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1C2D2E8" w14:textId="325B4665" w:rsidR="00F87859" w:rsidRDefault="004A2B95" w:rsidP="00F87859">
      <w:pPr>
        <w:rPr>
          <w:rFonts w:cs="Arial"/>
          <w:szCs w:val="32"/>
        </w:rPr>
      </w:pPr>
      <w:r>
        <w:rPr>
          <w:rFonts w:cs="Arial"/>
          <w:noProof/>
          <w:szCs w:val="32"/>
        </w:rPr>
        <w:drawing>
          <wp:anchor distT="0" distB="0" distL="114300" distR="114300" simplePos="0" relativeHeight="252106752" behindDoc="0" locked="0" layoutInCell="1" allowOverlap="1" wp14:anchorId="3A45F332" wp14:editId="0240253F">
            <wp:simplePos x="0" y="0"/>
            <wp:positionH relativeFrom="column">
              <wp:posOffset>0</wp:posOffset>
            </wp:positionH>
            <wp:positionV relativeFrom="page">
              <wp:posOffset>1241054</wp:posOffset>
            </wp:positionV>
            <wp:extent cx="2224405" cy="1316990"/>
            <wp:effectExtent l="0" t="0" r="0" b="0"/>
            <wp:wrapNone/>
            <wp:docPr id="437246390" name="Picture 7" descr="National Cervical Screening Programme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7246390" name="Picture 7" descr="National Cervical Screening Programme logo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0786" t="26660" r="11893" b="27494"/>
                    <a:stretch/>
                  </pic:blipFill>
                  <pic:spPr bwMode="auto">
                    <a:xfrm>
                      <a:off x="0" y="0"/>
                      <a:ext cx="2224405" cy="131699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63ACD"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805696" behindDoc="0" locked="0" layoutInCell="1" allowOverlap="1" wp14:anchorId="4005209A" wp14:editId="3537E17B">
            <wp:simplePos x="0" y="0"/>
            <wp:positionH relativeFrom="margin">
              <wp:posOffset>3900170</wp:posOffset>
            </wp:positionH>
            <wp:positionV relativeFrom="page">
              <wp:posOffset>590550</wp:posOffset>
            </wp:positionV>
            <wp:extent cx="2160000" cy="673200"/>
            <wp:effectExtent l="0" t="0" r="0" b="0"/>
            <wp:wrapNone/>
            <wp:docPr id="318747702" name="Picture 5" descr="Te Kāwanatanga o Aotearoa New Zealand government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8747702" name="Picture 5" descr="Te Kāwanatanga o Aotearoa New Zealand government logo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60000" cy="673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53862"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802624" behindDoc="0" locked="0" layoutInCell="1" allowOverlap="1" wp14:anchorId="39318803" wp14:editId="54A41148">
            <wp:simplePos x="0" y="0"/>
            <wp:positionH relativeFrom="margin">
              <wp:posOffset>-115570</wp:posOffset>
            </wp:positionH>
            <wp:positionV relativeFrom="paragraph">
              <wp:posOffset>-342900</wp:posOffset>
            </wp:positionV>
            <wp:extent cx="2700000" cy="727200"/>
            <wp:effectExtent l="0" t="0" r="5715" b="0"/>
            <wp:wrapNone/>
            <wp:docPr id="1253353417" name="Picture 1" descr="Health New Zealand Te Whatu Ora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3353417" name="Picture 1" descr="Health New Zealand Te Whatu Ora logo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00000" cy="727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A220AF6" w14:textId="1EB21EFB" w:rsidR="00F87859" w:rsidRDefault="00F87859" w:rsidP="00F87859">
      <w:pPr>
        <w:rPr>
          <w:rFonts w:cs="Arial"/>
          <w:szCs w:val="32"/>
        </w:rPr>
      </w:pPr>
    </w:p>
    <w:p w14:paraId="670B62CC" w14:textId="761A34FF" w:rsidR="00F87859" w:rsidRDefault="00F87859" w:rsidP="00F87859">
      <w:pPr>
        <w:spacing w:after="240"/>
        <w:jc w:val="center"/>
        <w:rPr>
          <w:rFonts w:cs="Arial"/>
          <w:szCs w:val="32"/>
        </w:rPr>
      </w:pPr>
      <w:r>
        <w:rPr>
          <w:rFonts w:cs="Arial"/>
          <w:szCs w:val="32"/>
        </w:rPr>
        <w:t xml:space="preserve"> </w:t>
      </w:r>
    </w:p>
    <w:p w14:paraId="3ADA075F" w14:textId="77777777" w:rsidR="00F87859" w:rsidRDefault="00F87859" w:rsidP="007E7233">
      <w:pPr>
        <w:ind w:left="0"/>
        <w:rPr>
          <w:rFonts w:cs="Arial"/>
          <w:b/>
          <w:sz w:val="60"/>
          <w:szCs w:val="60"/>
        </w:rPr>
      </w:pPr>
    </w:p>
    <w:p w14:paraId="5959AA7E" w14:textId="77777777" w:rsidR="00887F23" w:rsidRDefault="00653862" w:rsidP="00F87859">
      <w:pPr>
        <w:pStyle w:val="Title"/>
      </w:pPr>
      <w:r>
        <w:t>Cervical Screening</w:t>
      </w:r>
    </w:p>
    <w:p w14:paraId="5FEE7B96" w14:textId="62EB665E" w:rsidR="00887F23" w:rsidRDefault="00940010" w:rsidP="00F87859">
      <w:pPr>
        <w:pStyle w:val="Title"/>
      </w:pPr>
      <w:r>
        <w:rPr>
          <w:noProof/>
        </w:rPr>
        <w:drawing>
          <wp:anchor distT="0" distB="0" distL="114300" distR="114300" simplePos="0" relativeHeight="251959296" behindDoc="0" locked="0" layoutInCell="1" allowOverlap="1" wp14:anchorId="7BC31A4F" wp14:editId="7AD2CD88">
            <wp:simplePos x="0" y="0"/>
            <wp:positionH relativeFrom="margin">
              <wp:align>center</wp:align>
            </wp:positionH>
            <wp:positionV relativeFrom="page">
              <wp:posOffset>3594100</wp:posOffset>
            </wp:positionV>
            <wp:extent cx="4204800" cy="3060000"/>
            <wp:effectExtent l="0" t="0" r="0" b="1270"/>
            <wp:wrapNone/>
            <wp:docPr id="851391444" name="Picture 1" descr="Two māori women walking hand in hand and smiling at each other&#10;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1391444" name="Picture 1" descr="Two māori women walking hand in hand and smiling at each other&#10;"/>
                    <pic:cNvPicPr/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9302" r="11997"/>
                    <a:stretch/>
                  </pic:blipFill>
                  <pic:spPr bwMode="auto">
                    <a:xfrm>
                      <a:off x="0" y="0"/>
                      <a:ext cx="4204800" cy="3060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B082533" w14:textId="77777777" w:rsidR="00887F23" w:rsidRDefault="00887F23" w:rsidP="00F87859">
      <w:pPr>
        <w:pStyle w:val="Title"/>
      </w:pPr>
    </w:p>
    <w:p w14:paraId="6287EB18" w14:textId="77777777" w:rsidR="00887F23" w:rsidRDefault="00887F23" w:rsidP="00F87859">
      <w:pPr>
        <w:pStyle w:val="Title"/>
      </w:pPr>
    </w:p>
    <w:p w14:paraId="1352E232" w14:textId="77777777" w:rsidR="00887F23" w:rsidRDefault="00887F23" w:rsidP="00F87859">
      <w:pPr>
        <w:pStyle w:val="Title"/>
      </w:pPr>
    </w:p>
    <w:p w14:paraId="6DBC4FE9" w14:textId="77777777" w:rsidR="00263ACD" w:rsidRDefault="00F87859" w:rsidP="00330EEF">
      <w:pPr>
        <w:pStyle w:val="Datepublished"/>
      </w:pPr>
      <w:r w:rsidRPr="00F87859">
        <w:br/>
        <w:t xml:space="preserve"> </w:t>
      </w:r>
    </w:p>
    <w:p w14:paraId="6C527CE0" w14:textId="6DAAA6A9" w:rsidR="00263ACD" w:rsidRDefault="00940010" w:rsidP="00263ACD">
      <w:pPr>
        <w:pStyle w:val="Title"/>
      </w:pPr>
      <w:r>
        <w:t>Your test, your choice</w:t>
      </w:r>
    </w:p>
    <w:p w14:paraId="338D987C" w14:textId="77777777" w:rsidR="00263ACD" w:rsidRDefault="0020707A" w:rsidP="00330EEF">
      <w:pPr>
        <w:pStyle w:val="Datepublished"/>
      </w:pPr>
      <w:r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648000" behindDoc="0" locked="0" layoutInCell="1" allowOverlap="1" wp14:anchorId="45C89DE5" wp14:editId="7DF19D71">
            <wp:simplePos x="0" y="0"/>
            <wp:positionH relativeFrom="margin">
              <wp:posOffset>4794250</wp:posOffset>
            </wp:positionH>
            <wp:positionV relativeFrom="page">
              <wp:posOffset>8130540</wp:posOffset>
            </wp:positionV>
            <wp:extent cx="1391920" cy="2089785"/>
            <wp:effectExtent l="0" t="0" r="5080" b="5715"/>
            <wp:wrapNone/>
            <wp:docPr id="60" name="Picture 60" descr="Easy Read logo shows a person holding two pieces of paper, one with text and one with text and pictures. An arrow points from the text one to the text and pictures on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60" descr="Easy Read logo shows a person holding two pieces of paper, one with text and one with text and pictures. An arrow points from the text one to the text and pictures one.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1920" cy="20897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A1F914E" w14:textId="7AF3AD45" w:rsidR="00BD34B6" w:rsidRDefault="00887F23" w:rsidP="00330EEF">
      <w:pPr>
        <w:pStyle w:val="Datepublished"/>
        <w:rPr>
          <w:rFonts w:eastAsia="Times New Roman"/>
          <w:shd w:val="clear" w:color="auto" w:fill="FFFFFF"/>
          <w:lang w:eastAsia="en-GB"/>
        </w:rPr>
      </w:pPr>
      <w:r w:rsidRPr="00570380">
        <w:t xml:space="preserve">Published: </w:t>
      </w:r>
      <w:r w:rsidR="00B148E1">
        <w:t xml:space="preserve">May </w:t>
      </w:r>
      <w:r w:rsidR="00263ACD">
        <w:t>2024</w:t>
      </w:r>
      <w:r w:rsidR="00BD34B6">
        <w:rPr>
          <w:rFonts w:eastAsia="Times New Roman"/>
          <w:shd w:val="clear" w:color="auto" w:fill="FFFFFF"/>
          <w:lang w:eastAsia="en-GB"/>
        </w:rPr>
        <w:t xml:space="preserve"> </w:t>
      </w:r>
    </w:p>
    <w:p w14:paraId="08164963" w14:textId="77777777" w:rsidR="0020707A" w:rsidRDefault="0020707A" w:rsidP="00330EEF">
      <w:pPr>
        <w:pStyle w:val="Datepublished"/>
        <w:rPr>
          <w:rFonts w:eastAsia="Times New Roman"/>
          <w:shd w:val="clear" w:color="auto" w:fill="FFFFFF"/>
          <w:lang w:eastAsia="en-GB"/>
        </w:rPr>
      </w:pPr>
    </w:p>
    <w:p w14:paraId="5A0A0B98" w14:textId="1665A4F1" w:rsidR="0020707A" w:rsidRPr="0020707A" w:rsidRDefault="0020707A" w:rsidP="0020707A">
      <w:pPr>
        <w:pStyle w:val="Datepublished"/>
        <w:jc w:val="left"/>
        <w:rPr>
          <w:b w:val="0"/>
          <w:bCs/>
          <w:sz w:val="24"/>
          <w:szCs w:val="24"/>
        </w:rPr>
      </w:pPr>
      <w:r>
        <w:rPr>
          <w:rFonts w:eastAsia="Times New Roman"/>
          <w:b w:val="0"/>
          <w:bCs/>
          <w:sz w:val="24"/>
          <w:szCs w:val="24"/>
          <w:shd w:val="clear" w:color="auto" w:fill="FFFFFF"/>
          <w:lang w:eastAsia="en-GB"/>
        </w:rPr>
        <w:t>HE120</w:t>
      </w:r>
      <w:r w:rsidR="00940010">
        <w:rPr>
          <w:rFonts w:eastAsia="Times New Roman"/>
          <w:b w:val="0"/>
          <w:bCs/>
          <w:sz w:val="24"/>
          <w:szCs w:val="24"/>
          <w:shd w:val="clear" w:color="auto" w:fill="FFFFFF"/>
          <w:lang w:eastAsia="en-GB"/>
        </w:rPr>
        <w:t>7</w:t>
      </w:r>
    </w:p>
    <w:p w14:paraId="4E6B9BA3" w14:textId="77777777" w:rsidR="0020707A" w:rsidRPr="00570380" w:rsidRDefault="000A3C46" w:rsidP="0020707A">
      <w:pPr>
        <w:pStyle w:val="Heading1"/>
        <w:rPr>
          <w:noProof/>
          <w:lang w:val="en-NZ" w:eastAsia="en-NZ"/>
        </w:rPr>
      </w:pPr>
      <w:r>
        <w:br w:type="page"/>
      </w:r>
      <w:bookmarkStart w:id="0" w:name="_Toc163823291"/>
      <w:bookmarkStart w:id="1" w:name="_Toc164152036"/>
      <w:bookmarkStart w:id="2" w:name="_Toc164152070"/>
      <w:r w:rsidR="0020707A">
        <w:rPr>
          <w:noProof/>
          <w:lang w:val="en-NZ" w:eastAsia="en-NZ"/>
        </w:rPr>
        <w:lastRenderedPageBreak/>
        <w:t>Before you start</w:t>
      </w:r>
      <w:bookmarkEnd w:id="0"/>
      <w:bookmarkEnd w:id="1"/>
      <w:bookmarkEnd w:id="2"/>
    </w:p>
    <w:p w14:paraId="113E98C1" w14:textId="77777777" w:rsidR="0020707A" w:rsidRDefault="0020707A" w:rsidP="0020707A"/>
    <w:p w14:paraId="2976E41B" w14:textId="2C9C2ACB" w:rsidR="0020707A" w:rsidRDefault="00E4165F" w:rsidP="0020707A">
      <w:r w:rsidRPr="00E4165F">
        <w:rPr>
          <w:noProof/>
        </w:rPr>
        <w:drawing>
          <wp:anchor distT="0" distB="0" distL="114300" distR="114300" simplePos="0" relativeHeight="252158976" behindDoc="0" locked="0" layoutInCell="1" allowOverlap="1" wp14:anchorId="1D47A4F1" wp14:editId="19EDE7E2">
            <wp:simplePos x="0" y="0"/>
            <wp:positionH relativeFrom="column">
              <wp:posOffset>-152400</wp:posOffset>
            </wp:positionH>
            <wp:positionV relativeFrom="paragraph">
              <wp:posOffset>345440</wp:posOffset>
            </wp:positionV>
            <wp:extent cx="1600200" cy="1600200"/>
            <wp:effectExtent l="0" t="0" r="0" b="0"/>
            <wp:wrapNone/>
            <wp:docPr id="131208329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2083295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600200" cy="1600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11997EE" w14:textId="7F48F2EB" w:rsidR="0020707A" w:rsidRDefault="0020707A" w:rsidP="0020707A">
      <w:r>
        <w:t>Some of the information in this document may make people:</w:t>
      </w:r>
    </w:p>
    <w:p w14:paraId="5DE6612C" w14:textId="77777777" w:rsidR="0020707A" w:rsidRDefault="0020707A" w:rsidP="0020707A">
      <w:pPr>
        <w:pStyle w:val="Listtoplevel"/>
      </w:pPr>
      <w:r>
        <w:t>upset</w:t>
      </w:r>
    </w:p>
    <w:p w14:paraId="6A2ABB69" w14:textId="3FB7926D" w:rsidR="0020707A" w:rsidRDefault="00E4165F" w:rsidP="0020707A">
      <w:pPr>
        <w:pStyle w:val="Listtoplevel"/>
      </w:pPr>
      <w:r w:rsidRPr="00E4165F">
        <w:drawing>
          <wp:anchor distT="0" distB="0" distL="114300" distR="114300" simplePos="0" relativeHeight="252156928" behindDoc="0" locked="0" layoutInCell="1" allowOverlap="1" wp14:anchorId="3D9F18F7" wp14:editId="61B2772F">
            <wp:simplePos x="0" y="0"/>
            <wp:positionH relativeFrom="column">
              <wp:posOffset>-156845</wp:posOffset>
            </wp:positionH>
            <wp:positionV relativeFrom="paragraph">
              <wp:posOffset>720725</wp:posOffset>
            </wp:positionV>
            <wp:extent cx="1771650" cy="1771650"/>
            <wp:effectExtent l="0" t="0" r="0" b="0"/>
            <wp:wrapNone/>
            <wp:docPr id="70194744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1947445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1771650" cy="17716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0707A">
        <w:t>worried.</w:t>
      </w:r>
    </w:p>
    <w:p w14:paraId="0464909A" w14:textId="320D3503" w:rsidR="0020707A" w:rsidRDefault="0020707A" w:rsidP="0020707A"/>
    <w:p w14:paraId="210C152D" w14:textId="16EEB5F5" w:rsidR="0020707A" w:rsidRDefault="00E4165F" w:rsidP="0020707A">
      <w:r>
        <w:rPr>
          <w:noProof/>
        </w:rPr>
        <w:drawing>
          <wp:anchor distT="0" distB="0" distL="114300" distR="114300" simplePos="0" relativeHeight="251811840" behindDoc="0" locked="0" layoutInCell="1" allowOverlap="1" wp14:anchorId="4F0170DF" wp14:editId="6DC50ECA">
            <wp:simplePos x="0" y="0"/>
            <wp:positionH relativeFrom="column">
              <wp:posOffset>1154430</wp:posOffset>
            </wp:positionH>
            <wp:positionV relativeFrom="paragraph">
              <wp:posOffset>224790</wp:posOffset>
            </wp:positionV>
            <wp:extent cx="495300" cy="504638"/>
            <wp:effectExtent l="0" t="0" r="0" b="0"/>
            <wp:wrapNone/>
            <wp:docPr id="775831876" name="Graphic 4" descr="Close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5831876" name="Graphic 4" descr="Close with solid fill"/>
                    <pic:cNvPicPr>
                      <a:picLocks noChangeAspect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6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5300" cy="50463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7951FC9" w14:textId="4B8A626C" w:rsidR="0020707A" w:rsidRDefault="0020707A" w:rsidP="0020707A">
      <w:r>
        <w:t>This information is not meant to scare anyone.</w:t>
      </w:r>
    </w:p>
    <w:p w14:paraId="5EF143F3" w14:textId="6771FAFF" w:rsidR="0020707A" w:rsidRDefault="0020707A" w:rsidP="0020707A"/>
    <w:p w14:paraId="68C8AAA0" w14:textId="3F07BA87" w:rsidR="0020707A" w:rsidRDefault="0020707A" w:rsidP="0020707A"/>
    <w:p w14:paraId="7546A4CC" w14:textId="2445DE1D" w:rsidR="0020707A" w:rsidRDefault="00E4165F" w:rsidP="0020707A">
      <w:r>
        <w:rPr>
          <w:noProof/>
        </w:rPr>
        <w:drawing>
          <wp:anchor distT="0" distB="0" distL="114300" distR="114300" simplePos="0" relativeHeight="252160000" behindDoc="0" locked="0" layoutInCell="1" allowOverlap="1" wp14:anchorId="276CF2F8" wp14:editId="7FFDBBB1">
            <wp:simplePos x="0" y="0"/>
            <wp:positionH relativeFrom="column">
              <wp:posOffset>-28575</wp:posOffset>
            </wp:positionH>
            <wp:positionV relativeFrom="paragraph">
              <wp:posOffset>539750</wp:posOffset>
            </wp:positionV>
            <wp:extent cx="1847850" cy="1847850"/>
            <wp:effectExtent l="0" t="0" r="0" b="0"/>
            <wp:wrapNone/>
            <wp:docPr id="172342430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3424302" name="Picture 1723424302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47850" cy="18478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0707A">
        <w:t>If you are worried you can talk to your:</w:t>
      </w:r>
    </w:p>
    <w:p w14:paraId="322D1CCC" w14:textId="52C32A98" w:rsidR="0020707A" w:rsidRDefault="0020707A" w:rsidP="0020707A">
      <w:pPr>
        <w:pStyle w:val="Listtoplevel"/>
      </w:pPr>
      <w:r>
        <w:t>whānau / family</w:t>
      </w:r>
    </w:p>
    <w:p w14:paraId="07B68D2A" w14:textId="34894D01" w:rsidR="0020707A" w:rsidRDefault="0020707A" w:rsidP="0020707A">
      <w:pPr>
        <w:pStyle w:val="Listtoplevel"/>
      </w:pPr>
      <w:r>
        <w:t>friends</w:t>
      </w:r>
    </w:p>
    <w:p w14:paraId="01522994" w14:textId="1154AFB4" w:rsidR="0020707A" w:rsidRDefault="0020707A" w:rsidP="0020707A">
      <w:pPr>
        <w:pStyle w:val="Listtoplevel"/>
      </w:pPr>
      <w:r>
        <w:t>doctor.</w:t>
      </w:r>
    </w:p>
    <w:p w14:paraId="4811B169" w14:textId="25EAC065" w:rsidR="0020707A" w:rsidRDefault="0020707A">
      <w:pPr>
        <w:spacing w:line="240" w:lineRule="auto"/>
        <w:ind w:left="0"/>
        <w:rPr>
          <w:rFonts w:eastAsia="Arial Unicode MS"/>
          <w:b/>
          <w:kern w:val="28"/>
          <w:sz w:val="44"/>
        </w:rPr>
      </w:pPr>
      <w:r>
        <w:br w:type="page"/>
      </w:r>
    </w:p>
    <w:p w14:paraId="69CFEE26" w14:textId="77777777" w:rsidR="000A3C46" w:rsidRPr="00330EEF" w:rsidRDefault="0020707A" w:rsidP="0020707A">
      <w:pPr>
        <w:pStyle w:val="Heading1"/>
      </w:pPr>
      <w:bookmarkStart w:id="3" w:name="_Toc163823292"/>
      <w:bookmarkStart w:id="4" w:name="_Toc164152037"/>
      <w:bookmarkStart w:id="5" w:name="_Toc164152071"/>
      <w:bookmarkStart w:id="6" w:name="_Hlk167964355"/>
      <w:r>
        <w:lastRenderedPageBreak/>
        <w:t>What you will find in here</w:t>
      </w:r>
      <w:bookmarkEnd w:id="3"/>
      <w:bookmarkEnd w:id="4"/>
      <w:bookmarkEnd w:id="5"/>
    </w:p>
    <w:p w14:paraId="68F00769" w14:textId="77777777" w:rsidR="000A3C46" w:rsidRDefault="000A3C46" w:rsidP="000A3C46"/>
    <w:p w14:paraId="09C58202" w14:textId="6B4685C5" w:rsidR="000A3C46" w:rsidRDefault="000A3C46" w:rsidP="000A3C46">
      <w:pPr>
        <w:jc w:val="right"/>
        <w:rPr>
          <w:rFonts w:cs="Arial"/>
          <w:b/>
          <w:bCs/>
          <w:szCs w:val="32"/>
        </w:rPr>
      </w:pPr>
      <w:r>
        <w:rPr>
          <w:rFonts w:cs="Arial"/>
          <w:b/>
          <w:bCs/>
          <w:szCs w:val="32"/>
        </w:rPr>
        <w:t>Page n</w:t>
      </w:r>
      <w:r w:rsidRPr="00CA1163">
        <w:rPr>
          <w:rFonts w:cs="Arial"/>
          <w:b/>
          <w:bCs/>
          <w:szCs w:val="32"/>
        </w:rPr>
        <w:t>umber:</w:t>
      </w:r>
    </w:p>
    <w:p w14:paraId="79194B6F" w14:textId="3818E018" w:rsidR="003C3802" w:rsidRPr="00E4165F" w:rsidRDefault="00E4165F" w:rsidP="003C3802">
      <w:pPr>
        <w:pStyle w:val="contentspage"/>
        <w:rPr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2108800" behindDoc="0" locked="0" layoutInCell="1" allowOverlap="1" wp14:anchorId="608B12CE" wp14:editId="73B57FF7">
            <wp:simplePos x="0" y="0"/>
            <wp:positionH relativeFrom="margin">
              <wp:posOffset>76200</wp:posOffset>
            </wp:positionH>
            <wp:positionV relativeFrom="page">
              <wp:posOffset>2367915</wp:posOffset>
            </wp:positionV>
            <wp:extent cx="1620000" cy="957600"/>
            <wp:effectExtent l="0" t="0" r="5715" b="0"/>
            <wp:wrapNone/>
            <wp:docPr id="1534784921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4784921" name="Picture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0786" t="26660" r="11893" b="27494"/>
                    <a:stretch/>
                  </pic:blipFill>
                  <pic:spPr bwMode="auto">
                    <a:xfrm>
                      <a:off x="0" y="0"/>
                      <a:ext cx="1620000" cy="9576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A6FD0D1" w14:textId="3E88D7D7" w:rsidR="003C3802" w:rsidRPr="00E4165F" w:rsidRDefault="003C3802" w:rsidP="003C3802">
      <w:pPr>
        <w:pStyle w:val="contentspage"/>
        <w:rPr>
          <w:sz w:val="28"/>
          <w:szCs w:val="28"/>
        </w:rPr>
      </w:pPr>
    </w:p>
    <w:p w14:paraId="0EAAC68F" w14:textId="5DD83095" w:rsidR="003C3802" w:rsidRDefault="003C3802" w:rsidP="003C3802">
      <w:pPr>
        <w:pStyle w:val="contentspage"/>
      </w:pPr>
      <w:r w:rsidRPr="003C3802">
        <w:t>What this document is about</w:t>
      </w:r>
      <w:r>
        <w:tab/>
      </w:r>
      <w:r w:rsidR="00E4165F">
        <w:t>3</w:t>
      </w:r>
    </w:p>
    <w:p w14:paraId="48900D40" w14:textId="0BF1055C" w:rsidR="003C3802" w:rsidRPr="00E4165F" w:rsidRDefault="00E4165F" w:rsidP="003C3802">
      <w:pPr>
        <w:pStyle w:val="contentspage"/>
        <w:rPr>
          <w:sz w:val="30"/>
          <w:szCs w:val="30"/>
        </w:rPr>
      </w:pPr>
      <w:r w:rsidRPr="00E4165F">
        <w:rPr>
          <w:noProof/>
          <w:sz w:val="30"/>
          <w:szCs w:val="30"/>
        </w:rPr>
        <w:drawing>
          <wp:anchor distT="0" distB="0" distL="114300" distR="114300" simplePos="0" relativeHeight="252066816" behindDoc="0" locked="0" layoutInCell="1" allowOverlap="1" wp14:anchorId="2C79C7AE" wp14:editId="1E685238">
            <wp:simplePos x="0" y="0"/>
            <wp:positionH relativeFrom="margin">
              <wp:posOffset>76200</wp:posOffset>
            </wp:positionH>
            <wp:positionV relativeFrom="page">
              <wp:posOffset>3686175</wp:posOffset>
            </wp:positionV>
            <wp:extent cx="1438275" cy="966719"/>
            <wp:effectExtent l="0" t="0" r="0" b="5080"/>
            <wp:wrapNone/>
            <wp:docPr id="605124801" name="Picture 1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9756874" name="Picture 1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 rotWithShape="1"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4818"/>
                    <a:stretch/>
                  </pic:blipFill>
                  <pic:spPr bwMode="auto">
                    <a:xfrm>
                      <a:off x="0" y="0"/>
                      <a:ext cx="1438275" cy="96671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61F8C47" w14:textId="27FC0FA5" w:rsidR="00DA33A2" w:rsidRPr="00E4165F" w:rsidRDefault="00DA33A2" w:rsidP="003C3802">
      <w:pPr>
        <w:pStyle w:val="contentspage"/>
        <w:rPr>
          <w:sz w:val="30"/>
          <w:szCs w:val="30"/>
        </w:rPr>
      </w:pPr>
    </w:p>
    <w:p w14:paraId="50F1F32A" w14:textId="4D4BCCD5" w:rsidR="00DA33A2" w:rsidRDefault="00DA33A2" w:rsidP="00DA33A2">
      <w:pPr>
        <w:pStyle w:val="contentspage"/>
      </w:pPr>
      <w:r>
        <w:t>Who needs cervical screening?</w:t>
      </w:r>
      <w:r>
        <w:tab/>
      </w:r>
      <w:r w:rsidR="00E4165F">
        <w:t>6</w:t>
      </w:r>
    </w:p>
    <w:p w14:paraId="4E873490" w14:textId="4B3EFC47" w:rsidR="00DA33A2" w:rsidRPr="00E4165F" w:rsidRDefault="00DA33A2" w:rsidP="00DA33A2">
      <w:pPr>
        <w:pStyle w:val="contentspage"/>
        <w:rPr>
          <w:sz w:val="30"/>
          <w:szCs w:val="30"/>
        </w:rPr>
      </w:pPr>
    </w:p>
    <w:p w14:paraId="59ED02E6" w14:textId="18BDAFCB" w:rsidR="00DA33A2" w:rsidRPr="00E4165F" w:rsidRDefault="00DA33A2" w:rsidP="00DA33A2">
      <w:pPr>
        <w:pStyle w:val="contentspage"/>
        <w:rPr>
          <w:sz w:val="30"/>
          <w:szCs w:val="30"/>
        </w:rPr>
      </w:pPr>
    </w:p>
    <w:p w14:paraId="6D0A7E3A" w14:textId="6A1D6F8C" w:rsidR="00DA33A2" w:rsidRDefault="00E4165F" w:rsidP="00DA33A2">
      <w:pPr>
        <w:pStyle w:val="contentspage"/>
      </w:pPr>
      <w:r>
        <w:rPr>
          <w:noProof/>
        </w:rPr>
        <w:drawing>
          <wp:anchor distT="0" distB="0" distL="114300" distR="114300" simplePos="0" relativeHeight="252068864" behindDoc="0" locked="0" layoutInCell="1" allowOverlap="1" wp14:anchorId="56A21534" wp14:editId="11FAD651">
            <wp:simplePos x="0" y="0"/>
            <wp:positionH relativeFrom="margin">
              <wp:posOffset>76835</wp:posOffset>
            </wp:positionH>
            <wp:positionV relativeFrom="page">
              <wp:posOffset>5086350</wp:posOffset>
            </wp:positionV>
            <wp:extent cx="1362075" cy="997663"/>
            <wp:effectExtent l="0" t="0" r="0" b="0"/>
            <wp:wrapNone/>
            <wp:docPr id="523990589" name="Picture 6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9002263" name="Picture 6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62075" cy="99766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A33A2">
        <w:t>Where to go for screening</w:t>
      </w:r>
      <w:r w:rsidR="00DA33A2">
        <w:tab/>
      </w:r>
      <w:r>
        <w:t>9</w:t>
      </w:r>
    </w:p>
    <w:p w14:paraId="146758ED" w14:textId="35A85602" w:rsidR="00DA33A2" w:rsidRPr="00E4165F" w:rsidRDefault="00DA33A2" w:rsidP="00DA33A2">
      <w:pPr>
        <w:pStyle w:val="contentspage"/>
        <w:rPr>
          <w:sz w:val="30"/>
          <w:szCs w:val="30"/>
        </w:rPr>
      </w:pPr>
    </w:p>
    <w:p w14:paraId="206DC3BA" w14:textId="444AD850" w:rsidR="00DA33A2" w:rsidRPr="00E4165F" w:rsidRDefault="00DA33A2" w:rsidP="00DA33A2">
      <w:pPr>
        <w:pStyle w:val="contentspage"/>
        <w:rPr>
          <w:sz w:val="30"/>
          <w:szCs w:val="30"/>
        </w:rPr>
      </w:pPr>
    </w:p>
    <w:p w14:paraId="46996D75" w14:textId="5DDE1750" w:rsidR="00DA33A2" w:rsidRDefault="00DA33A2" w:rsidP="00DA33A2">
      <w:pPr>
        <w:pStyle w:val="contentspage"/>
      </w:pPr>
      <w:r>
        <w:t>Your choices</w:t>
      </w:r>
      <w:r>
        <w:tab/>
        <w:t>1</w:t>
      </w:r>
      <w:r w:rsidR="00E4165F">
        <w:t>1</w:t>
      </w:r>
    </w:p>
    <w:p w14:paraId="74BB47BC" w14:textId="131B223D" w:rsidR="00DA33A2" w:rsidRPr="00E4165F" w:rsidRDefault="00E4165F" w:rsidP="00DA33A2">
      <w:pPr>
        <w:pStyle w:val="contentspage"/>
        <w:rPr>
          <w:sz w:val="30"/>
          <w:szCs w:val="30"/>
        </w:rPr>
      </w:pPr>
      <w:r>
        <w:rPr>
          <w:b/>
          <w:bCs w:val="0"/>
          <w:noProof/>
        </w:rPr>
        <w:drawing>
          <wp:anchor distT="0" distB="0" distL="114300" distR="114300" simplePos="0" relativeHeight="252122112" behindDoc="0" locked="0" layoutInCell="1" allowOverlap="1" wp14:anchorId="0DE86287" wp14:editId="27B14B17">
            <wp:simplePos x="0" y="0"/>
            <wp:positionH relativeFrom="margin">
              <wp:posOffset>171450</wp:posOffset>
            </wp:positionH>
            <wp:positionV relativeFrom="page">
              <wp:posOffset>6448425</wp:posOffset>
            </wp:positionV>
            <wp:extent cx="1019175" cy="924902"/>
            <wp:effectExtent l="0" t="0" r="0" b="8890"/>
            <wp:wrapNone/>
            <wp:docPr id="616945219" name="Picture 1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6945219" name="Picture 1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19175" cy="92490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1DE2780" w14:textId="0111E485" w:rsidR="00DA33A2" w:rsidRPr="00E4165F" w:rsidRDefault="00DA33A2" w:rsidP="00E4165F">
      <w:pPr>
        <w:spacing w:line="240" w:lineRule="auto"/>
        <w:ind w:left="0"/>
        <w:rPr>
          <w:sz w:val="30"/>
          <w:szCs w:val="22"/>
        </w:rPr>
      </w:pPr>
    </w:p>
    <w:p w14:paraId="46D1888F" w14:textId="77347280" w:rsidR="00DA33A2" w:rsidRDefault="00DA33A2" w:rsidP="00DA33A2">
      <w:pPr>
        <w:pStyle w:val="contentspage"/>
      </w:pPr>
      <w:r>
        <w:t>Choice 1 – vaginal swab</w:t>
      </w:r>
      <w:r>
        <w:tab/>
        <w:t>1</w:t>
      </w:r>
      <w:r w:rsidR="00E4165F">
        <w:t>3</w:t>
      </w:r>
    </w:p>
    <w:p w14:paraId="01CEFFD0" w14:textId="179CCECD" w:rsidR="00DA33A2" w:rsidRPr="00E4165F" w:rsidRDefault="00DA33A2" w:rsidP="00DA33A2">
      <w:pPr>
        <w:pStyle w:val="contentspage"/>
        <w:rPr>
          <w:sz w:val="30"/>
          <w:szCs w:val="30"/>
        </w:rPr>
      </w:pPr>
    </w:p>
    <w:p w14:paraId="79048C48" w14:textId="75B65A13" w:rsidR="00DA33A2" w:rsidRPr="00E4165F" w:rsidRDefault="00E4165F" w:rsidP="00DA33A2">
      <w:pPr>
        <w:pStyle w:val="contentspage"/>
        <w:rPr>
          <w:sz w:val="30"/>
          <w:szCs w:val="30"/>
        </w:rPr>
      </w:pPr>
      <w:r w:rsidRPr="00E4165F">
        <w:rPr>
          <w:noProof/>
          <w:sz w:val="30"/>
          <w:szCs w:val="30"/>
        </w:rPr>
        <w:drawing>
          <wp:anchor distT="0" distB="0" distL="114300" distR="114300" simplePos="0" relativeHeight="252072960" behindDoc="0" locked="0" layoutInCell="1" allowOverlap="1" wp14:anchorId="02DA933B" wp14:editId="72F35019">
            <wp:simplePos x="0" y="0"/>
            <wp:positionH relativeFrom="margin">
              <wp:posOffset>76200</wp:posOffset>
            </wp:positionH>
            <wp:positionV relativeFrom="page">
              <wp:posOffset>7572375</wp:posOffset>
            </wp:positionV>
            <wp:extent cx="1419225" cy="781659"/>
            <wp:effectExtent l="0" t="0" r="0" b="0"/>
            <wp:wrapNone/>
            <wp:docPr id="859096882" name="Picture 5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6484843" name="Picture 5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19225" cy="78165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E8C2A76" w14:textId="18C51D01" w:rsidR="00DA33A2" w:rsidRDefault="00DA33A2" w:rsidP="00DA33A2">
      <w:pPr>
        <w:pStyle w:val="contentspage"/>
      </w:pPr>
      <w:r>
        <w:t xml:space="preserve">Choice 2 – </w:t>
      </w:r>
      <w:r w:rsidR="004A2B95">
        <w:t>cervical sample</w:t>
      </w:r>
      <w:r>
        <w:tab/>
        <w:t>1</w:t>
      </w:r>
      <w:r w:rsidR="00E4165F">
        <w:t>7</w:t>
      </w:r>
    </w:p>
    <w:p w14:paraId="435CA26D" w14:textId="63FC5351" w:rsidR="00DA33A2" w:rsidRPr="00E4165F" w:rsidRDefault="00DA33A2" w:rsidP="00DA33A2">
      <w:pPr>
        <w:pStyle w:val="contentspage"/>
        <w:rPr>
          <w:sz w:val="30"/>
          <w:szCs w:val="30"/>
        </w:rPr>
      </w:pPr>
    </w:p>
    <w:p w14:paraId="7BE5A342" w14:textId="62153BF1" w:rsidR="00DA33A2" w:rsidRPr="00E4165F" w:rsidRDefault="00E4165F" w:rsidP="00DA33A2">
      <w:pPr>
        <w:pStyle w:val="contentspage"/>
        <w:rPr>
          <w:sz w:val="30"/>
          <w:szCs w:val="30"/>
        </w:rPr>
      </w:pPr>
      <w:r w:rsidRPr="00E4165F">
        <w:rPr>
          <w:noProof/>
          <w:sz w:val="30"/>
          <w:szCs w:val="30"/>
          <w:lang w:val="en-NZ" w:eastAsia="en-NZ"/>
        </w:rPr>
        <w:drawing>
          <wp:anchor distT="0" distB="0" distL="114300" distR="114300" simplePos="0" relativeHeight="252075008" behindDoc="0" locked="0" layoutInCell="1" allowOverlap="1" wp14:anchorId="2408BB50" wp14:editId="137692DF">
            <wp:simplePos x="0" y="0"/>
            <wp:positionH relativeFrom="margin">
              <wp:posOffset>171450</wp:posOffset>
            </wp:positionH>
            <wp:positionV relativeFrom="paragraph">
              <wp:posOffset>75565</wp:posOffset>
            </wp:positionV>
            <wp:extent cx="1181100" cy="1181100"/>
            <wp:effectExtent l="0" t="0" r="0" b="0"/>
            <wp:wrapNone/>
            <wp:docPr id="905833094" name="Picture 7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6144115" name="Picture 7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81100" cy="11811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FAD23A0" w14:textId="76FD9873" w:rsidR="003C3802" w:rsidRPr="003C3802" w:rsidRDefault="00E4165F" w:rsidP="00E4165F">
      <w:pPr>
        <w:pStyle w:val="contentspage"/>
      </w:pPr>
      <w:r>
        <w:t>Where to find m</w:t>
      </w:r>
      <w:r w:rsidR="00DA33A2">
        <w:t>ore information</w:t>
      </w:r>
      <w:r w:rsidR="00DA33A2">
        <w:tab/>
        <w:t>2</w:t>
      </w:r>
      <w:r>
        <w:t>0</w:t>
      </w:r>
    </w:p>
    <w:bookmarkEnd w:id="6"/>
    <w:p w14:paraId="403C9AD9" w14:textId="77777777" w:rsidR="003C3802" w:rsidRPr="000A3C46" w:rsidRDefault="003C3802" w:rsidP="003C3802">
      <w:pPr>
        <w:pStyle w:val="contentspage"/>
      </w:pPr>
    </w:p>
    <w:p w14:paraId="700D5BFC" w14:textId="77777777" w:rsidR="00DE3734" w:rsidRDefault="00DE3734">
      <w:pPr>
        <w:spacing w:line="240" w:lineRule="auto"/>
        <w:ind w:left="0"/>
      </w:pPr>
      <w:r>
        <w:br w:type="page"/>
      </w:r>
    </w:p>
    <w:p w14:paraId="4B8EB4A1" w14:textId="77777777" w:rsidR="00653862" w:rsidRDefault="00DE3734" w:rsidP="00DE3734">
      <w:pPr>
        <w:pStyle w:val="Heading1"/>
      </w:pPr>
      <w:bookmarkStart w:id="7" w:name="_Toc163823293"/>
      <w:bookmarkStart w:id="8" w:name="_Toc164152038"/>
      <w:bookmarkStart w:id="9" w:name="_Toc164152072"/>
      <w:r>
        <w:lastRenderedPageBreak/>
        <w:t>What this document is about</w:t>
      </w:r>
      <w:bookmarkEnd w:id="7"/>
      <w:bookmarkEnd w:id="8"/>
      <w:bookmarkEnd w:id="9"/>
    </w:p>
    <w:p w14:paraId="3CB4557C" w14:textId="504C6567" w:rsidR="00DE3734" w:rsidRDefault="00DE3734" w:rsidP="0020707A">
      <w:pPr>
        <w:tabs>
          <w:tab w:val="left" w:leader="dot" w:pos="8505"/>
        </w:tabs>
        <w:ind w:left="3402" w:right="-188"/>
      </w:pPr>
    </w:p>
    <w:p w14:paraId="6D405D72" w14:textId="7E8EE270" w:rsidR="00DE3734" w:rsidRDefault="00DE3734" w:rsidP="0020707A">
      <w:pPr>
        <w:tabs>
          <w:tab w:val="left" w:leader="dot" w:pos="8505"/>
        </w:tabs>
        <w:ind w:left="3402" w:right="-188"/>
      </w:pPr>
    </w:p>
    <w:p w14:paraId="594DD1BA" w14:textId="382E859C" w:rsidR="00DE3734" w:rsidRDefault="00DE3734" w:rsidP="0020707A">
      <w:pPr>
        <w:tabs>
          <w:tab w:val="left" w:leader="dot" w:pos="8505"/>
        </w:tabs>
        <w:ind w:left="3402" w:right="-188"/>
      </w:pPr>
      <w:r>
        <w:t>This document is from:</w:t>
      </w:r>
    </w:p>
    <w:p w14:paraId="1973BB64" w14:textId="6030B0A6" w:rsidR="00DE3734" w:rsidRDefault="0034540F" w:rsidP="00DE3734">
      <w:pPr>
        <w:pStyle w:val="Listtoplevel"/>
      </w:pPr>
      <w:r>
        <w:rPr>
          <w:rFonts w:cs="Arial"/>
          <w:szCs w:val="32"/>
          <w:lang w:val="en-NZ" w:eastAsia="en-NZ"/>
        </w:rPr>
        <w:drawing>
          <wp:anchor distT="0" distB="0" distL="114300" distR="114300" simplePos="0" relativeHeight="251853824" behindDoc="0" locked="0" layoutInCell="1" allowOverlap="1" wp14:anchorId="33BF3205" wp14:editId="4114F6E8">
            <wp:simplePos x="0" y="0"/>
            <wp:positionH relativeFrom="margin">
              <wp:posOffset>-266700</wp:posOffset>
            </wp:positionH>
            <wp:positionV relativeFrom="page">
              <wp:posOffset>2905125</wp:posOffset>
            </wp:positionV>
            <wp:extent cx="2143760" cy="578679"/>
            <wp:effectExtent l="0" t="0" r="0" b="0"/>
            <wp:wrapNone/>
            <wp:docPr id="556502689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6502689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43760" cy="57867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E3734">
        <w:t xml:space="preserve">Health New Zealand </w:t>
      </w:r>
      <w:r w:rsidR="00321588">
        <w:rPr>
          <w:rFonts w:cs="Arial"/>
          <w:color w:val="202124"/>
          <w:szCs w:val="32"/>
          <w:shd w:val="clear" w:color="auto" w:fill="FFFFFF"/>
        </w:rPr>
        <w:t xml:space="preserve">| </w:t>
      </w:r>
      <w:r w:rsidR="00DE3734">
        <w:t>Te Whatu Ora</w:t>
      </w:r>
    </w:p>
    <w:p w14:paraId="07E8B79C" w14:textId="46F5B036" w:rsidR="00DE3734" w:rsidRDefault="0034540F" w:rsidP="00DE3734">
      <w:pPr>
        <w:pStyle w:val="Listtoplevel"/>
      </w:pPr>
      <w:r>
        <w:rPr>
          <w:rFonts w:cs="Arial"/>
          <w:szCs w:val="32"/>
        </w:rPr>
        <w:drawing>
          <wp:anchor distT="0" distB="0" distL="114300" distR="114300" simplePos="0" relativeHeight="252110848" behindDoc="0" locked="0" layoutInCell="1" allowOverlap="1" wp14:anchorId="2D21D371" wp14:editId="660D46E2">
            <wp:simplePos x="0" y="0"/>
            <wp:positionH relativeFrom="margin">
              <wp:posOffset>-1270</wp:posOffset>
            </wp:positionH>
            <wp:positionV relativeFrom="page">
              <wp:posOffset>3829050</wp:posOffset>
            </wp:positionV>
            <wp:extent cx="1772421" cy="1047750"/>
            <wp:effectExtent l="0" t="0" r="0" b="0"/>
            <wp:wrapNone/>
            <wp:docPr id="1058875186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8875186" name="Picture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0786" t="26660" r="11893" b="27494"/>
                    <a:stretch/>
                  </pic:blipFill>
                  <pic:spPr bwMode="auto">
                    <a:xfrm>
                      <a:off x="0" y="0"/>
                      <a:ext cx="1772421" cy="10477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E3734">
        <w:t>National Cervical Screening Programme.</w:t>
      </w:r>
    </w:p>
    <w:p w14:paraId="05D88BB4" w14:textId="2732893A" w:rsidR="00DE3734" w:rsidRDefault="00DE3734" w:rsidP="00DE3734"/>
    <w:p w14:paraId="5F743C6D" w14:textId="7B2255FA" w:rsidR="00DE3734" w:rsidRDefault="00DE3734" w:rsidP="00DE3734"/>
    <w:p w14:paraId="093EF8BE" w14:textId="6F495D6A" w:rsidR="00DE3734" w:rsidRPr="00DE3734" w:rsidRDefault="0034540F" w:rsidP="00321588">
      <w:pPr>
        <w:ind w:right="-188"/>
      </w:pPr>
      <w:r>
        <w:rPr>
          <w:noProof/>
        </w:rPr>
        <w:drawing>
          <wp:anchor distT="0" distB="0" distL="114300" distR="114300" simplePos="0" relativeHeight="252172288" behindDoc="0" locked="0" layoutInCell="1" allowOverlap="1" wp14:anchorId="3F960C23" wp14:editId="373655D9">
            <wp:simplePos x="0" y="0"/>
            <wp:positionH relativeFrom="margin">
              <wp:posOffset>27940</wp:posOffset>
            </wp:positionH>
            <wp:positionV relativeFrom="page">
              <wp:posOffset>5581650</wp:posOffset>
            </wp:positionV>
            <wp:extent cx="1611143" cy="1514475"/>
            <wp:effectExtent l="0" t="0" r="8255" b="0"/>
            <wp:wrapNone/>
            <wp:docPr id="956292967" name="Picture 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0711579" name="Picture 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1143" cy="15144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E3734">
        <w:t xml:space="preserve">It is about </w:t>
      </w:r>
      <w:r w:rsidR="00DE3734" w:rsidRPr="00141079">
        <w:rPr>
          <w:b/>
          <w:bCs/>
        </w:rPr>
        <w:t>cervical cancer</w:t>
      </w:r>
      <w:r w:rsidR="00DE3734">
        <w:rPr>
          <w:b/>
          <w:bCs/>
        </w:rPr>
        <w:t xml:space="preserve"> screening</w:t>
      </w:r>
      <w:r w:rsidR="00DE3734">
        <w:t>.</w:t>
      </w:r>
    </w:p>
    <w:p w14:paraId="4FD94E04" w14:textId="21A378D5" w:rsidR="00DE3734" w:rsidRDefault="00DE3734" w:rsidP="00DE3734"/>
    <w:p w14:paraId="5E92C3BF" w14:textId="4B3D553D" w:rsidR="00DE3734" w:rsidRDefault="00DE3734" w:rsidP="00DE3734">
      <w:r>
        <w:rPr>
          <w:noProof/>
        </w:rPr>
        <mc:AlternateContent>
          <mc:Choice Requires="wps">
            <w:drawing>
              <wp:anchor distT="0" distB="0" distL="114300" distR="114300" simplePos="0" relativeHeight="251820032" behindDoc="1" locked="0" layoutInCell="1" allowOverlap="1" wp14:anchorId="68DB2CC8" wp14:editId="0AFBE6B8">
                <wp:simplePos x="0" y="0"/>
                <wp:positionH relativeFrom="column">
                  <wp:posOffset>2160270</wp:posOffset>
                </wp:positionH>
                <wp:positionV relativeFrom="paragraph">
                  <wp:posOffset>238125</wp:posOffset>
                </wp:positionV>
                <wp:extent cx="3600000" cy="1148400"/>
                <wp:effectExtent l="0" t="0" r="0" b="0"/>
                <wp:wrapNone/>
                <wp:docPr id="1628250567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114840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alpha val="2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1F99C1E" id="Rectangle 8" o:spid="_x0000_s1026" style="position:absolute;margin-left:170.1pt;margin-top:18.75pt;width:283.45pt;height:90.45pt;z-index:-2514964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" fillcolor="#4472c4 [3204]" stroked="f" strokeweight="1pt">
                <v:fill opacity="13107f"/>
              </v:rect>
            </w:pict>
          </mc:Fallback>
        </mc:AlternateContent>
      </w:r>
    </w:p>
    <w:p w14:paraId="3F6C5D7D" w14:textId="5003011E" w:rsidR="00DE3734" w:rsidRPr="00DE3734" w:rsidRDefault="00DE3734" w:rsidP="00DE3734">
      <w:r>
        <w:rPr>
          <w:b/>
          <w:bCs/>
        </w:rPr>
        <w:t>Screening</w:t>
      </w:r>
      <w:r>
        <w:t xml:space="preserve"> is a test to find people who have a higher chance of getting </w:t>
      </w:r>
      <w:r w:rsidRPr="00DE3734">
        <w:rPr>
          <w:b/>
          <w:bCs/>
        </w:rPr>
        <w:t>cancer</w:t>
      </w:r>
      <w:r>
        <w:t>.</w:t>
      </w:r>
    </w:p>
    <w:p w14:paraId="3B4B5BDA" w14:textId="77777777" w:rsidR="00DE3734" w:rsidRDefault="00DE3734" w:rsidP="00DE3734"/>
    <w:p w14:paraId="550F930F" w14:textId="77777777" w:rsidR="00DE3734" w:rsidRDefault="00DE3734" w:rsidP="00DE3734"/>
    <w:p w14:paraId="5189909F" w14:textId="77777777" w:rsidR="00DE3734" w:rsidRDefault="00DE3734">
      <w:pPr>
        <w:spacing w:line="240" w:lineRule="auto"/>
        <w:ind w:left="0"/>
      </w:pPr>
      <w:r>
        <w:br w:type="page"/>
      </w:r>
    </w:p>
    <w:p w14:paraId="257E0C5D" w14:textId="77777777" w:rsidR="00DE3734" w:rsidRDefault="000D1B98" w:rsidP="00DE3734">
      <w:r>
        <w:rPr>
          <w:rFonts w:cs="Arial"/>
          <w:noProof/>
          <w:szCs w:val="32"/>
          <w:lang w:val="en-NZ" w:eastAsia="en-NZ"/>
        </w:rPr>
        <w:lastRenderedPageBreak/>
        <w:drawing>
          <wp:anchor distT="0" distB="0" distL="114300" distR="114300" simplePos="0" relativeHeight="251857920" behindDoc="0" locked="0" layoutInCell="1" allowOverlap="1" wp14:anchorId="517375DF" wp14:editId="13F11BAA">
            <wp:simplePos x="0" y="0"/>
            <wp:positionH relativeFrom="margin">
              <wp:posOffset>-47625</wp:posOffset>
            </wp:positionH>
            <wp:positionV relativeFrom="paragraph">
              <wp:posOffset>-247650</wp:posOffset>
            </wp:positionV>
            <wp:extent cx="1485900" cy="1188720"/>
            <wp:effectExtent l="0" t="0" r="0" b="0"/>
            <wp:wrapNone/>
            <wp:docPr id="1720140749" name="Picture 1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0140749" name="Picture 1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85900" cy="11887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E3734">
        <w:rPr>
          <w:noProof/>
        </w:rPr>
        <mc:AlternateContent>
          <mc:Choice Requires="wps">
            <w:drawing>
              <wp:anchor distT="0" distB="0" distL="114300" distR="114300" simplePos="0" relativeHeight="251822080" behindDoc="1" locked="0" layoutInCell="1" allowOverlap="1" wp14:anchorId="5452D6EB" wp14:editId="64D46328">
                <wp:simplePos x="0" y="0"/>
                <wp:positionH relativeFrom="column">
                  <wp:posOffset>2159000</wp:posOffset>
                </wp:positionH>
                <wp:positionV relativeFrom="paragraph">
                  <wp:posOffset>-116840</wp:posOffset>
                </wp:positionV>
                <wp:extent cx="3600000" cy="805815"/>
                <wp:effectExtent l="0" t="0" r="0" b="0"/>
                <wp:wrapNone/>
                <wp:docPr id="1319947170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805815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alpha val="2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072FF07" id="Rectangle 8" o:spid="_x0000_s1026" style="position:absolute;margin-left:170pt;margin-top:-9.2pt;width:283.45pt;height:63.45pt;z-index:-251494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" fillcolor="#4472c4 [3204]" stroked="f" strokeweight="1pt">
                <v:fill opacity="13107f"/>
              </v:rect>
            </w:pict>
          </mc:Fallback>
        </mc:AlternateContent>
      </w:r>
      <w:r w:rsidR="00DE3734">
        <w:rPr>
          <w:b/>
          <w:bCs/>
        </w:rPr>
        <w:t>Cancer</w:t>
      </w:r>
      <w:r w:rsidR="00DE3734">
        <w:t xml:space="preserve"> is a disease that can make people very sick.</w:t>
      </w:r>
    </w:p>
    <w:p w14:paraId="6FAD1523" w14:textId="77777777" w:rsidR="00DE3734" w:rsidRDefault="00DE3734" w:rsidP="00DE3734"/>
    <w:p w14:paraId="5E10D93F" w14:textId="77777777" w:rsidR="00DE3734" w:rsidRDefault="000D1B98" w:rsidP="00DE3734">
      <w:r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858944" behindDoc="0" locked="0" layoutInCell="1" allowOverlap="1" wp14:anchorId="28047AAB" wp14:editId="73386D5F">
            <wp:simplePos x="0" y="0"/>
            <wp:positionH relativeFrom="margin">
              <wp:posOffset>0</wp:posOffset>
            </wp:positionH>
            <wp:positionV relativeFrom="paragraph">
              <wp:posOffset>196215</wp:posOffset>
            </wp:positionV>
            <wp:extent cx="1419225" cy="1419225"/>
            <wp:effectExtent l="0" t="0" r="9525" b="9525"/>
            <wp:wrapNone/>
            <wp:docPr id="1343250746" name="Picture 1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3250746" name="Picture 1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19225" cy="14192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76B378E" w14:textId="77777777" w:rsidR="00DE3734" w:rsidRDefault="00DE3734" w:rsidP="00DE3734">
      <w:r>
        <w:t>Sometimes cancer can make people so sick they die.</w:t>
      </w:r>
    </w:p>
    <w:p w14:paraId="773F0B1D" w14:textId="77777777" w:rsidR="00DE3734" w:rsidRDefault="00DE3734" w:rsidP="00DE3734"/>
    <w:p w14:paraId="489A5125" w14:textId="77777777" w:rsidR="00DE3734" w:rsidRDefault="00DE3734" w:rsidP="00DE3734"/>
    <w:p w14:paraId="6327CAC9" w14:textId="6BECA5D0" w:rsidR="00DE3734" w:rsidRDefault="004A2B95" w:rsidP="00DE3734">
      <w:r>
        <w:rPr>
          <w:noProof/>
        </w:rPr>
        <w:drawing>
          <wp:anchor distT="0" distB="0" distL="114300" distR="114300" simplePos="0" relativeHeight="252102656" behindDoc="0" locked="0" layoutInCell="1" allowOverlap="1" wp14:anchorId="70A2054F" wp14:editId="1FA38BB9">
            <wp:simplePos x="0" y="0"/>
            <wp:positionH relativeFrom="margin">
              <wp:posOffset>-45720</wp:posOffset>
            </wp:positionH>
            <wp:positionV relativeFrom="page">
              <wp:posOffset>4009390</wp:posOffset>
            </wp:positionV>
            <wp:extent cx="1732739" cy="1628775"/>
            <wp:effectExtent l="0" t="0" r="1270" b="0"/>
            <wp:wrapNone/>
            <wp:docPr id="450711579" name="Picture 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0711579" name="Picture 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2739" cy="16287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E3734">
        <w:t xml:space="preserve">Your body is made of lots of tiny pieces called </w:t>
      </w:r>
      <w:r w:rsidR="00DE3734" w:rsidRPr="00AD4FEE">
        <w:t>cells</w:t>
      </w:r>
      <w:r w:rsidR="00DE3734">
        <w:t>.</w:t>
      </w:r>
    </w:p>
    <w:p w14:paraId="089B72C4" w14:textId="77777777" w:rsidR="00DE3734" w:rsidRDefault="00DE3734" w:rsidP="00DE3734"/>
    <w:p w14:paraId="4E8E7257" w14:textId="77777777" w:rsidR="00DE3734" w:rsidRDefault="00DE3734" w:rsidP="00DE3734"/>
    <w:p w14:paraId="49C542BB" w14:textId="77777777" w:rsidR="00DE3734" w:rsidRPr="00DE3734" w:rsidRDefault="00DE3734" w:rsidP="00DE3734">
      <w:r>
        <w:t>Sometimes these cells can go wrong.</w:t>
      </w:r>
    </w:p>
    <w:p w14:paraId="2F9DD295" w14:textId="1F7623CA" w:rsidR="00DE3734" w:rsidRDefault="00DE3734" w:rsidP="00DE3734"/>
    <w:p w14:paraId="54A45F04" w14:textId="49470BAB" w:rsidR="00DE3734" w:rsidRDefault="00321588" w:rsidP="00DE3734">
      <w:r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2081152" behindDoc="0" locked="0" layoutInCell="1" allowOverlap="1" wp14:anchorId="7ABF1EA9" wp14:editId="567FDB06">
            <wp:simplePos x="0" y="0"/>
            <wp:positionH relativeFrom="margin">
              <wp:posOffset>-257175</wp:posOffset>
            </wp:positionH>
            <wp:positionV relativeFrom="paragraph">
              <wp:posOffset>370205</wp:posOffset>
            </wp:positionV>
            <wp:extent cx="2059176" cy="1047750"/>
            <wp:effectExtent l="0" t="0" r="0" b="0"/>
            <wp:wrapNone/>
            <wp:docPr id="545606300" name="Picture 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5606300" name="Picture 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 rotWithShape="1"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3441"/>
                    <a:stretch/>
                  </pic:blipFill>
                  <pic:spPr bwMode="auto">
                    <a:xfrm>
                      <a:off x="0" y="0"/>
                      <a:ext cx="2059176" cy="10477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0DE01D5" w14:textId="1DF7DF87" w:rsidR="00DE3734" w:rsidRDefault="00141079" w:rsidP="00DE3734">
      <w:r>
        <w:t>Cancer starts when cells grow out of control.</w:t>
      </w:r>
    </w:p>
    <w:p w14:paraId="1FF91901" w14:textId="77777777" w:rsidR="00141079" w:rsidRDefault="00141079" w:rsidP="00DE3734"/>
    <w:p w14:paraId="3240FFED" w14:textId="77777777" w:rsidR="00141079" w:rsidRDefault="00141079" w:rsidP="00DE3734">
      <w:r>
        <w:rPr>
          <w:noProof/>
        </w:rPr>
        <mc:AlternateContent>
          <mc:Choice Requires="wps">
            <w:drawing>
              <wp:anchor distT="0" distB="0" distL="114300" distR="114300" simplePos="0" relativeHeight="251824128" behindDoc="1" locked="0" layoutInCell="1" allowOverlap="1" wp14:anchorId="39C576EB" wp14:editId="42ECDD3B">
                <wp:simplePos x="0" y="0"/>
                <wp:positionH relativeFrom="column">
                  <wp:posOffset>2159000</wp:posOffset>
                </wp:positionH>
                <wp:positionV relativeFrom="paragraph">
                  <wp:posOffset>244475</wp:posOffset>
                </wp:positionV>
                <wp:extent cx="3600000" cy="917575"/>
                <wp:effectExtent l="0" t="0" r="0" b="0"/>
                <wp:wrapNone/>
                <wp:docPr id="107524070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917575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alpha val="2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B700602" id="Rectangle 8" o:spid="_x0000_s1026" style="position:absolute;margin-left:170pt;margin-top:19.25pt;width:283.45pt;height:72.25pt;z-index:-2514923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" fillcolor="#4472c4 [3204]" stroked="f" strokeweight="1pt">
                <v:fill opacity="13107f"/>
              </v:rect>
            </w:pict>
          </mc:Fallback>
        </mc:AlternateContent>
      </w:r>
    </w:p>
    <w:p w14:paraId="02A6E24C" w14:textId="2A800C54" w:rsidR="00141079" w:rsidRDefault="004A2B95" w:rsidP="00DE3734">
      <w:r>
        <w:rPr>
          <w:b/>
          <w:bCs/>
          <w:noProof/>
        </w:rPr>
        <w:drawing>
          <wp:anchor distT="0" distB="0" distL="114300" distR="114300" simplePos="0" relativeHeight="252103680" behindDoc="0" locked="0" layoutInCell="1" allowOverlap="1" wp14:anchorId="0D65C012" wp14:editId="353328F9">
            <wp:simplePos x="0" y="0"/>
            <wp:positionH relativeFrom="margin">
              <wp:posOffset>-127635</wp:posOffset>
            </wp:positionH>
            <wp:positionV relativeFrom="paragraph">
              <wp:posOffset>303530</wp:posOffset>
            </wp:positionV>
            <wp:extent cx="1812536" cy="1514475"/>
            <wp:effectExtent l="0" t="0" r="0" b="0"/>
            <wp:wrapNone/>
            <wp:docPr id="191481533" name="Picture 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481533" name="Picture 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2536" cy="15144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41079">
        <w:rPr>
          <w:b/>
          <w:bCs/>
        </w:rPr>
        <w:t>Cervical cancer</w:t>
      </w:r>
      <w:r w:rsidR="00141079">
        <w:t xml:space="preserve"> is cancer that happens in your </w:t>
      </w:r>
      <w:r w:rsidR="00141079" w:rsidRPr="00141079">
        <w:rPr>
          <w:b/>
          <w:bCs/>
        </w:rPr>
        <w:t>cervix</w:t>
      </w:r>
      <w:r w:rsidR="00141079">
        <w:t>.</w:t>
      </w:r>
    </w:p>
    <w:p w14:paraId="57441DC1" w14:textId="77777777" w:rsidR="00141079" w:rsidRDefault="00141079" w:rsidP="00DE3734">
      <w:pPr>
        <w:rPr>
          <w:noProof/>
        </w:rPr>
      </w:pPr>
    </w:p>
    <w:p w14:paraId="6B364C08" w14:textId="77777777" w:rsidR="00141079" w:rsidRDefault="00141079" w:rsidP="00DE3734">
      <w:pPr>
        <w:rPr>
          <w:noProof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26176" behindDoc="1" locked="0" layoutInCell="1" allowOverlap="1" wp14:anchorId="60D1D603" wp14:editId="13F00943">
                <wp:simplePos x="0" y="0"/>
                <wp:positionH relativeFrom="column">
                  <wp:posOffset>2159000</wp:posOffset>
                </wp:positionH>
                <wp:positionV relativeFrom="page">
                  <wp:posOffset>8844916</wp:posOffset>
                </wp:positionV>
                <wp:extent cx="3599815" cy="914400"/>
                <wp:effectExtent l="0" t="0" r="0" b="0"/>
                <wp:wrapNone/>
                <wp:docPr id="106718257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91440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alpha val="2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DBF9311" id="Rectangle 8" o:spid="_x0000_s1026" style="position:absolute;margin-left:170pt;margin-top:696.45pt;width:283.45pt;height:1in;z-index:-2514903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" fillcolor="#4472c4 [3204]" stroked="f" strokeweight="1pt">
                <v:fill opacity="13107f"/>
                <w10:wrap anchory="page"/>
              </v:rect>
            </w:pict>
          </mc:Fallback>
        </mc:AlternateContent>
      </w:r>
    </w:p>
    <w:p w14:paraId="1D0FB45D" w14:textId="77777777" w:rsidR="00141079" w:rsidRDefault="00141079" w:rsidP="00DE3734">
      <w:pPr>
        <w:rPr>
          <w:noProof/>
        </w:rPr>
      </w:pPr>
      <w:r>
        <w:rPr>
          <w:noProof/>
        </w:rPr>
        <w:t xml:space="preserve">The </w:t>
      </w:r>
      <w:r>
        <w:rPr>
          <w:b/>
          <w:bCs/>
          <w:noProof/>
        </w:rPr>
        <w:t>cervix</w:t>
      </w:r>
      <w:r>
        <w:rPr>
          <w:noProof/>
        </w:rPr>
        <w:t xml:space="preserve"> is inside your body at the top of your </w:t>
      </w:r>
      <w:r>
        <w:rPr>
          <w:b/>
          <w:bCs/>
          <w:noProof/>
        </w:rPr>
        <w:t>vagina</w:t>
      </w:r>
      <w:r>
        <w:rPr>
          <w:noProof/>
        </w:rPr>
        <w:t>.</w:t>
      </w:r>
    </w:p>
    <w:p w14:paraId="7E870502" w14:textId="50F259A3" w:rsidR="00141079" w:rsidRDefault="007A7BD5" w:rsidP="00DE3734">
      <w:pPr>
        <w:rPr>
          <w:noProof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828224" behindDoc="1" locked="0" layoutInCell="1" allowOverlap="1" wp14:anchorId="1F9F9266" wp14:editId="7AA0073C">
                <wp:simplePos x="0" y="0"/>
                <wp:positionH relativeFrom="column">
                  <wp:posOffset>2152650</wp:posOffset>
                </wp:positionH>
                <wp:positionV relativeFrom="page">
                  <wp:posOffset>685801</wp:posOffset>
                </wp:positionV>
                <wp:extent cx="3599815" cy="5184140"/>
                <wp:effectExtent l="0" t="0" r="0" b="0"/>
                <wp:wrapNone/>
                <wp:docPr id="1372446577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518414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alpha val="2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DC7E3FB" id="Rectangle 8" o:spid="_x0000_s1026" style="position:absolute;margin-left:169.5pt;margin-top:54pt;width:283.45pt;height:408.2pt;z-index:-2514882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" fillcolor="#4472c4 [3204]" stroked="f" strokeweight="1pt">
                <v:fill opacity="13107f"/>
                <w10:wrap anchory="page"/>
              </v:rect>
            </w:pict>
          </mc:Fallback>
        </mc:AlternateContent>
      </w:r>
      <w:r w:rsidR="00D11573">
        <w:rPr>
          <w:noProof/>
        </w:rPr>
        <mc:AlternateContent>
          <mc:Choice Requires="wpg">
            <w:drawing>
              <wp:anchor distT="0" distB="0" distL="114300" distR="114300" simplePos="0" relativeHeight="251872256" behindDoc="0" locked="0" layoutInCell="1" allowOverlap="1" wp14:anchorId="059B5524" wp14:editId="635E99B2">
                <wp:simplePos x="0" y="0"/>
                <wp:positionH relativeFrom="column">
                  <wp:posOffset>-15240</wp:posOffset>
                </wp:positionH>
                <wp:positionV relativeFrom="paragraph">
                  <wp:posOffset>-142186</wp:posOffset>
                </wp:positionV>
                <wp:extent cx="1635383" cy="1062237"/>
                <wp:effectExtent l="0" t="0" r="3175" b="0"/>
                <wp:wrapNone/>
                <wp:docPr id="1594905928" name="Group 1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35383" cy="1062237"/>
                          <a:chOff x="0" y="0"/>
                          <a:chExt cx="1635383" cy="1062237"/>
                        </a:xfrm>
                      </wpg:grpSpPr>
                      <pic:pic xmlns:pic="http://schemas.openxmlformats.org/drawingml/2006/picture">
                        <pic:nvPicPr>
                          <pic:cNvPr id="602862442" name="Picture 16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1485" r="11398" b="35537"/>
                          <a:stretch/>
                        </pic:blipFill>
                        <pic:spPr bwMode="auto">
                          <a:xfrm>
                            <a:off x="15498" y="0"/>
                            <a:ext cx="1619885" cy="88519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962155533" name="Graphic 17" descr="Arrow: Anti-clockwise curve with solid fill"/>
                          <pic:cNvPicPr>
                            <a:picLocks noChangeAspect="1"/>
                          </pic:cNvPicPr>
                        </pic:nvPicPr>
                        <pic:blipFill>
                          <a:blip r:embed="rId3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H="1">
                            <a:off x="0" y="488197"/>
                            <a:ext cx="574040" cy="57404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7A36449E" id="Group 18" o:spid="_x0000_s1026" alt="&quot;&quot;" style="position:absolute;margin-left:-1.2pt;margin-top:-11.2pt;width:128.75pt;height:83.65pt;z-index:251872256" coordsize="16353,10622" o:gfxdata="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">
                <v:shape id="Picture 16" o:spid="_x0000_s1027" type="#_x0000_t75" style="position:absolute;left:154;width:16199;height:88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">
                  <v:imagedata r:id="rId37" o:title="" cropbottom="23290f" cropleft="7527f" cropright="7470f"/>
                </v:shape>
                <v:shape id="Graphic 17" o:spid="_x0000_s1028" type="#_x0000_t75" alt="Arrow: Anti-clockwise curve with solid fill" style="position:absolute;top:4881;width:5740;height:5741;flip:x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">
                  <v:imagedata r:id="rId38" o:title=" Anti-clockwise curve with solid fill"/>
                </v:shape>
              </v:group>
            </w:pict>
          </mc:Fallback>
        </mc:AlternateContent>
      </w:r>
      <w:r w:rsidR="00141079">
        <w:rPr>
          <w:noProof/>
        </w:rPr>
        <w:t xml:space="preserve">People use different words for their </w:t>
      </w:r>
      <w:r w:rsidR="00141079">
        <w:rPr>
          <w:b/>
          <w:bCs/>
          <w:noProof/>
        </w:rPr>
        <w:t>vagina</w:t>
      </w:r>
      <w:r w:rsidR="00141079">
        <w:rPr>
          <w:noProof/>
        </w:rPr>
        <w:t xml:space="preserve"> like:</w:t>
      </w:r>
    </w:p>
    <w:p w14:paraId="1CD82AE5" w14:textId="3A036E8F" w:rsidR="00141079" w:rsidRDefault="00D25222" w:rsidP="00141079">
      <w:pPr>
        <w:pStyle w:val="Listtoplevel"/>
      </w:pPr>
      <w:r>
        <w:rPr>
          <w:rFonts w:cs="Arial"/>
          <w:szCs w:val="32"/>
          <w:lang w:val="en-NZ" w:eastAsia="en-NZ"/>
        </w:rPr>
        <w:drawing>
          <wp:anchor distT="0" distB="0" distL="114300" distR="114300" simplePos="0" relativeHeight="252092416" behindDoc="0" locked="0" layoutInCell="1" allowOverlap="1" wp14:anchorId="498DDC3B" wp14:editId="5F6DD628">
            <wp:simplePos x="0" y="0"/>
            <wp:positionH relativeFrom="margin">
              <wp:posOffset>0</wp:posOffset>
            </wp:positionH>
            <wp:positionV relativeFrom="page">
              <wp:posOffset>2185670</wp:posOffset>
            </wp:positionV>
            <wp:extent cx="1619885" cy="1619885"/>
            <wp:effectExtent l="0" t="0" r="0" b="0"/>
            <wp:wrapNone/>
            <wp:docPr id="956441136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6441136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41079">
        <w:t>front bottom</w:t>
      </w:r>
    </w:p>
    <w:p w14:paraId="2BF24EC3" w14:textId="233EC474" w:rsidR="00141079" w:rsidRDefault="00141079" w:rsidP="000D1B98">
      <w:pPr>
        <w:pStyle w:val="Listtoplevel"/>
      </w:pPr>
      <w:r>
        <w:t>fanny</w:t>
      </w:r>
    </w:p>
    <w:p w14:paraId="09C451D4" w14:textId="77777777" w:rsidR="00141079" w:rsidRDefault="00141079" w:rsidP="00141079">
      <w:pPr>
        <w:pStyle w:val="Listtoplevel"/>
      </w:pPr>
      <w:r>
        <w:t>down below</w:t>
      </w:r>
    </w:p>
    <w:p w14:paraId="4B83F454" w14:textId="77777777" w:rsidR="00141079" w:rsidRDefault="00141079" w:rsidP="00141079">
      <w:pPr>
        <w:pStyle w:val="Listtoplevel"/>
      </w:pPr>
      <w:r>
        <w:t>private parts.</w:t>
      </w:r>
    </w:p>
    <w:p w14:paraId="20410AD7" w14:textId="307C40F3" w:rsidR="00141079" w:rsidRDefault="004A2B95" w:rsidP="00141079">
      <w:r>
        <w:rPr>
          <w:b/>
          <w:bCs/>
          <w:noProof/>
        </w:rPr>
        <w:drawing>
          <wp:anchor distT="0" distB="0" distL="114300" distR="114300" simplePos="0" relativeHeight="252105728" behindDoc="0" locked="0" layoutInCell="1" allowOverlap="1" wp14:anchorId="382A17D9" wp14:editId="62D37872">
            <wp:simplePos x="0" y="0"/>
            <wp:positionH relativeFrom="margin">
              <wp:posOffset>0</wp:posOffset>
            </wp:positionH>
            <wp:positionV relativeFrom="paragraph">
              <wp:posOffset>172085</wp:posOffset>
            </wp:positionV>
            <wp:extent cx="1619885" cy="1353185"/>
            <wp:effectExtent l="0" t="0" r="5715" b="5715"/>
            <wp:wrapNone/>
            <wp:docPr id="2119665224" name="Picture 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481533" name="Picture 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3531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A49A927" w14:textId="50CBAB6C" w:rsidR="00141079" w:rsidRDefault="00141079" w:rsidP="00141079"/>
    <w:p w14:paraId="76EB2F35" w14:textId="77777777" w:rsidR="00141079" w:rsidRDefault="00141079" w:rsidP="00141079">
      <w:r>
        <w:t>The vagina is the part that is inside your body.</w:t>
      </w:r>
    </w:p>
    <w:p w14:paraId="377EEFA1" w14:textId="77777777" w:rsidR="001D2DC5" w:rsidRDefault="001D2DC5" w:rsidP="0036242C">
      <w:pPr>
        <w:spacing w:line="240" w:lineRule="auto"/>
        <w:ind w:left="0"/>
      </w:pPr>
    </w:p>
    <w:p w14:paraId="1BBBB235" w14:textId="77777777" w:rsidR="001D2DC5" w:rsidRDefault="001D2DC5">
      <w:pPr>
        <w:spacing w:line="240" w:lineRule="auto"/>
        <w:ind w:left="0"/>
      </w:pPr>
      <w:r>
        <w:br w:type="page"/>
      </w:r>
    </w:p>
    <w:p w14:paraId="23F6B266" w14:textId="1046252A" w:rsidR="00940010" w:rsidRDefault="00940010" w:rsidP="00940010">
      <w:pPr>
        <w:pStyle w:val="Heading1"/>
      </w:pPr>
      <w:bookmarkStart w:id="10" w:name="_Toc164152039"/>
      <w:bookmarkStart w:id="11" w:name="_Toc164152073"/>
      <w:bookmarkStart w:id="12" w:name="_Toc163823297"/>
      <w:r>
        <w:lastRenderedPageBreak/>
        <w:t>Who needs cervical screening?</w:t>
      </w:r>
      <w:bookmarkEnd w:id="10"/>
      <w:bookmarkEnd w:id="11"/>
    </w:p>
    <w:p w14:paraId="499E4C42" w14:textId="7465318D" w:rsidR="00940010" w:rsidRDefault="00940010" w:rsidP="00940010"/>
    <w:p w14:paraId="301F2CE7" w14:textId="255CBAB8" w:rsidR="00940010" w:rsidRDefault="00321588" w:rsidP="00940010">
      <w:r>
        <w:rPr>
          <w:noProof/>
        </w:rPr>
        <w:drawing>
          <wp:anchor distT="0" distB="0" distL="114300" distR="114300" simplePos="0" relativeHeight="251964416" behindDoc="0" locked="0" layoutInCell="1" allowOverlap="1" wp14:anchorId="767FB49B" wp14:editId="14EDC042">
            <wp:simplePos x="0" y="0"/>
            <wp:positionH relativeFrom="margin">
              <wp:posOffset>0</wp:posOffset>
            </wp:positionH>
            <wp:positionV relativeFrom="page">
              <wp:posOffset>2352675</wp:posOffset>
            </wp:positionV>
            <wp:extent cx="1797252" cy="1209675"/>
            <wp:effectExtent l="0" t="0" r="0" b="0"/>
            <wp:wrapNone/>
            <wp:docPr id="1949756874" name="Picture 1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9756874" name="Picture 1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 rotWithShape="1"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4818"/>
                    <a:stretch/>
                  </pic:blipFill>
                  <pic:spPr bwMode="auto">
                    <a:xfrm>
                      <a:off x="0" y="0"/>
                      <a:ext cx="1797252" cy="12096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8415911" w14:textId="6A143C5D" w:rsidR="00940010" w:rsidRDefault="00940010" w:rsidP="00940010">
      <w:r>
        <w:t>You should get screened for cervical cancer if you</w:t>
      </w:r>
      <w:r w:rsidR="00AD4FEE">
        <w:t xml:space="preserve"> are a woman / person with a cervix who</w:t>
      </w:r>
      <w:r>
        <w:t>:</w:t>
      </w:r>
    </w:p>
    <w:p w14:paraId="749D55DF" w14:textId="13816362" w:rsidR="00940010" w:rsidRDefault="00AD4FEE" w:rsidP="00940010">
      <w:pPr>
        <w:pStyle w:val="Listtoplevel"/>
      </w:pPr>
      <w:r>
        <w:rPr>
          <w:rFonts w:cs="Arial"/>
          <w:szCs w:val="32"/>
          <w:lang w:val="en-NZ" w:eastAsia="en-NZ"/>
        </w:rPr>
        <w:drawing>
          <wp:anchor distT="0" distB="0" distL="114300" distR="114300" simplePos="0" relativeHeight="251963392" behindDoc="0" locked="0" layoutInCell="1" allowOverlap="1" wp14:anchorId="757B3FDB" wp14:editId="57C1389A">
            <wp:simplePos x="0" y="0"/>
            <wp:positionH relativeFrom="margin">
              <wp:posOffset>0</wp:posOffset>
            </wp:positionH>
            <wp:positionV relativeFrom="page">
              <wp:posOffset>3935095</wp:posOffset>
            </wp:positionV>
            <wp:extent cx="1619885" cy="1054735"/>
            <wp:effectExtent l="0" t="0" r="5715" b="0"/>
            <wp:wrapNone/>
            <wp:docPr id="651318530" name="Picture 1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1318530" name="Picture 1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0547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is</w:t>
      </w:r>
      <w:r w:rsidR="00940010">
        <w:t xml:space="preserve"> from 25 to 69 years old</w:t>
      </w:r>
    </w:p>
    <w:p w14:paraId="52F43D87" w14:textId="392E99C2" w:rsidR="00940010" w:rsidRDefault="00940010" w:rsidP="00940010">
      <w:pPr>
        <w:pStyle w:val="Listtoplevel"/>
      </w:pPr>
      <w:r>
        <w:t>ha</w:t>
      </w:r>
      <w:r w:rsidR="00AD4FEE">
        <w:t>s</w:t>
      </w:r>
      <w:r>
        <w:t xml:space="preserve"> ever had sex with another person.</w:t>
      </w:r>
    </w:p>
    <w:p w14:paraId="7EE94512" w14:textId="3E4C11B5" w:rsidR="00940010" w:rsidRDefault="00940010" w:rsidP="00940010">
      <w:r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966464" behindDoc="0" locked="0" layoutInCell="1" allowOverlap="1" wp14:anchorId="010BB1D2" wp14:editId="0D878B4D">
            <wp:simplePos x="0" y="0"/>
            <wp:positionH relativeFrom="margin">
              <wp:posOffset>0</wp:posOffset>
            </wp:positionH>
            <wp:positionV relativeFrom="paragraph">
              <wp:posOffset>161290</wp:posOffset>
            </wp:positionV>
            <wp:extent cx="1439545" cy="1439545"/>
            <wp:effectExtent l="0" t="0" r="0" b="0"/>
            <wp:wrapNone/>
            <wp:docPr id="1787514247" name="Graphic 2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7514247" name="Graphic 2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60BCC5B" w14:textId="77777777" w:rsidR="00940010" w:rsidRDefault="00940010" w:rsidP="00940010"/>
    <w:p w14:paraId="1DABB2D3" w14:textId="77777777" w:rsidR="00940010" w:rsidRDefault="00940010" w:rsidP="00940010">
      <w:r>
        <w:t>Most people should get screened every 5 years.</w:t>
      </w:r>
    </w:p>
    <w:p w14:paraId="5EF8147A" w14:textId="72C2EC0C" w:rsidR="00940010" w:rsidRDefault="00940010" w:rsidP="00940010"/>
    <w:p w14:paraId="6E3685A0" w14:textId="3AE6790D" w:rsidR="00940010" w:rsidRDefault="00940010" w:rsidP="00940010">
      <w:r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965440" behindDoc="0" locked="0" layoutInCell="1" allowOverlap="1" wp14:anchorId="0D41940F" wp14:editId="196597D7">
            <wp:simplePos x="0" y="0"/>
            <wp:positionH relativeFrom="margin">
              <wp:posOffset>0</wp:posOffset>
            </wp:positionH>
            <wp:positionV relativeFrom="paragraph">
              <wp:posOffset>141605</wp:posOffset>
            </wp:positionV>
            <wp:extent cx="1504950" cy="1133285"/>
            <wp:effectExtent l="0" t="0" r="0" b="0"/>
            <wp:wrapNone/>
            <wp:docPr id="318783559" name="Picture 2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8783559" name="Picture 2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4950" cy="11332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CB14E40" w14:textId="77777777" w:rsidR="00940010" w:rsidRDefault="00940010" w:rsidP="00940010">
      <w:r>
        <w:t>Some people need to get screened more often.</w:t>
      </w:r>
    </w:p>
    <w:p w14:paraId="7913C224" w14:textId="77777777" w:rsidR="00940010" w:rsidRDefault="00940010" w:rsidP="00940010"/>
    <w:p w14:paraId="060BD791" w14:textId="77777777" w:rsidR="00940010" w:rsidRDefault="00940010" w:rsidP="00940010">
      <w:pPr>
        <w:spacing w:line="240" w:lineRule="auto"/>
        <w:ind w:left="0"/>
      </w:pPr>
      <w:r>
        <w:br w:type="page"/>
      </w:r>
    </w:p>
    <w:p w14:paraId="0F598C27" w14:textId="238CA599" w:rsidR="00940010" w:rsidRDefault="00B35919" w:rsidP="00940010">
      <w:r>
        <w:rPr>
          <w:noProof/>
        </w:rPr>
        <w:lastRenderedPageBreak/>
        <w:drawing>
          <wp:anchor distT="0" distB="0" distL="114300" distR="114300" simplePos="0" relativeHeight="252150784" behindDoc="0" locked="0" layoutInCell="1" allowOverlap="1" wp14:anchorId="65B999B3" wp14:editId="66EAF76B">
            <wp:simplePos x="0" y="0"/>
            <wp:positionH relativeFrom="margin">
              <wp:posOffset>-238125</wp:posOffset>
            </wp:positionH>
            <wp:positionV relativeFrom="page">
              <wp:posOffset>914399</wp:posOffset>
            </wp:positionV>
            <wp:extent cx="1857679" cy="1292119"/>
            <wp:effectExtent l="0" t="0" r="0" b="3810"/>
            <wp:wrapNone/>
            <wp:docPr id="509854417" name="Picture 2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8420532" name="Picture 2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63495" cy="12961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40010">
        <w:t xml:space="preserve">If you have had a </w:t>
      </w:r>
      <w:r w:rsidR="00940010">
        <w:rPr>
          <w:b/>
          <w:bCs/>
        </w:rPr>
        <w:t>hysterectomy</w:t>
      </w:r>
      <w:r w:rsidR="00940010">
        <w:t xml:space="preserve"> you should ask your doctor if you need to do screening.</w:t>
      </w:r>
    </w:p>
    <w:p w14:paraId="796269AA" w14:textId="77777777" w:rsidR="00940010" w:rsidRDefault="00940010" w:rsidP="00940010"/>
    <w:p w14:paraId="4F7C931F" w14:textId="7F0A60D5" w:rsidR="00940010" w:rsidRDefault="00940010" w:rsidP="00940010">
      <w:r>
        <w:rPr>
          <w:noProof/>
        </w:rPr>
        <mc:AlternateContent>
          <mc:Choice Requires="wps">
            <w:drawing>
              <wp:anchor distT="0" distB="0" distL="114300" distR="114300" simplePos="0" relativeHeight="251961344" behindDoc="1" locked="0" layoutInCell="1" allowOverlap="1" wp14:anchorId="087CB56C" wp14:editId="264E53A7">
                <wp:simplePos x="0" y="0"/>
                <wp:positionH relativeFrom="column">
                  <wp:posOffset>2159000</wp:posOffset>
                </wp:positionH>
                <wp:positionV relativeFrom="page">
                  <wp:posOffset>2527300</wp:posOffset>
                </wp:positionV>
                <wp:extent cx="3600000" cy="2294890"/>
                <wp:effectExtent l="0" t="0" r="0" b="3810"/>
                <wp:wrapNone/>
                <wp:docPr id="800764036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229489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alpha val="2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2B61BF5" id="Rectangle 8" o:spid="_x0000_s1026" style="position:absolute;margin-left:170pt;margin-top:199pt;width:283.45pt;height:180.7pt;z-index:-251355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" fillcolor="#4472c4 [3204]" stroked="f" strokeweight="1pt">
                <v:fill opacity="13107f"/>
                <w10:wrap anchory="page"/>
              </v:rect>
            </w:pict>
          </mc:Fallback>
        </mc:AlternateContent>
      </w:r>
    </w:p>
    <w:p w14:paraId="7924E98B" w14:textId="4C31B627" w:rsidR="00940010" w:rsidRDefault="00321588" w:rsidP="00940010">
      <w:r>
        <w:rPr>
          <w:noProof/>
        </w:rPr>
        <w:drawing>
          <wp:anchor distT="0" distB="0" distL="114300" distR="114300" simplePos="0" relativeHeight="251967488" behindDoc="0" locked="0" layoutInCell="1" allowOverlap="1" wp14:anchorId="04BD4ECB" wp14:editId="2AE9A3A5">
            <wp:simplePos x="0" y="0"/>
            <wp:positionH relativeFrom="margin">
              <wp:posOffset>-114935</wp:posOffset>
            </wp:positionH>
            <wp:positionV relativeFrom="page">
              <wp:posOffset>2899410</wp:posOffset>
            </wp:positionV>
            <wp:extent cx="1619885" cy="1490345"/>
            <wp:effectExtent l="0" t="0" r="5715" b="0"/>
            <wp:wrapNone/>
            <wp:docPr id="81889617" name="Picture 2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889617" name="Picture 2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4903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40010">
        <w:t xml:space="preserve">A </w:t>
      </w:r>
      <w:r w:rsidR="00940010">
        <w:rPr>
          <w:b/>
          <w:bCs/>
        </w:rPr>
        <w:t xml:space="preserve">hysterectomy </w:t>
      </w:r>
      <w:r w:rsidR="00940010">
        <w:t xml:space="preserve">is an operation to take out your </w:t>
      </w:r>
      <w:r w:rsidR="00940010">
        <w:rPr>
          <w:b/>
          <w:bCs/>
        </w:rPr>
        <w:t>uterus</w:t>
      </w:r>
      <w:r w:rsidR="00940010">
        <w:t>.</w:t>
      </w:r>
    </w:p>
    <w:p w14:paraId="18207F2C" w14:textId="77777777" w:rsidR="00940010" w:rsidRDefault="00940010" w:rsidP="00940010"/>
    <w:p w14:paraId="31BB7042" w14:textId="77777777" w:rsidR="00940010" w:rsidRDefault="00940010" w:rsidP="00940010"/>
    <w:p w14:paraId="7ECE736F" w14:textId="19892B71" w:rsidR="00940010" w:rsidRDefault="00940010" w:rsidP="00940010">
      <w:r>
        <w:t>A hysterectomy might take out your cervix too.</w:t>
      </w:r>
    </w:p>
    <w:p w14:paraId="512F52E6" w14:textId="77777777" w:rsidR="00940010" w:rsidRDefault="00940010" w:rsidP="00940010"/>
    <w:p w14:paraId="1F8C18D9" w14:textId="7CFC9552" w:rsidR="00940010" w:rsidRDefault="00940010" w:rsidP="00940010">
      <w:r>
        <w:rPr>
          <w:noProof/>
        </w:rPr>
        <mc:AlternateContent>
          <mc:Choice Requires="wps">
            <w:drawing>
              <wp:anchor distT="0" distB="0" distL="114300" distR="114300" simplePos="0" relativeHeight="251962368" behindDoc="1" locked="0" layoutInCell="1" allowOverlap="1" wp14:anchorId="2B892C80" wp14:editId="6ADD4E94">
                <wp:simplePos x="0" y="0"/>
                <wp:positionH relativeFrom="column">
                  <wp:posOffset>2159000</wp:posOffset>
                </wp:positionH>
                <wp:positionV relativeFrom="page">
                  <wp:posOffset>5283200</wp:posOffset>
                </wp:positionV>
                <wp:extent cx="3600000" cy="2067560"/>
                <wp:effectExtent l="0" t="0" r="0" b="2540"/>
                <wp:wrapNone/>
                <wp:docPr id="1157577832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206756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alpha val="2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A4FF959" id="Rectangle 8" o:spid="_x0000_s1026" style="position:absolute;margin-left:170pt;margin-top:416pt;width:283.45pt;height:162.8pt;z-index:-251354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" fillcolor="#4472c4 [3204]" stroked="f" strokeweight="1pt">
                <v:fill opacity="13107f"/>
                <w10:wrap anchory="page"/>
              </v:rect>
            </w:pict>
          </mc:Fallback>
        </mc:AlternateContent>
      </w:r>
    </w:p>
    <w:p w14:paraId="5CA207C2" w14:textId="3EBE87B7" w:rsidR="00940010" w:rsidRDefault="004A2B95" w:rsidP="00940010">
      <w:r>
        <w:rPr>
          <w:b/>
          <w:bCs/>
          <w:noProof/>
        </w:rPr>
        <mc:AlternateContent>
          <mc:Choice Requires="wpg">
            <w:drawing>
              <wp:anchor distT="0" distB="0" distL="114300" distR="114300" simplePos="0" relativeHeight="251972608" behindDoc="0" locked="0" layoutInCell="1" allowOverlap="1" wp14:anchorId="2E6958BD" wp14:editId="7EF6F2F4">
                <wp:simplePos x="0" y="0"/>
                <wp:positionH relativeFrom="column">
                  <wp:posOffset>-127000</wp:posOffset>
                </wp:positionH>
                <wp:positionV relativeFrom="paragraph">
                  <wp:posOffset>117475</wp:posOffset>
                </wp:positionV>
                <wp:extent cx="1865630" cy="1439545"/>
                <wp:effectExtent l="0" t="0" r="1270" b="0"/>
                <wp:wrapNone/>
                <wp:docPr id="142836592" name="Group 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865630" cy="1439545"/>
                          <a:chOff x="0" y="0"/>
                          <a:chExt cx="1865630" cy="1439545"/>
                        </a:xfrm>
                      </wpg:grpSpPr>
                      <pic:pic xmlns:pic="http://schemas.openxmlformats.org/drawingml/2006/picture">
                        <pic:nvPicPr>
                          <pic:cNvPr id="999574032" name="Picture 8"/>
                          <pic:cNvPicPr>
                            <a:picLocks noChangeAspect="1"/>
                          </pic:cNvPicPr>
                        </pic:nvPicPr>
                        <pic:blipFill>
                          <a:blip r:embed="rId4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27000" y="0"/>
                            <a:ext cx="1738630" cy="143954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387726563" name="Graphic 25" descr="Arrow: Slight curve with solid fill"/>
                          <pic:cNvPicPr>
                            <a:picLocks noChangeAspect="1"/>
                          </pic:cNvPicPr>
                        </pic:nvPicPr>
                        <pic:blipFill>
                          <a:blip r:embed="rId4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711200"/>
                            <a:ext cx="675640" cy="67564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17128FEC" id="Group 9" o:spid="_x0000_s1026" alt="&quot;&quot;" style="position:absolute;margin-left:-10pt;margin-top:9.25pt;width:146.9pt;height:113.35pt;z-index:251972608" coordsize="18656,14395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">
                <v:shape id="Picture 8" o:spid="_x0000_s1027" type="#_x0000_t75" style="position:absolute;left:1270;width:17386;height:1439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">
                  <v:imagedata r:id="rId50" o:title=""/>
                </v:shape>
                <v:shape id="Graphic 25" o:spid="_x0000_s1028" type="#_x0000_t75" alt="Arrow: Slight curve with solid fill" style="position:absolute;top:7112;width:6756;height:675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">
                  <v:imagedata r:id="rId51" o:title=" Slight curve with solid fill"/>
                </v:shape>
              </v:group>
            </w:pict>
          </mc:Fallback>
        </mc:AlternateContent>
      </w:r>
      <w:r w:rsidR="00940010">
        <w:rPr>
          <w:b/>
          <w:bCs/>
        </w:rPr>
        <w:t>Uterus</w:t>
      </w:r>
      <w:r w:rsidR="00940010">
        <w:t xml:space="preserve"> is the part of the body where a baby will grow if you are pregnant.</w:t>
      </w:r>
    </w:p>
    <w:p w14:paraId="4F108FE4" w14:textId="00C67651" w:rsidR="00940010" w:rsidRDefault="00940010" w:rsidP="00940010"/>
    <w:p w14:paraId="496D05AE" w14:textId="77777777" w:rsidR="00940010" w:rsidRDefault="00940010" w:rsidP="00940010"/>
    <w:p w14:paraId="263014DA" w14:textId="0EFAF185" w:rsidR="00940010" w:rsidRPr="00940010" w:rsidRDefault="00940010" w:rsidP="00940010">
      <w:r>
        <w:t xml:space="preserve">It is also called the </w:t>
      </w:r>
      <w:r>
        <w:rPr>
          <w:b/>
          <w:bCs/>
        </w:rPr>
        <w:t>womb</w:t>
      </w:r>
      <w:r>
        <w:t>.</w:t>
      </w:r>
    </w:p>
    <w:p w14:paraId="27562178" w14:textId="77777777" w:rsidR="00940010" w:rsidRDefault="00940010" w:rsidP="00940010"/>
    <w:p w14:paraId="1BD2B8B6" w14:textId="0CB1F0C5" w:rsidR="00940010" w:rsidRDefault="00940010">
      <w:pPr>
        <w:spacing w:line="240" w:lineRule="auto"/>
        <w:ind w:left="0"/>
      </w:pPr>
      <w:r>
        <w:br w:type="page"/>
      </w:r>
    </w:p>
    <w:p w14:paraId="216E6AFE" w14:textId="2BADE53F" w:rsidR="00940010" w:rsidRDefault="00940010" w:rsidP="00940010">
      <w:r>
        <w:rPr>
          <w:rFonts w:cs="Arial"/>
          <w:noProof/>
          <w:szCs w:val="32"/>
          <w:lang w:val="en-NZ" w:eastAsia="en-NZ"/>
        </w:rPr>
        <w:lastRenderedPageBreak/>
        <w:drawing>
          <wp:anchor distT="0" distB="0" distL="114300" distR="114300" simplePos="0" relativeHeight="251995136" behindDoc="0" locked="0" layoutInCell="1" allowOverlap="1" wp14:anchorId="49407A3A" wp14:editId="4A3EE9B9">
            <wp:simplePos x="0" y="0"/>
            <wp:positionH relativeFrom="margin">
              <wp:posOffset>0</wp:posOffset>
            </wp:positionH>
            <wp:positionV relativeFrom="paragraph">
              <wp:posOffset>-11430</wp:posOffset>
            </wp:positionV>
            <wp:extent cx="1620000" cy="1620000"/>
            <wp:effectExtent l="0" t="0" r="5715" b="0"/>
            <wp:wrapNone/>
            <wp:docPr id="2028878594" name="Picture 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8878594" name="Picture 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62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You can get screened when you have your period if you are not bleeding very much.</w:t>
      </w:r>
    </w:p>
    <w:p w14:paraId="24475BFF" w14:textId="77777777" w:rsidR="00940010" w:rsidRDefault="00940010" w:rsidP="00940010"/>
    <w:p w14:paraId="1FF0E09E" w14:textId="77777777" w:rsidR="00940010" w:rsidRDefault="00940010" w:rsidP="00940010"/>
    <w:p w14:paraId="671F634E" w14:textId="1808E0FE" w:rsidR="00940010" w:rsidRDefault="00940010" w:rsidP="00940010">
      <w:r>
        <w:t>If there is a lot of blood it could stop the test from working well.</w:t>
      </w:r>
    </w:p>
    <w:p w14:paraId="53EAE056" w14:textId="27AC2B05" w:rsidR="00940010" w:rsidRDefault="004A2B95" w:rsidP="00940010">
      <w:r>
        <w:rPr>
          <w:noProof/>
        </w:rPr>
        <w:drawing>
          <wp:anchor distT="0" distB="0" distL="114300" distR="114300" simplePos="0" relativeHeight="252111872" behindDoc="0" locked="0" layoutInCell="1" allowOverlap="1" wp14:anchorId="0A0D4E7D" wp14:editId="608BE10F">
            <wp:simplePos x="0" y="0"/>
            <wp:positionH relativeFrom="margin">
              <wp:posOffset>0</wp:posOffset>
            </wp:positionH>
            <wp:positionV relativeFrom="page">
              <wp:posOffset>3446780</wp:posOffset>
            </wp:positionV>
            <wp:extent cx="1734820" cy="1439545"/>
            <wp:effectExtent l="0" t="0" r="5080" b="0"/>
            <wp:wrapNone/>
            <wp:docPr id="114786690" name="Picture 1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786690" name="Picture 1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4820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4AD1AAE" w14:textId="311770B8" w:rsidR="00940010" w:rsidRDefault="00940010" w:rsidP="00940010"/>
    <w:p w14:paraId="2FE58471" w14:textId="77777777" w:rsidR="00940010" w:rsidRDefault="00940010" w:rsidP="00940010">
      <w:r>
        <w:t>It is safe to get screened when you are pregnant.</w:t>
      </w:r>
    </w:p>
    <w:p w14:paraId="1316A6DD" w14:textId="77777777" w:rsidR="00940010" w:rsidRDefault="00940010" w:rsidP="00940010"/>
    <w:p w14:paraId="626DE6AA" w14:textId="7FD1DC8A" w:rsidR="00940010" w:rsidRDefault="00940010" w:rsidP="00940010"/>
    <w:p w14:paraId="32F15D46" w14:textId="70D08EA2" w:rsidR="00940010" w:rsidRDefault="00940010" w:rsidP="00940010"/>
    <w:p w14:paraId="3FF10D95" w14:textId="07574486" w:rsidR="00940010" w:rsidRDefault="00940010" w:rsidP="00940010"/>
    <w:p w14:paraId="1ADE0698" w14:textId="39EC7D0E" w:rsidR="00940010" w:rsidRDefault="00940010">
      <w:pPr>
        <w:spacing w:line="240" w:lineRule="auto"/>
        <w:ind w:left="0"/>
      </w:pPr>
      <w:r>
        <w:br w:type="page"/>
      </w:r>
    </w:p>
    <w:p w14:paraId="305F1FD5" w14:textId="3B38C819" w:rsidR="00940010" w:rsidRDefault="00940010" w:rsidP="00940010">
      <w:pPr>
        <w:pStyle w:val="Heading1"/>
      </w:pPr>
      <w:bookmarkStart w:id="13" w:name="_Toc164152040"/>
      <w:bookmarkStart w:id="14" w:name="_Toc164152074"/>
      <w:r>
        <w:lastRenderedPageBreak/>
        <w:t>Where to go for screening</w:t>
      </w:r>
      <w:bookmarkEnd w:id="13"/>
      <w:bookmarkEnd w:id="14"/>
    </w:p>
    <w:p w14:paraId="4E05D1F4" w14:textId="77777777" w:rsidR="00940010" w:rsidRPr="00322575" w:rsidRDefault="00940010" w:rsidP="00940010"/>
    <w:p w14:paraId="50545887" w14:textId="5C510C04" w:rsidR="00940010" w:rsidRDefault="00B35919" w:rsidP="00940010">
      <w:r>
        <w:rPr>
          <w:noProof/>
        </w:rPr>
        <w:drawing>
          <wp:anchor distT="0" distB="0" distL="114300" distR="114300" simplePos="0" relativeHeight="252148736" behindDoc="0" locked="0" layoutInCell="1" allowOverlap="1" wp14:anchorId="2C46CE65" wp14:editId="20589869">
            <wp:simplePos x="0" y="0"/>
            <wp:positionH relativeFrom="margin">
              <wp:posOffset>-229235</wp:posOffset>
            </wp:positionH>
            <wp:positionV relativeFrom="page">
              <wp:posOffset>2228366</wp:posOffset>
            </wp:positionV>
            <wp:extent cx="1848702" cy="1285875"/>
            <wp:effectExtent l="0" t="0" r="0" b="0"/>
            <wp:wrapNone/>
            <wp:docPr id="1888420532" name="Picture 2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8420532" name="Picture 2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48702" cy="12858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ED5198B" w14:textId="77777777" w:rsidR="00940010" w:rsidRDefault="00940010" w:rsidP="00940010">
      <w:r>
        <w:t>You can get a test from:</w:t>
      </w:r>
    </w:p>
    <w:p w14:paraId="6041D5EA" w14:textId="77777777" w:rsidR="00940010" w:rsidRDefault="00940010" w:rsidP="00940010">
      <w:pPr>
        <w:pStyle w:val="Listtoplevel"/>
      </w:pPr>
      <w:r>
        <w:t>your doctor / GP</w:t>
      </w:r>
    </w:p>
    <w:p w14:paraId="58B86BD7" w14:textId="23F74BBC" w:rsidR="00940010" w:rsidRDefault="00940010" w:rsidP="00940010">
      <w:pPr>
        <w:pStyle w:val="Listtoplevel"/>
      </w:pPr>
      <w:r>
        <w:drawing>
          <wp:anchor distT="0" distB="0" distL="114300" distR="114300" simplePos="0" relativeHeight="251976704" behindDoc="0" locked="0" layoutInCell="1" allowOverlap="1" wp14:anchorId="03BCADFF" wp14:editId="3D0938B3">
            <wp:simplePos x="0" y="0"/>
            <wp:positionH relativeFrom="margin">
              <wp:posOffset>0</wp:posOffset>
            </wp:positionH>
            <wp:positionV relativeFrom="page">
              <wp:posOffset>3897630</wp:posOffset>
            </wp:positionV>
            <wp:extent cx="1619885" cy="1619885"/>
            <wp:effectExtent l="0" t="0" r="0" b="5715"/>
            <wp:wrapNone/>
            <wp:docPr id="875108497" name="Picture 6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5108497" name="Picture 6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a community health centre for:</w:t>
      </w:r>
    </w:p>
    <w:p w14:paraId="360DFE48" w14:textId="64373C2C" w:rsidR="00940010" w:rsidRDefault="008766BA" w:rsidP="00940010">
      <w:pPr>
        <w:pStyle w:val="Listsecondlevel"/>
      </w:pPr>
      <w:r>
        <w:t>Māori</w:t>
      </w:r>
    </w:p>
    <w:p w14:paraId="51E0EE91" w14:textId="3BDB2539" w:rsidR="00940010" w:rsidRDefault="00A606C6" w:rsidP="00940010">
      <w:pPr>
        <w:pStyle w:val="Listparagraph2"/>
        <w:rPr>
          <w:lang w:eastAsia="en-US"/>
        </w:rPr>
      </w:pPr>
      <w:r>
        <w:rPr>
          <w:lang w:eastAsia="en-US"/>
        </w:rPr>
        <w:t>Pacific</w:t>
      </w:r>
    </w:p>
    <w:p w14:paraId="3D2D056C" w14:textId="19DBB185" w:rsidR="00940010" w:rsidRDefault="00940010" w:rsidP="00940010">
      <w:pPr>
        <w:pStyle w:val="Listparagraph2"/>
        <w:rPr>
          <w:lang w:eastAsia="en-US"/>
        </w:rPr>
      </w:pPr>
      <w:r>
        <w:rPr>
          <w:lang w:eastAsia="en-US"/>
        </w:rPr>
        <w:t>women</w:t>
      </w:r>
    </w:p>
    <w:p w14:paraId="0335C46C" w14:textId="1C35FEE7" w:rsidR="00940010" w:rsidRDefault="00510CB9" w:rsidP="00940010">
      <w:pPr>
        <w:pStyle w:val="Listtoplevel"/>
      </w:pPr>
      <w:r>
        <w:drawing>
          <wp:anchor distT="0" distB="0" distL="114300" distR="114300" simplePos="0" relativeHeight="251977728" behindDoc="0" locked="0" layoutInCell="1" allowOverlap="1" wp14:anchorId="5BCC82D0" wp14:editId="0B10D7C2">
            <wp:simplePos x="0" y="0"/>
            <wp:positionH relativeFrom="margin">
              <wp:posOffset>0</wp:posOffset>
            </wp:positionH>
            <wp:positionV relativeFrom="page">
              <wp:posOffset>6044565</wp:posOffset>
            </wp:positionV>
            <wp:extent cx="1619885" cy="1187450"/>
            <wp:effectExtent l="0" t="0" r="5715" b="6350"/>
            <wp:wrapNone/>
            <wp:docPr id="249002263" name="Picture 6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9002263" name="Picture 6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1874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40010">
        <w:t>family planning clinics</w:t>
      </w:r>
    </w:p>
    <w:p w14:paraId="40BD21F3" w14:textId="0453F6F2" w:rsidR="00940010" w:rsidRDefault="00940010" w:rsidP="00940010">
      <w:pPr>
        <w:pStyle w:val="Listtoplevel"/>
      </w:pPr>
      <w:r>
        <w:t>sexual health services</w:t>
      </w:r>
    </w:p>
    <w:p w14:paraId="32CC4265" w14:textId="243563A1" w:rsidR="00940010" w:rsidRDefault="00510CB9" w:rsidP="00940010">
      <w:pPr>
        <w:pStyle w:val="Listtoplevel"/>
      </w:pPr>
      <w:r>
        <w:drawing>
          <wp:anchor distT="0" distB="0" distL="114300" distR="114300" simplePos="0" relativeHeight="251978752" behindDoc="0" locked="0" layoutInCell="1" allowOverlap="1" wp14:anchorId="14AE32B1" wp14:editId="5581D399">
            <wp:simplePos x="0" y="0"/>
            <wp:positionH relativeFrom="margin">
              <wp:posOffset>0</wp:posOffset>
            </wp:positionH>
            <wp:positionV relativeFrom="page">
              <wp:posOffset>7875905</wp:posOffset>
            </wp:positionV>
            <wp:extent cx="1619885" cy="1202055"/>
            <wp:effectExtent l="0" t="0" r="5715" b="4445"/>
            <wp:wrapNone/>
            <wp:docPr id="1816513863" name="Picture 6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6513863" name="Picture 6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2020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40010">
        <w:t>outreach services like:</w:t>
      </w:r>
    </w:p>
    <w:p w14:paraId="611BE25F" w14:textId="77777777" w:rsidR="00940010" w:rsidRDefault="00940010" w:rsidP="00940010">
      <w:pPr>
        <w:pStyle w:val="Listsecondlevel"/>
      </w:pPr>
      <w:r>
        <w:t>marae</w:t>
      </w:r>
    </w:p>
    <w:p w14:paraId="05C853DF" w14:textId="4DC13673" w:rsidR="00940010" w:rsidRPr="00322575" w:rsidRDefault="00940010" w:rsidP="00940010">
      <w:pPr>
        <w:pStyle w:val="Listparagraph2"/>
        <w:rPr>
          <w:lang w:eastAsia="en-US"/>
        </w:rPr>
      </w:pPr>
      <w:r>
        <w:rPr>
          <w:lang w:eastAsia="en-US"/>
        </w:rPr>
        <w:t>mobile units</w:t>
      </w:r>
      <w:r w:rsidR="00A606C6">
        <w:rPr>
          <w:lang w:eastAsia="en-US"/>
        </w:rPr>
        <w:t>.</w:t>
      </w:r>
    </w:p>
    <w:p w14:paraId="71464110" w14:textId="77777777" w:rsidR="00940010" w:rsidRDefault="00940010" w:rsidP="00940010"/>
    <w:p w14:paraId="2F3B05B7" w14:textId="2AB62D6E" w:rsidR="00940010" w:rsidRDefault="004A2B95" w:rsidP="00940010">
      <w:r>
        <w:rPr>
          <w:noProof/>
        </w:rPr>
        <w:lastRenderedPageBreak/>
        <w:drawing>
          <wp:anchor distT="0" distB="0" distL="114300" distR="114300" simplePos="0" relativeHeight="252123136" behindDoc="0" locked="0" layoutInCell="1" allowOverlap="1" wp14:anchorId="29F9A6B6" wp14:editId="77F10645">
            <wp:simplePos x="0" y="0"/>
            <wp:positionH relativeFrom="margin">
              <wp:posOffset>0</wp:posOffset>
            </wp:positionH>
            <wp:positionV relativeFrom="paragraph">
              <wp:posOffset>-63500</wp:posOffset>
            </wp:positionV>
            <wp:extent cx="1620000" cy="1090800"/>
            <wp:effectExtent l="0" t="0" r="5715" b="1905"/>
            <wp:wrapNone/>
            <wp:docPr id="509388302" name="Picture 1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9388302" name="Picture 1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090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40010">
        <w:t>You might also be able to get a test kit to do at home.</w:t>
      </w:r>
    </w:p>
    <w:p w14:paraId="0656FD8C" w14:textId="77777777" w:rsidR="00940010" w:rsidRDefault="00940010" w:rsidP="00940010"/>
    <w:p w14:paraId="5249A2F3" w14:textId="35E313FB" w:rsidR="00940010" w:rsidRDefault="00B35919" w:rsidP="00940010">
      <w:r>
        <w:rPr>
          <w:noProof/>
        </w:rPr>
        <w:drawing>
          <wp:anchor distT="0" distB="0" distL="114300" distR="114300" simplePos="0" relativeHeight="252147712" behindDoc="0" locked="0" layoutInCell="1" allowOverlap="1" wp14:anchorId="6382540E" wp14:editId="4475A3C8">
            <wp:simplePos x="0" y="0"/>
            <wp:positionH relativeFrom="margin">
              <wp:posOffset>-114935</wp:posOffset>
            </wp:positionH>
            <wp:positionV relativeFrom="page">
              <wp:posOffset>2333625</wp:posOffset>
            </wp:positionV>
            <wp:extent cx="1841173" cy="1190625"/>
            <wp:effectExtent l="0" t="0" r="6985" b="0"/>
            <wp:wrapNone/>
            <wp:docPr id="1620884" name="Picture 2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0884" name="Picture 2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41173" cy="11906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DFD1BDE" w14:textId="77777777" w:rsidR="00940010" w:rsidRDefault="00940010" w:rsidP="00940010">
      <w:r>
        <w:t>You can take a support person to your test.</w:t>
      </w:r>
    </w:p>
    <w:p w14:paraId="2222FA74" w14:textId="77777777" w:rsidR="00940010" w:rsidRDefault="00940010" w:rsidP="00940010"/>
    <w:p w14:paraId="32EEEFB6" w14:textId="77777777" w:rsidR="00940010" w:rsidRDefault="00940010" w:rsidP="00940010"/>
    <w:p w14:paraId="136EDC1B" w14:textId="648016A3" w:rsidR="00940010" w:rsidRDefault="00321588" w:rsidP="00940010">
      <w:r>
        <w:rPr>
          <w:noProof/>
        </w:rPr>
        <w:drawing>
          <wp:anchor distT="0" distB="0" distL="114300" distR="114300" simplePos="0" relativeHeight="251981824" behindDoc="0" locked="0" layoutInCell="1" allowOverlap="1" wp14:anchorId="47B27C3E" wp14:editId="78945F3F">
            <wp:simplePos x="0" y="0"/>
            <wp:positionH relativeFrom="margin">
              <wp:posOffset>88900</wp:posOffset>
            </wp:positionH>
            <wp:positionV relativeFrom="page">
              <wp:posOffset>4267200</wp:posOffset>
            </wp:positionV>
            <wp:extent cx="1638087" cy="1543050"/>
            <wp:effectExtent l="0" t="0" r="635" b="0"/>
            <wp:wrapNone/>
            <wp:docPr id="192533382" name="Picture 6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533382" name="Picture 6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38087" cy="15430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40010">
        <w:t xml:space="preserve">When you book your </w:t>
      </w:r>
      <w:proofErr w:type="gramStart"/>
      <w:r w:rsidR="00940010">
        <w:t>test</w:t>
      </w:r>
      <w:proofErr w:type="gramEnd"/>
      <w:r w:rsidR="00940010">
        <w:t xml:space="preserve"> you should say if you:</w:t>
      </w:r>
    </w:p>
    <w:p w14:paraId="1EFEBA1F" w14:textId="2DD877FE" w:rsidR="00940010" w:rsidRDefault="00AD4FEE" w:rsidP="00940010">
      <w:pPr>
        <w:pStyle w:val="Listtoplevel"/>
      </w:pPr>
      <w:r>
        <w:t>need support because you are disabled</w:t>
      </w:r>
    </w:p>
    <w:p w14:paraId="2D370796" w14:textId="77777777" w:rsidR="00940010" w:rsidRDefault="00940010" w:rsidP="00940010">
      <w:pPr>
        <w:pStyle w:val="Listtoplevel"/>
      </w:pPr>
      <w:r>
        <w:t xml:space="preserve">need an </w:t>
      </w:r>
      <w:r>
        <w:rPr>
          <w:b/>
          <w:bCs/>
        </w:rPr>
        <w:t>interpreter</w:t>
      </w:r>
      <w:r>
        <w:t>.</w:t>
      </w:r>
    </w:p>
    <w:p w14:paraId="07B61060" w14:textId="77777777" w:rsidR="003453A4" w:rsidRDefault="003453A4" w:rsidP="003453A4">
      <w:pPr>
        <w:pStyle w:val="ListParagraph"/>
        <w:numPr>
          <w:ilvl w:val="0"/>
          <w:numId w:val="0"/>
        </w:numPr>
        <w:ind w:left="4167"/>
      </w:pPr>
      <w:bookmarkStart w:id="15" w:name="_Toc164152041"/>
      <w:bookmarkStart w:id="16" w:name="_Toc164152075"/>
      <w:r>
        <w:rPr>
          <w:noProof/>
        </w:rPr>
        <w:drawing>
          <wp:anchor distT="0" distB="0" distL="114300" distR="114300" simplePos="0" relativeHeight="252175360" behindDoc="0" locked="0" layoutInCell="1" allowOverlap="1" wp14:anchorId="7B624204" wp14:editId="30DC18C0">
            <wp:simplePos x="0" y="0"/>
            <wp:positionH relativeFrom="margin">
              <wp:posOffset>-4445</wp:posOffset>
            </wp:positionH>
            <wp:positionV relativeFrom="page">
              <wp:posOffset>6569337</wp:posOffset>
            </wp:positionV>
            <wp:extent cx="1763261" cy="1257300"/>
            <wp:effectExtent l="0" t="0" r="8890" b="0"/>
            <wp:wrapNone/>
            <wp:docPr id="1660655927" name="Picture 6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0655927" name="Picture 6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63261" cy="12573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2174336" behindDoc="1" locked="0" layoutInCell="1" allowOverlap="1" wp14:anchorId="1B679478" wp14:editId="6FB785E0">
                <wp:simplePos x="0" y="0"/>
                <wp:positionH relativeFrom="column">
                  <wp:posOffset>2162175</wp:posOffset>
                </wp:positionH>
                <wp:positionV relativeFrom="page">
                  <wp:posOffset>6705600</wp:posOffset>
                </wp:positionV>
                <wp:extent cx="3599815" cy="2609850"/>
                <wp:effectExtent l="0" t="0" r="635" b="0"/>
                <wp:wrapNone/>
                <wp:docPr id="430960892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260985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alpha val="2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25B2352" id="Rectangle 8" o:spid="_x0000_s1026" style="position:absolute;margin-left:170.25pt;margin-top:528pt;width:283.45pt;height:205.5pt;z-index:-251142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" fillcolor="#4472c4 [3204]" stroked="f" strokeweight="1pt">
                <v:fill opacity="13107f"/>
                <w10:wrap anchory="page"/>
              </v:rect>
            </w:pict>
          </mc:Fallback>
        </mc:AlternateContent>
      </w:r>
    </w:p>
    <w:p w14:paraId="6E9ED498" w14:textId="3BCA6529" w:rsidR="003453A4" w:rsidRDefault="003453A4" w:rsidP="003453A4">
      <w:r w:rsidRPr="003453A4">
        <w:rPr>
          <w:b/>
          <w:bCs/>
        </w:rPr>
        <w:t>Interpreter</w:t>
      </w:r>
      <w:r>
        <w:t xml:space="preserve"> is someone who supports people who do not speak the same language to understand each other.</w:t>
      </w:r>
    </w:p>
    <w:p w14:paraId="0CD37E80" w14:textId="77777777" w:rsidR="003453A4" w:rsidRDefault="003453A4" w:rsidP="003453A4">
      <w:pPr>
        <w:ind w:left="3600"/>
        <w:rPr>
          <w:noProof/>
        </w:rPr>
      </w:pPr>
      <w:r w:rsidRPr="00C34109">
        <w:rPr>
          <w:noProof/>
        </w:rPr>
        <w:drawing>
          <wp:anchor distT="0" distB="0" distL="114300" distR="114300" simplePos="0" relativeHeight="252176384" behindDoc="0" locked="0" layoutInCell="1" allowOverlap="1" wp14:anchorId="6E97CABF" wp14:editId="7CF34BEF">
            <wp:simplePos x="0" y="0"/>
            <wp:positionH relativeFrom="column">
              <wp:posOffset>233045</wp:posOffset>
            </wp:positionH>
            <wp:positionV relativeFrom="paragraph">
              <wp:posOffset>65741</wp:posOffset>
            </wp:positionV>
            <wp:extent cx="1171575" cy="1438434"/>
            <wp:effectExtent l="0" t="0" r="0" b="9525"/>
            <wp:wrapNone/>
            <wp:docPr id="2127828091" name="Picture 1" descr="A person in a blue dres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7828091" name="Picture 1" descr="A person in a blue dress&#10;&#10;Description automatically generated"/>
                    <pic:cNvPicPr/>
                  </pic:nvPicPr>
                  <pic:blipFill rotWithShape="1">
                    <a:blip r:embed="rId61"/>
                    <a:srcRect l="28447" r="32166" b="51641"/>
                    <a:stretch/>
                  </pic:blipFill>
                  <pic:spPr bwMode="auto">
                    <a:xfrm>
                      <a:off x="0" y="0"/>
                      <a:ext cx="1171575" cy="143843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C3D9117" w14:textId="77777777" w:rsidR="003453A4" w:rsidRDefault="003453A4" w:rsidP="003453A4">
      <w:pPr>
        <w:ind w:left="3600"/>
        <w:rPr>
          <w:noProof/>
        </w:rPr>
      </w:pPr>
    </w:p>
    <w:p w14:paraId="5A72A64A" w14:textId="28A8BBE9" w:rsidR="003453A4" w:rsidRPr="001D2DC5" w:rsidRDefault="003453A4" w:rsidP="003453A4">
      <w:pPr>
        <w:ind w:left="3600"/>
      </w:pPr>
      <w:r>
        <w:rPr>
          <w:noProof/>
        </w:rPr>
        <w:t>This can also include a New Zealand Sign Language interpeter.</w:t>
      </w:r>
      <w:r w:rsidRPr="001D2DC5">
        <w:rPr>
          <w:noProof/>
        </w:rPr>
        <w:t xml:space="preserve"> </w:t>
      </w:r>
    </w:p>
    <w:p w14:paraId="249E1B71" w14:textId="5914423F" w:rsidR="00940010" w:rsidRDefault="00940010" w:rsidP="00940010">
      <w:pPr>
        <w:pStyle w:val="Heading1"/>
      </w:pPr>
      <w:r>
        <w:lastRenderedPageBreak/>
        <w:t>Your choices</w:t>
      </w:r>
      <w:bookmarkEnd w:id="15"/>
      <w:bookmarkEnd w:id="16"/>
    </w:p>
    <w:p w14:paraId="64836961" w14:textId="77777777" w:rsidR="00940010" w:rsidRDefault="00940010" w:rsidP="00940010"/>
    <w:p w14:paraId="4BCD1343" w14:textId="759EF3F6" w:rsidR="00940010" w:rsidRDefault="004A2B95" w:rsidP="00940010">
      <w:r>
        <w:rPr>
          <w:b/>
          <w:bCs/>
          <w:noProof/>
        </w:rPr>
        <w:drawing>
          <wp:anchor distT="0" distB="0" distL="114300" distR="114300" simplePos="0" relativeHeight="252113920" behindDoc="0" locked="0" layoutInCell="1" allowOverlap="1" wp14:anchorId="6E0227F0" wp14:editId="1B3268F4">
            <wp:simplePos x="0" y="0"/>
            <wp:positionH relativeFrom="margin">
              <wp:posOffset>0</wp:posOffset>
            </wp:positionH>
            <wp:positionV relativeFrom="paragraph">
              <wp:posOffset>164465</wp:posOffset>
            </wp:positionV>
            <wp:extent cx="1619885" cy="1353185"/>
            <wp:effectExtent l="0" t="0" r="5715" b="5715"/>
            <wp:wrapNone/>
            <wp:docPr id="1250899675" name="Picture 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481533" name="Picture 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3531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2D3F806" w14:textId="6BC791F5" w:rsidR="00940010" w:rsidRDefault="00940010" w:rsidP="00940010">
      <w:r>
        <w:t>There is a new sort of test for cervical screening.</w:t>
      </w:r>
    </w:p>
    <w:p w14:paraId="09013D51" w14:textId="52858B22" w:rsidR="00940010" w:rsidRDefault="00940010" w:rsidP="00940010"/>
    <w:p w14:paraId="2179B869" w14:textId="74D484DD" w:rsidR="00940010" w:rsidRDefault="00940010" w:rsidP="00940010"/>
    <w:p w14:paraId="1F1699FD" w14:textId="5BAFDBA9" w:rsidR="00940010" w:rsidRDefault="00B35919" w:rsidP="00940010">
      <w:r>
        <w:rPr>
          <w:noProof/>
        </w:rPr>
        <w:drawing>
          <wp:anchor distT="0" distB="0" distL="114300" distR="114300" simplePos="0" relativeHeight="252151808" behindDoc="0" locked="0" layoutInCell="1" allowOverlap="1" wp14:anchorId="048AC6A7" wp14:editId="10715D43">
            <wp:simplePos x="0" y="0"/>
            <wp:positionH relativeFrom="column">
              <wp:posOffset>0</wp:posOffset>
            </wp:positionH>
            <wp:positionV relativeFrom="page">
              <wp:posOffset>3682365</wp:posOffset>
            </wp:positionV>
            <wp:extent cx="1620000" cy="1616400"/>
            <wp:effectExtent l="0" t="0" r="5715" b="0"/>
            <wp:wrapNone/>
            <wp:docPr id="390151693" name="Picture 3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0151693" name="Picture 3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616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40010">
        <w:t>The new test is:</w:t>
      </w:r>
    </w:p>
    <w:p w14:paraId="581AE5CB" w14:textId="3854F04A" w:rsidR="00940010" w:rsidRDefault="00940010" w:rsidP="00940010">
      <w:pPr>
        <w:pStyle w:val="Listtoplevel"/>
      </w:pPr>
      <w:r>
        <w:t>quick</w:t>
      </w:r>
    </w:p>
    <w:p w14:paraId="0101E362" w14:textId="60AD5C8A" w:rsidR="00940010" w:rsidRDefault="00940010" w:rsidP="00940010">
      <w:pPr>
        <w:pStyle w:val="Listtoplevel"/>
      </w:pPr>
      <w:r>
        <w:t>easy.</w:t>
      </w:r>
    </w:p>
    <w:p w14:paraId="7DAC3880" w14:textId="77777777" w:rsidR="00940010" w:rsidRDefault="00940010" w:rsidP="00940010"/>
    <w:p w14:paraId="35234B9F" w14:textId="165949F7" w:rsidR="00940010" w:rsidRDefault="00940010" w:rsidP="00940010">
      <w:r>
        <w:rPr>
          <w:noProof/>
        </w:rPr>
        <w:drawing>
          <wp:anchor distT="0" distB="0" distL="114300" distR="114300" simplePos="0" relativeHeight="252007424" behindDoc="0" locked="0" layoutInCell="1" allowOverlap="1" wp14:anchorId="60111F65" wp14:editId="491BBFD0">
            <wp:simplePos x="0" y="0"/>
            <wp:positionH relativeFrom="margin">
              <wp:posOffset>0</wp:posOffset>
            </wp:positionH>
            <wp:positionV relativeFrom="page">
              <wp:posOffset>5854253</wp:posOffset>
            </wp:positionV>
            <wp:extent cx="1619885" cy="892175"/>
            <wp:effectExtent l="0" t="0" r="5715" b="0"/>
            <wp:wrapNone/>
            <wp:docPr id="476484843" name="Picture 5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6484843" name="Picture 5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8921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4D22646" w14:textId="15EBEE84" w:rsidR="00940010" w:rsidRDefault="00940010" w:rsidP="00940010">
      <w:r>
        <w:t xml:space="preserve">Some people may need to have </w:t>
      </w:r>
      <w:r w:rsidR="004A2B95">
        <w:t>another sort of test called a cervical sample</w:t>
      </w:r>
      <w:r>
        <w:t>.</w:t>
      </w:r>
    </w:p>
    <w:p w14:paraId="769ABBC2" w14:textId="613BA52C" w:rsidR="00940010" w:rsidRDefault="00940010" w:rsidP="00940010">
      <w:r>
        <w:rPr>
          <w:noProof/>
        </w:rPr>
        <w:drawing>
          <wp:anchor distT="0" distB="0" distL="114300" distR="114300" simplePos="0" relativeHeight="252008448" behindDoc="0" locked="0" layoutInCell="1" allowOverlap="1" wp14:anchorId="3F174CAE" wp14:editId="1326FA40">
            <wp:simplePos x="0" y="0"/>
            <wp:positionH relativeFrom="margin">
              <wp:posOffset>0</wp:posOffset>
            </wp:positionH>
            <wp:positionV relativeFrom="page">
              <wp:posOffset>7280910</wp:posOffset>
            </wp:positionV>
            <wp:extent cx="1619885" cy="1425575"/>
            <wp:effectExtent l="0" t="0" r="5715" b="0"/>
            <wp:wrapNone/>
            <wp:docPr id="1865558120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5558120" name="Picture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4255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2604B22" w14:textId="77777777" w:rsidR="00940010" w:rsidRDefault="00940010" w:rsidP="00940010"/>
    <w:p w14:paraId="0142AA27" w14:textId="44964C03" w:rsidR="00940010" w:rsidRPr="00940010" w:rsidRDefault="00940010" w:rsidP="00940010">
      <w:r>
        <w:t xml:space="preserve">You can choose to have </w:t>
      </w:r>
      <w:r w:rsidR="004A2B95">
        <w:t>a cervical</w:t>
      </w:r>
      <w:r>
        <w:t xml:space="preserve"> </w:t>
      </w:r>
      <w:r w:rsidR="004A2B95">
        <w:t>sample</w:t>
      </w:r>
      <w:r>
        <w:t xml:space="preserve"> if you want.</w:t>
      </w:r>
    </w:p>
    <w:p w14:paraId="23A4804E" w14:textId="22F88271" w:rsidR="00940010" w:rsidRDefault="00940010" w:rsidP="00940010"/>
    <w:p w14:paraId="3E051414" w14:textId="1FE14686" w:rsidR="00940010" w:rsidRDefault="00940010" w:rsidP="00940010">
      <w:pPr>
        <w:spacing w:line="240" w:lineRule="auto"/>
        <w:ind w:left="0"/>
      </w:pPr>
      <w:r>
        <w:br w:type="page"/>
      </w:r>
    </w:p>
    <w:p w14:paraId="3284AAC4" w14:textId="1C69533B" w:rsidR="00940010" w:rsidRDefault="00321588" w:rsidP="00940010">
      <w:r>
        <w:rPr>
          <w:noProof/>
        </w:rPr>
        <w:lastRenderedPageBreak/>
        <w:drawing>
          <wp:anchor distT="0" distB="0" distL="114300" distR="114300" simplePos="0" relativeHeight="252168192" behindDoc="0" locked="0" layoutInCell="1" allowOverlap="1" wp14:anchorId="0FAAAC98" wp14:editId="0C83166D">
            <wp:simplePos x="0" y="0"/>
            <wp:positionH relativeFrom="margin">
              <wp:posOffset>0</wp:posOffset>
            </wp:positionH>
            <wp:positionV relativeFrom="paragraph">
              <wp:posOffset>-180975</wp:posOffset>
            </wp:positionV>
            <wp:extent cx="1440000" cy="1191600"/>
            <wp:effectExtent l="0" t="0" r="0" b="2540"/>
            <wp:wrapNone/>
            <wp:docPr id="929063704" name="Picture 2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9590143" name="Picture 2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19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40010">
        <w:t xml:space="preserve">The new test looks for </w:t>
      </w:r>
      <w:r w:rsidR="00940010" w:rsidRPr="00940010">
        <w:rPr>
          <w:b/>
          <w:bCs/>
        </w:rPr>
        <w:t>HPV</w:t>
      </w:r>
      <w:r w:rsidR="00940010">
        <w:t>.</w:t>
      </w:r>
    </w:p>
    <w:p w14:paraId="2E0E179C" w14:textId="69CD7D18" w:rsidR="00940010" w:rsidRDefault="00940010" w:rsidP="00940010"/>
    <w:p w14:paraId="1149B041" w14:textId="4EDF962A" w:rsidR="00940010" w:rsidRDefault="00940010" w:rsidP="00940010">
      <w:r>
        <w:rPr>
          <w:noProof/>
        </w:rPr>
        <mc:AlternateContent>
          <mc:Choice Requires="wps">
            <w:drawing>
              <wp:anchor distT="0" distB="0" distL="114300" distR="114300" simplePos="0" relativeHeight="252001280" behindDoc="1" locked="0" layoutInCell="1" allowOverlap="1" wp14:anchorId="1CD310BE" wp14:editId="3254E1AD">
                <wp:simplePos x="0" y="0"/>
                <wp:positionH relativeFrom="column">
                  <wp:posOffset>2160270</wp:posOffset>
                </wp:positionH>
                <wp:positionV relativeFrom="page">
                  <wp:posOffset>1828800</wp:posOffset>
                </wp:positionV>
                <wp:extent cx="3599815" cy="2303780"/>
                <wp:effectExtent l="0" t="0" r="0" b="0"/>
                <wp:wrapNone/>
                <wp:docPr id="56683469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230378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alpha val="2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0A37746" id="Rectangle 8" o:spid="_x0000_s1026" style="position:absolute;margin-left:170.1pt;margin-top:2in;width:283.45pt;height:181.4pt;z-index:-251315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" fillcolor="#4472c4 [3204]" stroked="f" strokeweight="1pt">
                <v:fill opacity="13107f"/>
                <w10:wrap anchory="page"/>
              </v:rect>
            </w:pict>
          </mc:Fallback>
        </mc:AlternateContent>
      </w:r>
    </w:p>
    <w:p w14:paraId="14941551" w14:textId="11AF6962" w:rsidR="00940010" w:rsidRDefault="00321588" w:rsidP="00940010">
      <w:r>
        <w:rPr>
          <w:noProof/>
        </w:rPr>
        <w:drawing>
          <wp:anchor distT="0" distB="0" distL="114300" distR="114300" simplePos="0" relativeHeight="252012544" behindDoc="0" locked="0" layoutInCell="1" allowOverlap="1" wp14:anchorId="6394411F" wp14:editId="34578108">
            <wp:simplePos x="0" y="0"/>
            <wp:positionH relativeFrom="margin">
              <wp:posOffset>-47625</wp:posOffset>
            </wp:positionH>
            <wp:positionV relativeFrom="page">
              <wp:posOffset>2345690</wp:posOffset>
            </wp:positionV>
            <wp:extent cx="1619885" cy="1619885"/>
            <wp:effectExtent l="0" t="0" r="0" b="0"/>
            <wp:wrapNone/>
            <wp:docPr id="207654206" name="Picture 2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654206" name="Picture 2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40010">
        <w:rPr>
          <w:b/>
          <w:bCs/>
        </w:rPr>
        <w:t>HPV</w:t>
      </w:r>
      <w:r w:rsidR="00940010">
        <w:t xml:space="preserve"> is a virus that you can catch from other people.</w:t>
      </w:r>
    </w:p>
    <w:p w14:paraId="6F0FCBD4" w14:textId="470B25A1" w:rsidR="00940010" w:rsidRDefault="00940010" w:rsidP="00940010"/>
    <w:p w14:paraId="6E8EE486" w14:textId="45EC37D9" w:rsidR="00940010" w:rsidRDefault="00940010" w:rsidP="00940010"/>
    <w:p w14:paraId="47BE5720" w14:textId="6695980F" w:rsidR="00940010" w:rsidRPr="00940010" w:rsidRDefault="00940010" w:rsidP="00940010">
      <w:r>
        <w:t xml:space="preserve">It is also called </w:t>
      </w:r>
      <w:r>
        <w:rPr>
          <w:b/>
          <w:bCs/>
        </w:rPr>
        <w:t>human papillomavirus</w:t>
      </w:r>
      <w:r>
        <w:t>.</w:t>
      </w:r>
    </w:p>
    <w:p w14:paraId="4DA6FD95" w14:textId="77777777" w:rsidR="00940010" w:rsidRDefault="00940010" w:rsidP="00940010"/>
    <w:p w14:paraId="0DCF33F3" w14:textId="4D365CBE" w:rsidR="00940010" w:rsidRDefault="00940010" w:rsidP="00940010"/>
    <w:p w14:paraId="2371941D" w14:textId="65FD7E41" w:rsidR="00940010" w:rsidRDefault="00321588" w:rsidP="00940010">
      <w:r>
        <w:rPr>
          <w:b/>
          <w:bCs/>
          <w:noProof/>
        </w:rPr>
        <w:drawing>
          <wp:anchor distT="0" distB="0" distL="114300" distR="114300" simplePos="0" relativeHeight="252164096" behindDoc="0" locked="0" layoutInCell="1" allowOverlap="1" wp14:anchorId="48E16399" wp14:editId="2CD701BE">
            <wp:simplePos x="0" y="0"/>
            <wp:positionH relativeFrom="margin">
              <wp:posOffset>95250</wp:posOffset>
            </wp:positionH>
            <wp:positionV relativeFrom="paragraph">
              <wp:posOffset>276225</wp:posOffset>
            </wp:positionV>
            <wp:extent cx="1619885" cy="1353185"/>
            <wp:effectExtent l="0" t="0" r="5715" b="5715"/>
            <wp:wrapNone/>
            <wp:docPr id="1419235791" name="Picture 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481533" name="Picture 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3531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40010">
        <w:t>Most cervical cancer is caused by HPV.</w:t>
      </w:r>
    </w:p>
    <w:p w14:paraId="65C82729" w14:textId="77777777" w:rsidR="00940010" w:rsidRDefault="00940010" w:rsidP="00940010"/>
    <w:p w14:paraId="0BFF741A" w14:textId="77777777" w:rsidR="00940010" w:rsidRDefault="00940010" w:rsidP="00940010"/>
    <w:p w14:paraId="74E3F396" w14:textId="5CCBFDEE" w:rsidR="00940010" w:rsidRDefault="00940010" w:rsidP="00940010">
      <w:r>
        <w:t>HPV can change the cells in your cervix.</w:t>
      </w:r>
    </w:p>
    <w:p w14:paraId="6D227C84" w14:textId="5104C4AA" w:rsidR="00940010" w:rsidRDefault="00321588" w:rsidP="00940010">
      <w:r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2084224" behindDoc="0" locked="0" layoutInCell="1" allowOverlap="1" wp14:anchorId="3B306B1E" wp14:editId="2230E5A5">
            <wp:simplePos x="0" y="0"/>
            <wp:positionH relativeFrom="margin">
              <wp:posOffset>-171450</wp:posOffset>
            </wp:positionH>
            <wp:positionV relativeFrom="paragraph">
              <wp:posOffset>356870</wp:posOffset>
            </wp:positionV>
            <wp:extent cx="2013000" cy="1024255"/>
            <wp:effectExtent l="0" t="0" r="6350" b="4445"/>
            <wp:wrapNone/>
            <wp:docPr id="763402876" name="Picture 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5606300" name="Picture 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 rotWithShape="1"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3441"/>
                    <a:stretch/>
                  </pic:blipFill>
                  <pic:spPr bwMode="auto">
                    <a:xfrm>
                      <a:off x="0" y="0"/>
                      <a:ext cx="2013000" cy="102425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9A77E2D" w14:textId="1E08C1F0" w:rsidR="00940010" w:rsidRDefault="00940010" w:rsidP="00940010"/>
    <w:p w14:paraId="0DE48894" w14:textId="169B0D56" w:rsidR="00940010" w:rsidRDefault="00940010" w:rsidP="00940010">
      <w:r>
        <w:t>Those cells can go on to become cancer.</w:t>
      </w:r>
    </w:p>
    <w:p w14:paraId="36C924D1" w14:textId="555B5D5B" w:rsidR="00940010" w:rsidRDefault="00510CB9" w:rsidP="00940010">
      <w:r>
        <w:rPr>
          <w:noProof/>
        </w:rPr>
        <w:drawing>
          <wp:anchor distT="0" distB="0" distL="114300" distR="114300" simplePos="0" relativeHeight="252018688" behindDoc="0" locked="0" layoutInCell="1" allowOverlap="1" wp14:anchorId="1A611A9A" wp14:editId="02D6FA7F">
            <wp:simplePos x="0" y="0"/>
            <wp:positionH relativeFrom="margin">
              <wp:posOffset>0</wp:posOffset>
            </wp:positionH>
            <wp:positionV relativeFrom="paragraph">
              <wp:posOffset>288290</wp:posOffset>
            </wp:positionV>
            <wp:extent cx="1352550" cy="1352550"/>
            <wp:effectExtent l="0" t="0" r="0" b="0"/>
            <wp:wrapNone/>
            <wp:docPr id="691915877" name="Picture 4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1915877" name="Picture 4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52550" cy="13525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5223604" w14:textId="67CDD0E1" w:rsidR="00940010" w:rsidRDefault="00940010" w:rsidP="00940010"/>
    <w:p w14:paraId="1E88EC67" w14:textId="01406C35" w:rsidR="00940010" w:rsidRDefault="00940010" w:rsidP="00940010">
      <w:r>
        <w:t>Screening for HPV can stop you getting cervical cancer</w:t>
      </w:r>
      <w:r w:rsidR="0061518C">
        <w:t>.</w:t>
      </w:r>
    </w:p>
    <w:p w14:paraId="45956456" w14:textId="713DBEA2" w:rsidR="00940010" w:rsidRDefault="00940010" w:rsidP="00DA33A2">
      <w:pPr>
        <w:pStyle w:val="Heading1"/>
      </w:pPr>
      <w:bookmarkStart w:id="17" w:name="_Toc164152042"/>
      <w:bookmarkStart w:id="18" w:name="_Toc164152076"/>
      <w:r>
        <w:lastRenderedPageBreak/>
        <w:t>Choice 1 – vaginal swab</w:t>
      </w:r>
      <w:bookmarkEnd w:id="17"/>
      <w:bookmarkEnd w:id="18"/>
    </w:p>
    <w:p w14:paraId="76E3320F" w14:textId="5B72B533" w:rsidR="00940010" w:rsidRDefault="00940010" w:rsidP="00940010"/>
    <w:p w14:paraId="5D3C873E" w14:textId="5A9E4D74" w:rsidR="00940010" w:rsidRDefault="00321588" w:rsidP="00940010">
      <w:r>
        <w:rPr>
          <w:noProof/>
        </w:rPr>
        <w:drawing>
          <wp:anchor distT="0" distB="0" distL="114300" distR="114300" simplePos="0" relativeHeight="252124160" behindDoc="0" locked="0" layoutInCell="1" allowOverlap="1" wp14:anchorId="3F6F6DD9" wp14:editId="2B64F509">
            <wp:simplePos x="0" y="0"/>
            <wp:positionH relativeFrom="margin">
              <wp:posOffset>123825</wp:posOffset>
            </wp:positionH>
            <wp:positionV relativeFrom="page">
              <wp:posOffset>1943100</wp:posOffset>
            </wp:positionV>
            <wp:extent cx="1155414" cy="1152525"/>
            <wp:effectExtent l="0" t="0" r="6985" b="0"/>
            <wp:wrapNone/>
            <wp:docPr id="436404731" name="Picture 1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6404731" name="Picture 1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55414" cy="11525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3E25BE8" w14:textId="065972B8" w:rsidR="00940010" w:rsidRPr="00940010" w:rsidRDefault="00940010" w:rsidP="00940010">
      <w:r>
        <w:t xml:space="preserve">The new test is a </w:t>
      </w:r>
      <w:r>
        <w:rPr>
          <w:b/>
          <w:bCs/>
        </w:rPr>
        <w:t>vaginal swab</w:t>
      </w:r>
      <w:r>
        <w:t>.</w:t>
      </w:r>
    </w:p>
    <w:p w14:paraId="05570EB5" w14:textId="4E84DAD1" w:rsidR="00940010" w:rsidRDefault="00940010" w:rsidP="00940010"/>
    <w:p w14:paraId="79C2A182" w14:textId="2147F8ED" w:rsidR="00940010" w:rsidRDefault="00B87E2E" w:rsidP="00940010">
      <w:r>
        <w:rPr>
          <w:noProof/>
        </w:rPr>
        <mc:AlternateContent>
          <mc:Choice Requires="wps">
            <w:drawing>
              <wp:anchor distT="0" distB="0" distL="114300" distR="114300" simplePos="0" relativeHeight="251984896" behindDoc="1" locked="0" layoutInCell="1" allowOverlap="1" wp14:anchorId="0B0F182F" wp14:editId="73BA5A69">
                <wp:simplePos x="0" y="0"/>
                <wp:positionH relativeFrom="column">
                  <wp:posOffset>2163651</wp:posOffset>
                </wp:positionH>
                <wp:positionV relativeFrom="page">
                  <wp:posOffset>3206839</wp:posOffset>
                </wp:positionV>
                <wp:extent cx="3599815" cy="2202288"/>
                <wp:effectExtent l="0" t="0" r="0" b="0"/>
                <wp:wrapNone/>
                <wp:docPr id="193244274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2202288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alpha val="2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C07B655" id="Rectangle 8" o:spid="_x0000_s1026" style="position:absolute;margin-left:170.35pt;margin-top:252.5pt;width:283.45pt;height:173.4pt;z-index:-251331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" fillcolor="#4472c4 [3204]" stroked="f" strokeweight="1pt">
                <v:fill opacity="13107f"/>
                <w10:wrap anchory="page"/>
              </v:rect>
            </w:pict>
          </mc:Fallback>
        </mc:AlternateContent>
      </w:r>
    </w:p>
    <w:p w14:paraId="31410C7D" w14:textId="5414EBC8" w:rsidR="00940010" w:rsidRDefault="004A2B95" w:rsidP="00940010">
      <w:r>
        <w:rPr>
          <w:rFonts w:cs="Arial"/>
          <w:b/>
          <w:bCs/>
          <w:noProof/>
          <w:szCs w:val="32"/>
        </w:rPr>
        <w:drawing>
          <wp:anchor distT="0" distB="0" distL="114300" distR="114300" simplePos="0" relativeHeight="252126208" behindDoc="0" locked="0" layoutInCell="1" allowOverlap="1" wp14:anchorId="5DCE472B" wp14:editId="292DC44F">
            <wp:simplePos x="0" y="0"/>
            <wp:positionH relativeFrom="margin">
              <wp:posOffset>126365</wp:posOffset>
            </wp:positionH>
            <wp:positionV relativeFrom="page">
              <wp:posOffset>3371850</wp:posOffset>
            </wp:positionV>
            <wp:extent cx="1219200" cy="1106261"/>
            <wp:effectExtent l="0" t="0" r="0" b="0"/>
            <wp:wrapNone/>
            <wp:docPr id="312763178" name="Picture 1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6945219" name="Picture 1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19200" cy="110626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40010">
        <w:t xml:space="preserve">A </w:t>
      </w:r>
      <w:r w:rsidR="00940010">
        <w:rPr>
          <w:b/>
          <w:bCs/>
        </w:rPr>
        <w:t>swab</w:t>
      </w:r>
      <w:r w:rsidR="00940010">
        <w:t xml:space="preserve"> is a thin stick with a soft bit at one end.</w:t>
      </w:r>
    </w:p>
    <w:p w14:paraId="30237AB7" w14:textId="2EC8453C" w:rsidR="00940010" w:rsidRDefault="00940010" w:rsidP="00940010"/>
    <w:p w14:paraId="75C376B1" w14:textId="5955E431" w:rsidR="00940010" w:rsidRDefault="004A2B95" w:rsidP="00940010">
      <w:r>
        <w:rPr>
          <w:noProof/>
        </w:rPr>
        <w:drawing>
          <wp:anchor distT="0" distB="0" distL="114300" distR="114300" simplePos="0" relativeHeight="252118016" behindDoc="0" locked="0" layoutInCell="1" allowOverlap="1" wp14:anchorId="77EB7C20" wp14:editId="334777B8">
            <wp:simplePos x="0" y="0"/>
            <wp:positionH relativeFrom="margin">
              <wp:posOffset>0</wp:posOffset>
            </wp:positionH>
            <wp:positionV relativeFrom="paragraph">
              <wp:posOffset>352425</wp:posOffset>
            </wp:positionV>
            <wp:extent cx="1439545" cy="1119505"/>
            <wp:effectExtent l="0" t="0" r="0" b="0"/>
            <wp:wrapNone/>
            <wp:docPr id="1320132906" name="Picture 1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6461598" name="Picture 1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 rotWithShape="1">
                    <a:blip r:embed="rId7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2293"/>
                    <a:stretch/>
                  </pic:blipFill>
                  <pic:spPr bwMode="auto">
                    <a:xfrm>
                      <a:off x="0" y="0"/>
                      <a:ext cx="1439545" cy="111950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3157022" w14:textId="2C6B83FE" w:rsidR="00940010" w:rsidRPr="00940010" w:rsidRDefault="00940010" w:rsidP="00940010">
      <w:r>
        <w:t>The swab is used to pick up a few cells from inside your vagina.</w:t>
      </w:r>
    </w:p>
    <w:p w14:paraId="4FE7752B" w14:textId="7B22A9C3" w:rsidR="00940010" w:rsidRDefault="00940010" w:rsidP="00940010"/>
    <w:p w14:paraId="39C8A0BC" w14:textId="7BD78EAE" w:rsidR="00940010" w:rsidRDefault="00321588" w:rsidP="00940010">
      <w:r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2023808" behindDoc="0" locked="0" layoutInCell="1" allowOverlap="1" wp14:anchorId="5251E239" wp14:editId="5285291C">
            <wp:simplePos x="0" y="0"/>
            <wp:positionH relativeFrom="margin">
              <wp:posOffset>257559</wp:posOffset>
            </wp:positionH>
            <wp:positionV relativeFrom="page">
              <wp:posOffset>6076950</wp:posOffset>
            </wp:positionV>
            <wp:extent cx="1019175" cy="927449"/>
            <wp:effectExtent l="0" t="0" r="0" b="6350"/>
            <wp:wrapNone/>
            <wp:docPr id="1579544899" name="Picture 1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9544899" name="Picture 1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19175" cy="92744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BE7A55E" w14:textId="406627F2" w:rsidR="00940010" w:rsidRDefault="00940010" w:rsidP="00940010">
      <w:r>
        <w:t>The vaginal swab is the right test for most people.</w:t>
      </w:r>
    </w:p>
    <w:p w14:paraId="39BAEF69" w14:textId="454AAFED" w:rsidR="00940010" w:rsidRDefault="00940010" w:rsidP="00940010"/>
    <w:p w14:paraId="5730DCA5" w14:textId="0CE991E1" w:rsidR="00940010" w:rsidRDefault="00321588" w:rsidP="00940010">
      <w:r>
        <w:rPr>
          <w:noProof/>
        </w:rPr>
        <w:drawing>
          <wp:anchor distT="0" distB="0" distL="114300" distR="114300" simplePos="0" relativeHeight="252153856" behindDoc="0" locked="0" layoutInCell="1" allowOverlap="1" wp14:anchorId="7CA6DC87" wp14:editId="175E2BDB">
            <wp:simplePos x="0" y="0"/>
            <wp:positionH relativeFrom="margin">
              <wp:posOffset>-76200</wp:posOffset>
            </wp:positionH>
            <wp:positionV relativeFrom="page">
              <wp:posOffset>7506970</wp:posOffset>
            </wp:positionV>
            <wp:extent cx="1619885" cy="1126490"/>
            <wp:effectExtent l="0" t="0" r="5715" b="3810"/>
            <wp:wrapNone/>
            <wp:docPr id="1160623347" name="Picture 2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8420532" name="Picture 2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1264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7F30740" w14:textId="418B0271" w:rsidR="00940010" w:rsidRDefault="00940010" w:rsidP="00940010">
      <w:r>
        <w:t>Someone will tell you if you need a different sort of test.</w:t>
      </w:r>
    </w:p>
    <w:p w14:paraId="49954C12" w14:textId="7F941C03" w:rsidR="00940010" w:rsidRDefault="00940010">
      <w:pPr>
        <w:spacing w:line="240" w:lineRule="auto"/>
        <w:ind w:left="0"/>
      </w:pPr>
      <w:r>
        <w:br w:type="page"/>
      </w:r>
    </w:p>
    <w:p w14:paraId="7003983F" w14:textId="5395D47F" w:rsidR="00940010" w:rsidRDefault="00B35919" w:rsidP="00940010">
      <w:r>
        <w:rPr>
          <w:noProof/>
        </w:rPr>
        <w:lastRenderedPageBreak/>
        <w:drawing>
          <wp:anchor distT="0" distB="0" distL="114300" distR="114300" simplePos="0" relativeHeight="252127232" behindDoc="0" locked="0" layoutInCell="1" allowOverlap="1" wp14:anchorId="0AD0A90D" wp14:editId="2541DAFA">
            <wp:simplePos x="0" y="0"/>
            <wp:positionH relativeFrom="margin">
              <wp:posOffset>17780</wp:posOffset>
            </wp:positionH>
            <wp:positionV relativeFrom="paragraph">
              <wp:posOffset>305</wp:posOffset>
            </wp:positionV>
            <wp:extent cx="1307155" cy="1228725"/>
            <wp:effectExtent l="0" t="0" r="7620" b="0"/>
            <wp:wrapNone/>
            <wp:docPr id="155801784" name="Picture 1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801784" name="Picture 1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07155" cy="12287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40010">
        <w:t>You can choose to:</w:t>
      </w:r>
    </w:p>
    <w:p w14:paraId="20653076" w14:textId="79471735" w:rsidR="00940010" w:rsidRDefault="00940010" w:rsidP="00940010">
      <w:pPr>
        <w:pStyle w:val="Listtoplevel"/>
      </w:pPr>
      <w:r>
        <w:t>have the swab done by someone like a:</w:t>
      </w:r>
    </w:p>
    <w:p w14:paraId="13E3FC60" w14:textId="39EAF737" w:rsidR="00940010" w:rsidRDefault="00940010" w:rsidP="00940010">
      <w:pPr>
        <w:pStyle w:val="Listsecondlevel"/>
      </w:pPr>
      <w:r>
        <w:rPr>
          <w:noProof/>
        </w:rPr>
        <w:drawing>
          <wp:anchor distT="0" distB="0" distL="114300" distR="114300" simplePos="0" relativeHeight="252026880" behindDoc="0" locked="0" layoutInCell="1" allowOverlap="1" wp14:anchorId="303C50B4" wp14:editId="5DE06FCD">
            <wp:simplePos x="0" y="0"/>
            <wp:positionH relativeFrom="margin">
              <wp:posOffset>142875</wp:posOffset>
            </wp:positionH>
            <wp:positionV relativeFrom="paragraph">
              <wp:posOffset>259080</wp:posOffset>
            </wp:positionV>
            <wp:extent cx="927274" cy="1409700"/>
            <wp:effectExtent l="0" t="0" r="6350" b="0"/>
            <wp:wrapNone/>
            <wp:docPr id="1305889608" name="Picture 5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5889608" name="Picture 5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27274" cy="14097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nurse</w:t>
      </w:r>
    </w:p>
    <w:p w14:paraId="6B8A8822" w14:textId="0D84DBEF" w:rsidR="00940010" w:rsidRDefault="00940010" w:rsidP="00940010">
      <w:pPr>
        <w:pStyle w:val="Listparagraph2"/>
        <w:rPr>
          <w:lang w:eastAsia="en-US"/>
        </w:rPr>
      </w:pPr>
      <w:r>
        <w:rPr>
          <w:lang w:eastAsia="en-US"/>
        </w:rPr>
        <w:t>doctor</w:t>
      </w:r>
    </w:p>
    <w:p w14:paraId="53614094" w14:textId="61DED1A9" w:rsidR="00940010" w:rsidRDefault="00940010" w:rsidP="00940010">
      <w:pPr>
        <w:pStyle w:val="Listtoplevel"/>
      </w:pPr>
      <w:r>
        <w:t>do the test yourself.</w:t>
      </w:r>
    </w:p>
    <w:p w14:paraId="34F679C6" w14:textId="3BB4419B" w:rsidR="00940010" w:rsidRDefault="00940010" w:rsidP="00940010"/>
    <w:p w14:paraId="336A7017" w14:textId="45387FAE" w:rsidR="00940010" w:rsidRDefault="00B35919" w:rsidP="00940010">
      <w:r>
        <w:rPr>
          <w:noProof/>
        </w:rPr>
        <w:drawing>
          <wp:anchor distT="0" distB="0" distL="114300" distR="114300" simplePos="0" relativeHeight="252128256" behindDoc="0" locked="0" layoutInCell="1" allowOverlap="1" wp14:anchorId="5DCFC37F" wp14:editId="67CEB31D">
            <wp:simplePos x="0" y="0"/>
            <wp:positionH relativeFrom="margin">
              <wp:posOffset>0</wp:posOffset>
            </wp:positionH>
            <wp:positionV relativeFrom="page">
              <wp:posOffset>4638675</wp:posOffset>
            </wp:positionV>
            <wp:extent cx="1620000" cy="1076400"/>
            <wp:effectExtent l="0" t="0" r="5715" b="3175"/>
            <wp:wrapNone/>
            <wp:docPr id="496782016" name="Picture 1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6782016" name="Picture 1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076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C7EB35F" w14:textId="7E659EB1" w:rsidR="00940010" w:rsidRDefault="00940010" w:rsidP="00940010">
      <w:r>
        <w:t xml:space="preserve">If you choose to do the test yourself you can do it somewhere </w:t>
      </w:r>
      <w:r>
        <w:rPr>
          <w:b/>
          <w:bCs/>
        </w:rPr>
        <w:t>private</w:t>
      </w:r>
      <w:r>
        <w:t>.</w:t>
      </w:r>
    </w:p>
    <w:p w14:paraId="30AACA1A" w14:textId="4E7EF408" w:rsidR="00940010" w:rsidRDefault="00321588" w:rsidP="00940010">
      <w:r>
        <w:rPr>
          <w:noProof/>
        </w:rPr>
        <mc:AlternateContent>
          <mc:Choice Requires="wpg">
            <w:drawing>
              <wp:anchor distT="0" distB="0" distL="114300" distR="114300" simplePos="0" relativeHeight="252033024" behindDoc="0" locked="0" layoutInCell="1" allowOverlap="1" wp14:anchorId="5D76A3EB" wp14:editId="4C3653F2">
                <wp:simplePos x="0" y="0"/>
                <wp:positionH relativeFrom="column">
                  <wp:posOffset>-142875</wp:posOffset>
                </wp:positionH>
                <wp:positionV relativeFrom="paragraph">
                  <wp:posOffset>353695</wp:posOffset>
                </wp:positionV>
                <wp:extent cx="1975485" cy="1367790"/>
                <wp:effectExtent l="0" t="0" r="0" b="0"/>
                <wp:wrapNone/>
                <wp:docPr id="1717044390" name="Group 1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975485" cy="1367790"/>
                          <a:chOff x="-142875" y="0"/>
                          <a:chExt cx="1975485" cy="1367790"/>
                        </a:xfrm>
                      </wpg:grpSpPr>
                      <pic:pic xmlns:pic="http://schemas.openxmlformats.org/drawingml/2006/picture">
                        <pic:nvPicPr>
                          <pic:cNvPr id="1744825629" name="Picture 15"/>
                          <pic:cNvPicPr>
                            <a:picLocks noChangeAspect="1"/>
                          </pic:cNvPicPr>
                        </pic:nvPicPr>
                        <pic:blipFill>
                          <a:blip r:embed="rId7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-142875" y="0"/>
                            <a:ext cx="1367790" cy="136779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841322323" name="Graphic 16" descr="Close with solid fill"/>
                          <pic:cNvPicPr>
                            <a:picLocks noChangeAspect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7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127125" y="398780"/>
                            <a:ext cx="705485" cy="70548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2DF6D548" id="Group 17" o:spid="_x0000_s1026" alt="&quot;&quot;" style="position:absolute;margin-left:-11.25pt;margin-top:27.85pt;width:155.55pt;height:107.7pt;z-index:252033024;mso-width-relative:margin" coordorigin="-1428" coordsize="19754,13677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5" o:spid="_x0000_s1027" type="#_x0000_t75" style="position:absolute;left:-1428;width:13677;height:1367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">
                  <v:imagedata r:id="rId77" o:title=""/>
                </v:shape>
                <v:shape id="Graphic 16" o:spid="_x0000_s1028" type="#_x0000_t75" alt="Close with solid fill" style="position:absolute;left:11271;top:3987;width:7055;height:705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">
                  <v:imagedata r:id="rId78" o:title="Close with solid fill"/>
                </v:shape>
              </v:group>
            </w:pict>
          </mc:Fallback>
        </mc:AlternateContent>
      </w:r>
    </w:p>
    <w:p w14:paraId="6F96A121" w14:textId="112B8AF8" w:rsidR="00940010" w:rsidRDefault="00940010" w:rsidP="00940010">
      <w:r>
        <w:rPr>
          <w:noProof/>
        </w:rPr>
        <mc:AlternateContent>
          <mc:Choice Requires="wps">
            <w:drawing>
              <wp:anchor distT="0" distB="0" distL="114300" distR="114300" simplePos="0" relativeHeight="251986944" behindDoc="1" locked="0" layoutInCell="1" allowOverlap="1" wp14:anchorId="38A96ADE" wp14:editId="6560C2A6">
                <wp:simplePos x="0" y="0"/>
                <wp:positionH relativeFrom="column">
                  <wp:posOffset>2159000</wp:posOffset>
                </wp:positionH>
                <wp:positionV relativeFrom="page">
                  <wp:posOffset>6197600</wp:posOffset>
                </wp:positionV>
                <wp:extent cx="3600000" cy="923290"/>
                <wp:effectExtent l="0" t="0" r="0" b="3810"/>
                <wp:wrapNone/>
                <wp:docPr id="91430892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92329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alpha val="2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2781EE3" id="Rectangle 8" o:spid="_x0000_s1026" style="position:absolute;margin-left:170pt;margin-top:488pt;width:283.45pt;height:72.7pt;z-index:-251329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" fillcolor="#4472c4 [3204]" stroked="f" strokeweight="1pt">
                <v:fill opacity="13107f"/>
                <w10:wrap anchory="page"/>
              </v:rect>
            </w:pict>
          </mc:Fallback>
        </mc:AlternateContent>
      </w:r>
    </w:p>
    <w:p w14:paraId="095936FD" w14:textId="71A12C7D" w:rsidR="00940010" w:rsidRPr="00940010" w:rsidRDefault="00940010" w:rsidP="00940010">
      <w:r>
        <w:rPr>
          <w:b/>
          <w:bCs/>
        </w:rPr>
        <w:t>Private</w:t>
      </w:r>
      <w:r>
        <w:t xml:space="preserve"> means that no one can see you</w:t>
      </w:r>
      <w:r w:rsidR="00D43D86">
        <w:t xml:space="preserve"> doing the test</w:t>
      </w:r>
      <w:r>
        <w:t>.</w:t>
      </w:r>
    </w:p>
    <w:p w14:paraId="37528FE8" w14:textId="7CFA8974" w:rsidR="00940010" w:rsidRDefault="00940010" w:rsidP="00940010"/>
    <w:p w14:paraId="1E9E5A5D" w14:textId="490ACAD7" w:rsidR="00940010" w:rsidRDefault="00321588" w:rsidP="00940010">
      <w:r>
        <w:rPr>
          <w:noProof/>
        </w:rPr>
        <w:drawing>
          <wp:anchor distT="0" distB="0" distL="114300" distR="114300" simplePos="0" relativeHeight="252170240" behindDoc="0" locked="0" layoutInCell="1" allowOverlap="1" wp14:anchorId="3E1476B8" wp14:editId="0146A27D">
            <wp:simplePos x="0" y="0"/>
            <wp:positionH relativeFrom="margin">
              <wp:posOffset>0</wp:posOffset>
            </wp:positionH>
            <wp:positionV relativeFrom="paragraph">
              <wp:posOffset>228600</wp:posOffset>
            </wp:positionV>
            <wp:extent cx="1440000" cy="1191600"/>
            <wp:effectExtent l="0" t="0" r="0" b="2540"/>
            <wp:wrapNone/>
            <wp:docPr id="627346453" name="Picture 2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9590143" name="Picture 2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19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4E44D2A" w14:textId="1D3545CA" w:rsidR="00940010" w:rsidRDefault="00940010" w:rsidP="00940010">
      <w:r>
        <w:t>Your swab will be sent away to be tested for HPV.</w:t>
      </w:r>
    </w:p>
    <w:p w14:paraId="764A0B3C" w14:textId="17773B23" w:rsidR="00940010" w:rsidRDefault="00940010" w:rsidP="00940010"/>
    <w:p w14:paraId="23545DEF" w14:textId="7D846D13" w:rsidR="00940010" w:rsidRDefault="00940010">
      <w:pPr>
        <w:spacing w:line="240" w:lineRule="auto"/>
        <w:ind w:left="0"/>
      </w:pPr>
      <w:r>
        <w:br w:type="page"/>
      </w:r>
    </w:p>
    <w:p w14:paraId="740885DE" w14:textId="0C6139B2" w:rsidR="00940010" w:rsidRDefault="00321588" w:rsidP="00940010">
      <w:r>
        <w:rPr>
          <w:noProof/>
        </w:rPr>
        <w:lastRenderedPageBreak/>
        <w:drawing>
          <wp:anchor distT="0" distB="0" distL="114300" distR="114300" simplePos="0" relativeHeight="252166144" behindDoc="0" locked="0" layoutInCell="1" allowOverlap="1" wp14:anchorId="02A4CDEA" wp14:editId="556722A2">
            <wp:simplePos x="0" y="0"/>
            <wp:positionH relativeFrom="margin">
              <wp:posOffset>151130</wp:posOffset>
            </wp:positionH>
            <wp:positionV relativeFrom="page">
              <wp:posOffset>540385</wp:posOffset>
            </wp:positionV>
            <wp:extent cx="1469281" cy="1381125"/>
            <wp:effectExtent l="0" t="0" r="0" b="0"/>
            <wp:wrapNone/>
            <wp:docPr id="1836986958" name="Picture 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0711579" name="Picture 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69281" cy="13811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40010">
        <w:t xml:space="preserve">If you have HPV you might need to get a </w:t>
      </w:r>
      <w:r w:rsidR="004A2B95">
        <w:rPr>
          <w:b/>
          <w:bCs/>
        </w:rPr>
        <w:t>cervical sample</w:t>
      </w:r>
      <w:r w:rsidR="00940010">
        <w:t>.</w:t>
      </w:r>
    </w:p>
    <w:p w14:paraId="1D9176F5" w14:textId="758EE5DF" w:rsidR="00940010" w:rsidRDefault="00940010" w:rsidP="00940010"/>
    <w:p w14:paraId="7B7236B1" w14:textId="5E3253C1" w:rsidR="00940010" w:rsidRDefault="00321588" w:rsidP="00940010">
      <w:r>
        <w:rPr>
          <w:noProof/>
        </w:rPr>
        <w:drawing>
          <wp:anchor distT="0" distB="0" distL="114300" distR="114300" simplePos="0" relativeHeight="252036096" behindDoc="0" locked="0" layoutInCell="1" allowOverlap="1" wp14:anchorId="4569BEE8" wp14:editId="3DFEAE32">
            <wp:simplePos x="0" y="0"/>
            <wp:positionH relativeFrom="margin">
              <wp:posOffset>0</wp:posOffset>
            </wp:positionH>
            <wp:positionV relativeFrom="page">
              <wp:posOffset>2190750</wp:posOffset>
            </wp:positionV>
            <wp:extent cx="1729415" cy="952500"/>
            <wp:effectExtent l="0" t="0" r="4445" b="0"/>
            <wp:wrapNone/>
            <wp:docPr id="913235724" name="Picture 5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6484843" name="Picture 5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29887" cy="9527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2094464" behindDoc="1" locked="0" layoutInCell="1" allowOverlap="1" wp14:anchorId="55BF8673" wp14:editId="243B8B2D">
                <wp:simplePos x="0" y="0"/>
                <wp:positionH relativeFrom="column">
                  <wp:posOffset>2207895</wp:posOffset>
                </wp:positionH>
                <wp:positionV relativeFrom="page">
                  <wp:posOffset>2192020</wp:posOffset>
                </wp:positionV>
                <wp:extent cx="3600000" cy="813600"/>
                <wp:effectExtent l="0" t="0" r="0" b="0"/>
                <wp:wrapNone/>
                <wp:docPr id="2090221143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81360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alpha val="2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7DBFBD8" id="Rectangle 8" o:spid="_x0000_s1026" style="position:absolute;margin-left:173.85pt;margin-top:172.6pt;width:283.45pt;height:64.05pt;z-index:-251222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" fillcolor="#4472c4 [3204]" stroked="f" strokeweight="1pt">
                <v:fill opacity="13107f"/>
                <w10:wrap anchory="page"/>
              </v:rect>
            </w:pict>
          </mc:Fallback>
        </mc:AlternateContent>
      </w:r>
    </w:p>
    <w:p w14:paraId="6CD90B20" w14:textId="63D46852" w:rsidR="00940010" w:rsidRDefault="00940010" w:rsidP="00940010">
      <w:r>
        <w:t xml:space="preserve">A </w:t>
      </w:r>
      <w:r w:rsidR="004A2B95">
        <w:rPr>
          <w:b/>
          <w:bCs/>
        </w:rPr>
        <w:t>cervical sample</w:t>
      </w:r>
      <w:r>
        <w:t xml:space="preserve"> is </w:t>
      </w:r>
      <w:r w:rsidR="004A2B95">
        <w:t xml:space="preserve">like </w:t>
      </w:r>
      <w:r>
        <w:t>the old sort of test you may have had in the past.</w:t>
      </w:r>
    </w:p>
    <w:p w14:paraId="7893CF21" w14:textId="2AC56A5C" w:rsidR="00940010" w:rsidRDefault="00940010" w:rsidP="00940010"/>
    <w:p w14:paraId="589EEC60" w14:textId="132F2997" w:rsidR="00940010" w:rsidRDefault="00321588" w:rsidP="00940010">
      <w:r>
        <w:rPr>
          <w:noProof/>
        </w:rPr>
        <w:drawing>
          <wp:anchor distT="0" distB="0" distL="114300" distR="114300" simplePos="0" relativeHeight="252038144" behindDoc="0" locked="0" layoutInCell="1" allowOverlap="1" wp14:anchorId="6EB18101" wp14:editId="4D4CD98A">
            <wp:simplePos x="0" y="0"/>
            <wp:positionH relativeFrom="margin">
              <wp:posOffset>152400</wp:posOffset>
            </wp:positionH>
            <wp:positionV relativeFrom="paragraph">
              <wp:posOffset>260985</wp:posOffset>
            </wp:positionV>
            <wp:extent cx="1162050" cy="1069123"/>
            <wp:effectExtent l="0" t="0" r="0" b="0"/>
            <wp:wrapNone/>
            <wp:docPr id="1429052615" name="Picture 2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9052615" name="Picture 2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62050" cy="106912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D690BF0" w14:textId="52549D9B" w:rsidR="00940010" w:rsidRDefault="00321588" w:rsidP="00940010">
      <w:pPr>
        <w:rPr>
          <w:color w:val="000000" w:themeColor="text1"/>
        </w:rPr>
      </w:pPr>
      <w:r>
        <w:rPr>
          <w:noProof/>
        </w:rPr>
        <w:t xml:space="preserve">You can find more </w:t>
      </w:r>
      <w:r w:rsidR="00940010">
        <w:t xml:space="preserve">about </w:t>
      </w:r>
      <w:r w:rsidR="004A2B95">
        <w:t>cervical samples</w:t>
      </w:r>
      <w:r w:rsidR="00940010">
        <w:t xml:space="preserve"> on </w:t>
      </w:r>
      <w:r w:rsidR="001461FF" w:rsidRPr="00321588">
        <w:rPr>
          <w:b/>
          <w:bCs/>
        </w:rPr>
        <w:t xml:space="preserve">pages </w:t>
      </w:r>
      <w:r w:rsidR="00510CB9" w:rsidRPr="00321588">
        <w:rPr>
          <w:b/>
          <w:bCs/>
        </w:rPr>
        <w:t>1</w:t>
      </w:r>
      <w:r w:rsidRPr="00321588">
        <w:rPr>
          <w:b/>
          <w:bCs/>
        </w:rPr>
        <w:t>7</w:t>
      </w:r>
      <w:r w:rsidR="00510CB9" w:rsidRPr="00321588">
        <w:rPr>
          <w:b/>
          <w:bCs/>
        </w:rPr>
        <w:t xml:space="preserve"> to </w:t>
      </w:r>
      <w:r w:rsidRPr="00321588">
        <w:rPr>
          <w:b/>
          <w:bCs/>
        </w:rPr>
        <w:t>19</w:t>
      </w:r>
      <w:r w:rsidR="00940010">
        <w:rPr>
          <w:b/>
          <w:bCs/>
          <w:color w:val="FF0000"/>
        </w:rPr>
        <w:t xml:space="preserve"> </w:t>
      </w:r>
      <w:r w:rsidR="00940010">
        <w:rPr>
          <w:color w:val="000000" w:themeColor="text1"/>
        </w:rPr>
        <w:t xml:space="preserve">of this </w:t>
      </w:r>
      <w:r>
        <w:rPr>
          <w:color w:val="000000" w:themeColor="text1"/>
        </w:rPr>
        <w:t xml:space="preserve">Easy Read </w:t>
      </w:r>
      <w:r w:rsidR="00940010">
        <w:rPr>
          <w:color w:val="000000" w:themeColor="text1"/>
        </w:rPr>
        <w:t>document.</w:t>
      </w:r>
    </w:p>
    <w:p w14:paraId="31533956" w14:textId="79605AA0" w:rsidR="00940010" w:rsidRDefault="00940010" w:rsidP="00940010">
      <w:pPr>
        <w:rPr>
          <w:color w:val="000000" w:themeColor="text1"/>
        </w:rPr>
      </w:pPr>
    </w:p>
    <w:p w14:paraId="737AB41F" w14:textId="157B3017" w:rsidR="00940010" w:rsidRDefault="00940010" w:rsidP="00940010">
      <w:pPr>
        <w:rPr>
          <w:color w:val="000000" w:themeColor="text1"/>
        </w:rPr>
      </w:pPr>
    </w:p>
    <w:p w14:paraId="1E6EBE53" w14:textId="3425665F" w:rsidR="00940010" w:rsidRDefault="00321588" w:rsidP="00940010">
      <w:pPr>
        <w:rPr>
          <w:color w:val="000000" w:themeColor="text1"/>
        </w:rPr>
      </w:pPr>
      <w:r>
        <w:rPr>
          <w:noProof/>
        </w:rPr>
        <w:drawing>
          <wp:anchor distT="0" distB="0" distL="114300" distR="114300" simplePos="0" relativeHeight="252130304" behindDoc="0" locked="0" layoutInCell="1" allowOverlap="1" wp14:anchorId="59334DAD" wp14:editId="70FDBCF8">
            <wp:simplePos x="0" y="0"/>
            <wp:positionH relativeFrom="margin">
              <wp:posOffset>0</wp:posOffset>
            </wp:positionH>
            <wp:positionV relativeFrom="paragraph">
              <wp:posOffset>225425</wp:posOffset>
            </wp:positionV>
            <wp:extent cx="1772404" cy="1343025"/>
            <wp:effectExtent l="0" t="0" r="0" b="0"/>
            <wp:wrapNone/>
            <wp:docPr id="284750039" name="Picture 2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4750039" name="Picture 2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72404" cy="13430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40010">
        <w:rPr>
          <w:color w:val="000000" w:themeColor="text1"/>
        </w:rPr>
        <w:t xml:space="preserve">You might also need </w:t>
      </w:r>
      <w:r w:rsidR="00940010">
        <w:rPr>
          <w:b/>
          <w:bCs/>
          <w:color w:val="000000" w:themeColor="text1"/>
        </w:rPr>
        <w:t>colposcopy</w:t>
      </w:r>
      <w:r w:rsidR="00940010">
        <w:rPr>
          <w:color w:val="000000" w:themeColor="text1"/>
        </w:rPr>
        <w:t>.</w:t>
      </w:r>
    </w:p>
    <w:p w14:paraId="78E29E75" w14:textId="274F9C21" w:rsidR="00940010" w:rsidRDefault="00940010" w:rsidP="00940010">
      <w:pPr>
        <w:rPr>
          <w:color w:val="000000" w:themeColor="text1"/>
        </w:rPr>
      </w:pPr>
    </w:p>
    <w:p w14:paraId="15A7C2A9" w14:textId="2FEBD0BB" w:rsidR="00940010" w:rsidRDefault="00940010" w:rsidP="00940010">
      <w:pPr>
        <w:rPr>
          <w:color w:val="000000" w:themeColor="text1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988992" behindDoc="1" locked="0" layoutInCell="1" allowOverlap="1" wp14:anchorId="6B1DC546" wp14:editId="04B360A4">
                <wp:simplePos x="0" y="0"/>
                <wp:positionH relativeFrom="column">
                  <wp:posOffset>2160270</wp:posOffset>
                </wp:positionH>
                <wp:positionV relativeFrom="page">
                  <wp:posOffset>6417927</wp:posOffset>
                </wp:positionV>
                <wp:extent cx="3599815" cy="813435"/>
                <wp:effectExtent l="0" t="0" r="0" b="0"/>
                <wp:wrapNone/>
                <wp:docPr id="1635766162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813435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alpha val="2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384A571" id="Rectangle 8" o:spid="_x0000_s1026" style="position:absolute;margin-left:170.1pt;margin-top:505.35pt;width:283.45pt;height:64.05pt;z-index:-251327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" fillcolor="#4472c4 [3204]" stroked="f" strokeweight="1pt">
                <v:fill opacity="13107f"/>
                <w10:wrap anchory="page"/>
              </v:rect>
            </w:pict>
          </mc:Fallback>
        </mc:AlternateContent>
      </w:r>
    </w:p>
    <w:p w14:paraId="3A03EC72" w14:textId="1263D10E" w:rsidR="00940010" w:rsidRPr="00940010" w:rsidRDefault="00940010" w:rsidP="00940010">
      <w:pPr>
        <w:rPr>
          <w:color w:val="000000" w:themeColor="text1"/>
        </w:rPr>
      </w:pPr>
      <w:r>
        <w:rPr>
          <w:b/>
          <w:bCs/>
          <w:color w:val="000000" w:themeColor="text1"/>
        </w:rPr>
        <w:t>Colposcopy</w:t>
      </w:r>
      <w:r>
        <w:rPr>
          <w:color w:val="000000" w:themeColor="text1"/>
        </w:rPr>
        <w:t xml:space="preserve"> is a way for a doctor to look at the cells in your cervix.</w:t>
      </w:r>
    </w:p>
    <w:p w14:paraId="6C4AD396" w14:textId="77777777" w:rsidR="00940010" w:rsidRDefault="00940010" w:rsidP="00940010">
      <w:pPr>
        <w:rPr>
          <w:color w:val="000000" w:themeColor="text1"/>
        </w:rPr>
      </w:pPr>
    </w:p>
    <w:p w14:paraId="692F838E" w14:textId="77777777" w:rsidR="00940010" w:rsidRDefault="00940010" w:rsidP="00940010">
      <w:pPr>
        <w:rPr>
          <w:color w:val="000000" w:themeColor="text1"/>
        </w:rPr>
      </w:pPr>
    </w:p>
    <w:p w14:paraId="3F9DC3BB" w14:textId="77777777" w:rsidR="00940010" w:rsidRDefault="00940010">
      <w:pPr>
        <w:spacing w:line="240" w:lineRule="auto"/>
        <w:ind w:left="0"/>
        <w:rPr>
          <w:color w:val="000000" w:themeColor="text1"/>
        </w:rPr>
      </w:pPr>
      <w:r>
        <w:rPr>
          <w:color w:val="000000" w:themeColor="text1"/>
        </w:rPr>
        <w:br w:type="page"/>
      </w:r>
    </w:p>
    <w:p w14:paraId="2F503E13" w14:textId="62DE6414" w:rsidR="00940010" w:rsidRDefault="00B35919" w:rsidP="00940010">
      <w:pPr>
        <w:rPr>
          <w:color w:val="000000" w:themeColor="text1"/>
        </w:rPr>
      </w:pPr>
      <w:r>
        <w:rPr>
          <w:noProof/>
          <w:color w:val="000000" w:themeColor="text1"/>
        </w:rPr>
        <w:lastRenderedPageBreak/>
        <w:drawing>
          <wp:anchor distT="0" distB="0" distL="114300" distR="114300" simplePos="0" relativeHeight="252131328" behindDoc="0" locked="0" layoutInCell="1" allowOverlap="1" wp14:anchorId="08B22BFC" wp14:editId="2FAB1F59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1739149" cy="1209675"/>
            <wp:effectExtent l="0" t="0" r="0" b="0"/>
            <wp:wrapNone/>
            <wp:docPr id="1468638585" name="Picture 2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8638585" name="Picture 2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40946" cy="12109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40010">
        <w:rPr>
          <w:color w:val="000000" w:themeColor="text1"/>
        </w:rPr>
        <w:t>If you do not have HPV you will be told when you need another screening.</w:t>
      </w:r>
    </w:p>
    <w:p w14:paraId="070DB655" w14:textId="77777777" w:rsidR="00940010" w:rsidRDefault="00940010" w:rsidP="00940010">
      <w:pPr>
        <w:rPr>
          <w:color w:val="000000" w:themeColor="text1"/>
        </w:rPr>
      </w:pPr>
    </w:p>
    <w:p w14:paraId="2C3F9490" w14:textId="1FF04586" w:rsidR="00940010" w:rsidRDefault="00940010" w:rsidP="00940010">
      <w:pPr>
        <w:rPr>
          <w:color w:val="000000" w:themeColor="text1"/>
        </w:rPr>
      </w:pPr>
      <w:r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2043264" behindDoc="0" locked="0" layoutInCell="1" allowOverlap="1" wp14:anchorId="7EB041D5" wp14:editId="1CCC5583">
            <wp:simplePos x="0" y="0"/>
            <wp:positionH relativeFrom="margin">
              <wp:posOffset>104775</wp:posOffset>
            </wp:positionH>
            <wp:positionV relativeFrom="paragraph">
              <wp:posOffset>36195</wp:posOffset>
            </wp:positionV>
            <wp:extent cx="1263015" cy="1263015"/>
            <wp:effectExtent l="0" t="0" r="0" b="0"/>
            <wp:wrapNone/>
            <wp:docPr id="161293879" name="Graphic 2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7514247" name="Graphic 2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3015" cy="12630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8384BF8" w14:textId="0F5A8D6D" w:rsidR="00940010" w:rsidRDefault="00940010" w:rsidP="00940010">
      <w:pPr>
        <w:rPr>
          <w:color w:val="000000" w:themeColor="text1"/>
        </w:rPr>
      </w:pPr>
      <w:r>
        <w:rPr>
          <w:color w:val="000000" w:themeColor="text1"/>
        </w:rPr>
        <w:t>Most people need screening every 5 years.</w:t>
      </w:r>
    </w:p>
    <w:p w14:paraId="59EDBE07" w14:textId="77777777" w:rsidR="00940010" w:rsidRDefault="00940010" w:rsidP="00940010">
      <w:pPr>
        <w:rPr>
          <w:color w:val="000000" w:themeColor="text1"/>
        </w:rPr>
      </w:pPr>
    </w:p>
    <w:p w14:paraId="623C3D46" w14:textId="04303B7F" w:rsidR="00940010" w:rsidRDefault="00940010" w:rsidP="00940010">
      <w:pPr>
        <w:rPr>
          <w:color w:val="000000" w:themeColor="text1"/>
        </w:rPr>
      </w:pPr>
      <w:r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2045312" behindDoc="0" locked="0" layoutInCell="1" allowOverlap="1" wp14:anchorId="0404DDD8" wp14:editId="6D664FBF">
            <wp:simplePos x="0" y="0"/>
            <wp:positionH relativeFrom="margin">
              <wp:posOffset>37</wp:posOffset>
            </wp:positionH>
            <wp:positionV relativeFrom="paragraph">
              <wp:posOffset>177165</wp:posOffset>
            </wp:positionV>
            <wp:extent cx="1367790" cy="1029998"/>
            <wp:effectExtent l="0" t="0" r="3810" b="0"/>
            <wp:wrapNone/>
            <wp:docPr id="926818050" name="Picture 2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8783559" name="Picture 2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67790" cy="102999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6BF6985" w14:textId="051BB8C4" w:rsidR="00940010" w:rsidRDefault="00940010" w:rsidP="00940010">
      <w:pPr>
        <w:rPr>
          <w:color w:val="000000" w:themeColor="text1"/>
        </w:rPr>
      </w:pPr>
      <w:r>
        <w:rPr>
          <w:color w:val="000000" w:themeColor="text1"/>
        </w:rPr>
        <w:t>Some people need screening more often.</w:t>
      </w:r>
    </w:p>
    <w:p w14:paraId="4ADE5355" w14:textId="4D6649CD" w:rsidR="00940010" w:rsidRDefault="00940010" w:rsidP="00940010">
      <w:pPr>
        <w:rPr>
          <w:color w:val="000000" w:themeColor="text1"/>
        </w:rPr>
      </w:pPr>
    </w:p>
    <w:p w14:paraId="1ADB5302" w14:textId="13502E11" w:rsidR="00940010" w:rsidRDefault="00B148E1" w:rsidP="00940010">
      <w:pPr>
        <w:rPr>
          <w:color w:val="000000" w:themeColor="text1"/>
        </w:rPr>
      </w:pPr>
      <w:r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2046336" behindDoc="0" locked="0" layoutInCell="1" allowOverlap="1" wp14:anchorId="0DC4AC25" wp14:editId="27855140">
            <wp:simplePos x="0" y="0"/>
            <wp:positionH relativeFrom="margin">
              <wp:posOffset>-89535</wp:posOffset>
            </wp:positionH>
            <wp:positionV relativeFrom="page">
              <wp:posOffset>5305425</wp:posOffset>
            </wp:positionV>
            <wp:extent cx="1457325" cy="1457325"/>
            <wp:effectExtent l="0" t="0" r="9525" b="0"/>
            <wp:wrapNone/>
            <wp:docPr id="214994391" name="Picture 2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994391" name="Picture 2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57325" cy="14573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C17E9C3" w14:textId="1DC0B856" w:rsidR="00940010" w:rsidRDefault="00940010" w:rsidP="00940010">
      <w:pPr>
        <w:rPr>
          <w:color w:val="000000" w:themeColor="text1"/>
        </w:rPr>
      </w:pPr>
      <w:r>
        <w:rPr>
          <w:color w:val="000000" w:themeColor="text1"/>
        </w:rPr>
        <w:t xml:space="preserve">You can find more information about the vaginal swab test on the </w:t>
      </w:r>
      <w:r w:rsidRPr="00321588">
        <w:rPr>
          <w:b/>
          <w:bCs/>
          <w:color w:val="000000" w:themeColor="text1"/>
        </w:rPr>
        <w:t>website</w:t>
      </w:r>
      <w:r>
        <w:rPr>
          <w:color w:val="000000" w:themeColor="text1"/>
        </w:rPr>
        <w:t>:</w:t>
      </w:r>
    </w:p>
    <w:p w14:paraId="28F2857B" w14:textId="769B3A73" w:rsidR="00940010" w:rsidRDefault="00940010" w:rsidP="00940010">
      <w:pPr>
        <w:rPr>
          <w:color w:val="000000" w:themeColor="text1"/>
        </w:rPr>
      </w:pPr>
    </w:p>
    <w:p w14:paraId="07AF9C85" w14:textId="5C0F5E9A" w:rsidR="00940010" w:rsidRPr="00940010" w:rsidRDefault="00000000" w:rsidP="00940010">
      <w:pPr>
        <w:rPr>
          <w:b/>
          <w:bCs/>
          <w:color w:val="000000" w:themeColor="text1"/>
        </w:rPr>
      </w:pPr>
      <w:hyperlink r:id="rId84" w:history="1">
        <w:r w:rsidR="00940010" w:rsidRPr="00940010">
          <w:rPr>
            <w:rStyle w:val="Hyperlink"/>
            <w:b/>
            <w:bCs/>
            <w:color w:val="000000" w:themeColor="text1"/>
            <w:u w:val="none"/>
          </w:rPr>
          <w:t>www.CervicalSelfTest.nz</w:t>
        </w:r>
      </w:hyperlink>
    </w:p>
    <w:p w14:paraId="7050F6A1" w14:textId="54AD1D60" w:rsidR="00940010" w:rsidRDefault="00B148E1" w:rsidP="00940010">
      <w:pPr>
        <w:rPr>
          <w:color w:val="000000" w:themeColor="text1"/>
        </w:rPr>
      </w:pPr>
      <w:r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2047360" behindDoc="0" locked="0" layoutInCell="1" allowOverlap="1" wp14:anchorId="228AECB5" wp14:editId="65FD41A3">
            <wp:simplePos x="0" y="0"/>
            <wp:positionH relativeFrom="margin">
              <wp:posOffset>0</wp:posOffset>
            </wp:positionH>
            <wp:positionV relativeFrom="paragraph">
              <wp:posOffset>273685</wp:posOffset>
            </wp:positionV>
            <wp:extent cx="1263015" cy="1619885"/>
            <wp:effectExtent l="0" t="0" r="0" b="5715"/>
            <wp:wrapNone/>
            <wp:docPr id="1030577499" name="Picture 2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0577499" name="Picture 2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301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748405C" w14:textId="77777777" w:rsidR="00940010" w:rsidRDefault="00940010" w:rsidP="00940010">
      <w:pPr>
        <w:rPr>
          <w:color w:val="000000" w:themeColor="text1"/>
        </w:rPr>
      </w:pPr>
    </w:p>
    <w:p w14:paraId="54F680C6" w14:textId="0DBCD156" w:rsidR="00940010" w:rsidRDefault="00940010" w:rsidP="00940010">
      <w:pPr>
        <w:rPr>
          <w:color w:val="000000" w:themeColor="text1"/>
        </w:rPr>
      </w:pPr>
      <w:r>
        <w:rPr>
          <w:color w:val="000000" w:themeColor="text1"/>
        </w:rPr>
        <w:t>This website is not in Easy Read.</w:t>
      </w:r>
    </w:p>
    <w:p w14:paraId="5F25316D" w14:textId="77777777" w:rsidR="00940010" w:rsidRDefault="00940010" w:rsidP="00940010">
      <w:pPr>
        <w:rPr>
          <w:color w:val="000000" w:themeColor="text1"/>
        </w:rPr>
      </w:pPr>
    </w:p>
    <w:p w14:paraId="0592FE03" w14:textId="73277EB2" w:rsidR="00940010" w:rsidRDefault="00940010">
      <w:pPr>
        <w:spacing w:line="240" w:lineRule="auto"/>
        <w:ind w:left="0"/>
        <w:rPr>
          <w:color w:val="000000" w:themeColor="text1"/>
        </w:rPr>
      </w:pPr>
      <w:r>
        <w:rPr>
          <w:color w:val="000000" w:themeColor="text1"/>
        </w:rPr>
        <w:br w:type="page"/>
      </w:r>
    </w:p>
    <w:p w14:paraId="4D34690D" w14:textId="6DAE8DDF" w:rsidR="00940010" w:rsidRDefault="00940010" w:rsidP="00DA33A2">
      <w:pPr>
        <w:pStyle w:val="Heading1"/>
      </w:pPr>
      <w:bookmarkStart w:id="19" w:name="_Toc164152043"/>
      <w:bookmarkStart w:id="20" w:name="_Toc164152077"/>
      <w:r>
        <w:lastRenderedPageBreak/>
        <w:t xml:space="preserve">Choice 2 – </w:t>
      </w:r>
      <w:bookmarkEnd w:id="19"/>
      <w:bookmarkEnd w:id="20"/>
      <w:r w:rsidR="004A2B95">
        <w:t>cervical sample</w:t>
      </w:r>
    </w:p>
    <w:p w14:paraId="1395F3BA" w14:textId="77777777" w:rsidR="00940010" w:rsidRDefault="00940010" w:rsidP="00940010"/>
    <w:p w14:paraId="62533DEC" w14:textId="4297C9FB" w:rsidR="00940010" w:rsidRDefault="00321588" w:rsidP="00940010">
      <w:r>
        <w:rPr>
          <w:noProof/>
        </w:rPr>
        <w:drawing>
          <wp:anchor distT="0" distB="0" distL="114300" distR="114300" simplePos="0" relativeHeight="252049408" behindDoc="0" locked="0" layoutInCell="1" allowOverlap="1" wp14:anchorId="516A00A9" wp14:editId="071B262A">
            <wp:simplePos x="0" y="0"/>
            <wp:positionH relativeFrom="margin">
              <wp:posOffset>-86360</wp:posOffset>
            </wp:positionH>
            <wp:positionV relativeFrom="page">
              <wp:posOffset>2254250</wp:posOffset>
            </wp:positionV>
            <wp:extent cx="1619885" cy="892175"/>
            <wp:effectExtent l="0" t="0" r="5715" b="0"/>
            <wp:wrapNone/>
            <wp:docPr id="236171630" name="Picture 5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6484843" name="Picture 5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8921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A33A2">
        <w:rPr>
          <w:noProof/>
        </w:rPr>
        <mc:AlternateContent>
          <mc:Choice Requires="wps">
            <w:drawing>
              <wp:anchor distT="0" distB="0" distL="114300" distR="114300" simplePos="0" relativeHeight="251991040" behindDoc="1" locked="0" layoutInCell="1" allowOverlap="1" wp14:anchorId="7133C953" wp14:editId="558D9DEA">
                <wp:simplePos x="0" y="0"/>
                <wp:positionH relativeFrom="column">
                  <wp:posOffset>2159000</wp:posOffset>
                </wp:positionH>
                <wp:positionV relativeFrom="page">
                  <wp:posOffset>2184400</wp:posOffset>
                </wp:positionV>
                <wp:extent cx="3599815" cy="2565400"/>
                <wp:effectExtent l="0" t="0" r="0" b="0"/>
                <wp:wrapNone/>
                <wp:docPr id="113781831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256540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alpha val="2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E3B6AE7" id="Rectangle 8" o:spid="_x0000_s1026" style="position:absolute;margin-left:170pt;margin-top:172pt;width:283.45pt;height:202pt;z-index:-251325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" fillcolor="#4472c4 [3204]" stroked="f" strokeweight="1pt">
                <v:fill opacity="13107f"/>
                <w10:wrap anchory="page"/>
              </v:rect>
            </w:pict>
          </mc:Fallback>
        </mc:AlternateContent>
      </w:r>
    </w:p>
    <w:p w14:paraId="7C62E63B" w14:textId="27E6214A" w:rsidR="00940010" w:rsidRDefault="00940010" w:rsidP="004A2B95">
      <w:r>
        <w:t xml:space="preserve">A </w:t>
      </w:r>
      <w:r w:rsidR="004A2B95">
        <w:rPr>
          <w:b/>
          <w:bCs/>
        </w:rPr>
        <w:t xml:space="preserve">cervical sample </w:t>
      </w:r>
      <w:r w:rsidR="004A2B95">
        <w:t>is when a nurse / doctor takes some cells from your cervix to test.</w:t>
      </w:r>
    </w:p>
    <w:p w14:paraId="49425FCF" w14:textId="565D6305" w:rsidR="004A2B95" w:rsidRDefault="00B35919" w:rsidP="004A2B95">
      <w:r>
        <w:rPr>
          <w:noProof/>
        </w:rPr>
        <w:drawing>
          <wp:anchor distT="0" distB="0" distL="114300" distR="114300" simplePos="0" relativeHeight="252132352" behindDoc="0" locked="0" layoutInCell="1" allowOverlap="1" wp14:anchorId="4C069B15" wp14:editId="4A737A48">
            <wp:simplePos x="0" y="0"/>
            <wp:positionH relativeFrom="margin">
              <wp:align>left</wp:align>
            </wp:positionH>
            <wp:positionV relativeFrom="page">
              <wp:posOffset>3443003</wp:posOffset>
            </wp:positionV>
            <wp:extent cx="1533600" cy="1440000"/>
            <wp:effectExtent l="0" t="0" r="3175" b="0"/>
            <wp:wrapNone/>
            <wp:docPr id="1743815547" name="Picture 2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3815547" name="Picture 2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336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4AB1C0B" w14:textId="132039FD" w:rsidR="004A2B95" w:rsidRDefault="004A2B95" w:rsidP="004A2B95"/>
    <w:p w14:paraId="5A1BEDB8" w14:textId="17F6AF40" w:rsidR="004A2B95" w:rsidRPr="004A2B95" w:rsidRDefault="004A2B95" w:rsidP="004A2B95">
      <w:r>
        <w:t>This is done in the same way as the old sort of test.</w:t>
      </w:r>
    </w:p>
    <w:p w14:paraId="62123904" w14:textId="3B210A49" w:rsidR="00940010" w:rsidRDefault="00940010" w:rsidP="00940010"/>
    <w:p w14:paraId="698D559F" w14:textId="7D946CE1" w:rsidR="00940010" w:rsidRDefault="00321588" w:rsidP="00940010">
      <w:r>
        <w:rPr>
          <w:noProof/>
          <w:color w:val="000000" w:themeColor="text1"/>
        </w:rPr>
        <w:drawing>
          <wp:anchor distT="0" distB="0" distL="114300" distR="114300" simplePos="0" relativeHeight="252134400" behindDoc="0" locked="0" layoutInCell="1" allowOverlap="1" wp14:anchorId="0A52BDD0" wp14:editId="391E0018">
            <wp:simplePos x="0" y="0"/>
            <wp:positionH relativeFrom="margin">
              <wp:posOffset>-86360</wp:posOffset>
            </wp:positionH>
            <wp:positionV relativeFrom="paragraph">
              <wp:posOffset>183515</wp:posOffset>
            </wp:positionV>
            <wp:extent cx="1619885" cy="1126490"/>
            <wp:effectExtent l="0" t="0" r="5715" b="3810"/>
            <wp:wrapNone/>
            <wp:docPr id="1574349915" name="Picture 2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8638585" name="Picture 2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1264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B178DA7" w14:textId="6D58AD37" w:rsidR="00940010" w:rsidRDefault="00940010" w:rsidP="00940010">
      <w:r>
        <w:t xml:space="preserve">Your doctor will tell you if you need a </w:t>
      </w:r>
      <w:r w:rsidR="004A2B95">
        <w:t>cervical sample</w:t>
      </w:r>
      <w:r>
        <w:t>.</w:t>
      </w:r>
    </w:p>
    <w:p w14:paraId="17D14BB4" w14:textId="5F118ECB" w:rsidR="00940010" w:rsidRDefault="00940010" w:rsidP="00940010"/>
    <w:p w14:paraId="0859BAC1" w14:textId="1AB827C3" w:rsidR="00940010" w:rsidRDefault="00940010" w:rsidP="00940010"/>
    <w:p w14:paraId="3C811E6C" w14:textId="3F9FDE0F" w:rsidR="00940010" w:rsidRDefault="00321588" w:rsidP="00940010">
      <w:r>
        <w:rPr>
          <w:noProof/>
        </w:rPr>
        <w:drawing>
          <wp:anchor distT="0" distB="0" distL="114300" distR="114300" simplePos="0" relativeHeight="252052480" behindDoc="0" locked="0" layoutInCell="1" allowOverlap="1" wp14:anchorId="31F83F86" wp14:editId="795BA37D">
            <wp:simplePos x="0" y="0"/>
            <wp:positionH relativeFrom="margin">
              <wp:posOffset>0</wp:posOffset>
            </wp:positionH>
            <wp:positionV relativeFrom="page">
              <wp:posOffset>6858000</wp:posOffset>
            </wp:positionV>
            <wp:extent cx="1619885" cy="1425575"/>
            <wp:effectExtent l="0" t="0" r="5715" b="0"/>
            <wp:wrapNone/>
            <wp:docPr id="80610837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5558120" name="Picture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4255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40010">
        <w:t xml:space="preserve">You can choose to have a </w:t>
      </w:r>
      <w:r w:rsidR="004A2B95">
        <w:t>cervical sample</w:t>
      </w:r>
      <w:r w:rsidR="00940010">
        <w:t xml:space="preserve"> instead of a vaginal swab.</w:t>
      </w:r>
    </w:p>
    <w:p w14:paraId="3E95E3C7" w14:textId="27293991" w:rsidR="00940010" w:rsidRDefault="00940010" w:rsidP="00940010"/>
    <w:p w14:paraId="7564036C" w14:textId="101D6EDA" w:rsidR="00940010" w:rsidRDefault="00940010" w:rsidP="00940010"/>
    <w:p w14:paraId="37606300" w14:textId="77777777" w:rsidR="00510CB9" w:rsidRDefault="00510CB9">
      <w:pPr>
        <w:spacing w:line="240" w:lineRule="auto"/>
        <w:ind w:left="0"/>
      </w:pPr>
      <w:r>
        <w:br w:type="page"/>
      </w:r>
    </w:p>
    <w:p w14:paraId="05EB2568" w14:textId="2440A0C4" w:rsidR="00940010" w:rsidRDefault="00B35919" w:rsidP="00940010">
      <w:r>
        <w:rPr>
          <w:noProof/>
        </w:rPr>
        <w:lastRenderedPageBreak/>
        <w:drawing>
          <wp:anchor distT="0" distB="0" distL="114300" distR="114300" simplePos="0" relativeHeight="252154880" behindDoc="0" locked="0" layoutInCell="1" allowOverlap="1" wp14:anchorId="5E6440D7" wp14:editId="34B4CACC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1620000" cy="1522800"/>
            <wp:effectExtent l="0" t="0" r="5715" b="1270"/>
            <wp:wrapNone/>
            <wp:docPr id="1388029446" name="Picture 3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8029446" name="Picture 3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522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40010">
        <w:t xml:space="preserve">A </w:t>
      </w:r>
      <w:r w:rsidR="004A2B95">
        <w:t>cervical sample</w:t>
      </w:r>
      <w:r w:rsidR="00940010">
        <w:t xml:space="preserve"> has to be done by someone like a:</w:t>
      </w:r>
    </w:p>
    <w:p w14:paraId="6E16F8E6" w14:textId="4B30415F" w:rsidR="00940010" w:rsidRDefault="00940010" w:rsidP="00940010">
      <w:pPr>
        <w:pStyle w:val="Listtoplevel"/>
      </w:pPr>
      <w:r>
        <w:t>nurse</w:t>
      </w:r>
    </w:p>
    <w:p w14:paraId="086ECEF2" w14:textId="0EDF5840" w:rsidR="00940010" w:rsidRDefault="00940010" w:rsidP="00940010">
      <w:pPr>
        <w:pStyle w:val="Listtoplevel"/>
      </w:pPr>
      <w:r>
        <w:t>doctor.</w:t>
      </w:r>
    </w:p>
    <w:p w14:paraId="087DA06D" w14:textId="4A3896CE" w:rsidR="00510CB9" w:rsidRDefault="00510CB9" w:rsidP="00510CB9"/>
    <w:p w14:paraId="1CB01FAE" w14:textId="77FE473B" w:rsidR="00510CB9" w:rsidRDefault="00B35919" w:rsidP="00510CB9">
      <w:r>
        <w:rPr>
          <w:noProof/>
        </w:rPr>
        <w:drawing>
          <wp:anchor distT="0" distB="0" distL="114300" distR="114300" simplePos="0" relativeHeight="252135424" behindDoc="0" locked="0" layoutInCell="1" allowOverlap="1" wp14:anchorId="1CDB2859" wp14:editId="5E97A7C4">
            <wp:simplePos x="0" y="0"/>
            <wp:positionH relativeFrom="margin">
              <wp:posOffset>0</wp:posOffset>
            </wp:positionH>
            <wp:positionV relativeFrom="page">
              <wp:posOffset>3336892</wp:posOffset>
            </wp:positionV>
            <wp:extent cx="1619885" cy="1468755"/>
            <wp:effectExtent l="38100" t="57150" r="75565" b="74295"/>
            <wp:wrapNone/>
            <wp:docPr id="2016991415" name="Picture 2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6991415" name="Picture 2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495033">
                      <a:off x="0" y="0"/>
                      <a:ext cx="1619885" cy="14687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BAD42C6" w14:textId="71388A3A" w:rsidR="00AD4FEE" w:rsidRDefault="00940010" w:rsidP="00940010">
      <w:r>
        <w:t xml:space="preserve">When you have a </w:t>
      </w:r>
      <w:r w:rsidR="004A2B95">
        <w:t>cervical sample</w:t>
      </w:r>
      <w:r>
        <w:t xml:space="preserve"> the nurse / doctor will use something called a </w:t>
      </w:r>
      <w:r>
        <w:rPr>
          <w:b/>
          <w:bCs/>
        </w:rPr>
        <w:t>speculum</w:t>
      </w:r>
      <w:r w:rsidR="00AD4FEE">
        <w:t>.</w:t>
      </w:r>
    </w:p>
    <w:p w14:paraId="4D9BC90A" w14:textId="4836A1E9" w:rsidR="00AD4FEE" w:rsidRDefault="00AD4FEE" w:rsidP="00940010"/>
    <w:p w14:paraId="788958E0" w14:textId="21FF7027" w:rsidR="00AD4FEE" w:rsidRDefault="00B35919" w:rsidP="00940010">
      <w:r>
        <w:rPr>
          <w:noProof/>
        </w:rPr>
        <w:drawing>
          <wp:anchor distT="0" distB="0" distL="114300" distR="114300" simplePos="0" relativeHeight="252086272" behindDoc="0" locked="0" layoutInCell="1" allowOverlap="1" wp14:anchorId="68F9E1B6" wp14:editId="09A050A9">
            <wp:simplePos x="0" y="0"/>
            <wp:positionH relativeFrom="margin">
              <wp:posOffset>0</wp:posOffset>
            </wp:positionH>
            <wp:positionV relativeFrom="page">
              <wp:posOffset>5276883</wp:posOffset>
            </wp:positionV>
            <wp:extent cx="1619885" cy="1219835"/>
            <wp:effectExtent l="0" t="0" r="5715" b="0"/>
            <wp:wrapNone/>
            <wp:docPr id="1281120791" name="Picture 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1120791" name="Picture 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2198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812AB">
        <w:rPr>
          <w:noProof/>
        </w:rPr>
        <mc:AlternateContent>
          <mc:Choice Requires="wps">
            <w:drawing>
              <wp:anchor distT="0" distB="0" distL="114300" distR="114300" simplePos="0" relativeHeight="252096512" behindDoc="1" locked="0" layoutInCell="1" allowOverlap="1" wp14:anchorId="4A48D014" wp14:editId="03A7FDE3">
                <wp:simplePos x="0" y="0"/>
                <wp:positionH relativeFrom="column">
                  <wp:posOffset>2137893</wp:posOffset>
                </wp:positionH>
                <wp:positionV relativeFrom="page">
                  <wp:posOffset>5357611</wp:posOffset>
                </wp:positionV>
                <wp:extent cx="3600000" cy="1133341"/>
                <wp:effectExtent l="0" t="0" r="0" b="0"/>
                <wp:wrapNone/>
                <wp:docPr id="2126393123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1133341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alpha val="2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DD1251E" id="Rectangle 8" o:spid="_x0000_s1026" style="position:absolute;margin-left:168.35pt;margin-top:421.85pt;width:283.45pt;height:89.25pt;z-index:-251219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" fillcolor="#4472c4 [3204]" stroked="f" strokeweight="1pt">
                <v:fill opacity="13107f"/>
                <w10:wrap anchory="page"/>
              </v:rect>
            </w:pict>
          </mc:Fallback>
        </mc:AlternateContent>
      </w:r>
    </w:p>
    <w:p w14:paraId="7BA87EB2" w14:textId="7E8B76D3" w:rsidR="00940010" w:rsidRDefault="00F812AB" w:rsidP="00940010">
      <w:r>
        <w:t xml:space="preserve">A </w:t>
      </w:r>
      <w:r>
        <w:rPr>
          <w:b/>
          <w:bCs/>
        </w:rPr>
        <w:t xml:space="preserve">speculum </w:t>
      </w:r>
      <w:r>
        <w:t xml:space="preserve">is a tool </w:t>
      </w:r>
      <w:r w:rsidR="00940010">
        <w:t>to gently hold your vagina open</w:t>
      </w:r>
      <w:r>
        <w:t xml:space="preserve"> so the nurse / doctor can see your cervix.</w:t>
      </w:r>
    </w:p>
    <w:p w14:paraId="12D6209C" w14:textId="475A77AF" w:rsidR="00940010" w:rsidRDefault="00B35919" w:rsidP="00AD4FEE">
      <w:r>
        <w:rPr>
          <w:noProof/>
        </w:rPr>
        <w:drawing>
          <wp:anchor distT="0" distB="0" distL="114300" distR="114300" simplePos="0" relativeHeight="252136448" behindDoc="0" locked="0" layoutInCell="1" allowOverlap="1" wp14:anchorId="70754B89" wp14:editId="43916BE5">
            <wp:simplePos x="0" y="0"/>
            <wp:positionH relativeFrom="margin">
              <wp:posOffset>-76200</wp:posOffset>
            </wp:positionH>
            <wp:positionV relativeFrom="page">
              <wp:posOffset>6701155</wp:posOffset>
            </wp:positionV>
            <wp:extent cx="1619885" cy="1403985"/>
            <wp:effectExtent l="114300" t="0" r="151765" b="0"/>
            <wp:wrapNone/>
            <wp:docPr id="557934691" name="Picture 2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7934691" name="Picture 2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2400029">
                      <a:off x="0" y="0"/>
                      <a:ext cx="1619885" cy="14039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1666D2C" w14:textId="044AC1BF" w:rsidR="00940010" w:rsidRDefault="00940010" w:rsidP="00940010"/>
    <w:p w14:paraId="5F97B707" w14:textId="04EDD88D" w:rsidR="00940010" w:rsidRDefault="00940010" w:rsidP="00940010">
      <w:r>
        <w:t>They will use a small brush to take some cells from your cervix.</w:t>
      </w:r>
    </w:p>
    <w:p w14:paraId="7A450B2C" w14:textId="2F3ABE6F" w:rsidR="00940010" w:rsidRDefault="00940010" w:rsidP="00940010"/>
    <w:p w14:paraId="0487A71C" w14:textId="010312B1" w:rsidR="00940010" w:rsidRDefault="00C035F3" w:rsidP="00940010">
      <w:r>
        <w:rPr>
          <w:noProof/>
        </w:rPr>
        <w:drawing>
          <wp:anchor distT="0" distB="0" distL="114300" distR="114300" simplePos="0" relativeHeight="252178432" behindDoc="0" locked="0" layoutInCell="1" allowOverlap="1" wp14:anchorId="67964166" wp14:editId="3E7592CA">
            <wp:simplePos x="0" y="0"/>
            <wp:positionH relativeFrom="margin">
              <wp:posOffset>101002</wp:posOffset>
            </wp:positionH>
            <wp:positionV relativeFrom="paragraph">
              <wp:posOffset>178398</wp:posOffset>
            </wp:positionV>
            <wp:extent cx="1440000" cy="1191600"/>
            <wp:effectExtent l="0" t="0" r="0" b="2540"/>
            <wp:wrapNone/>
            <wp:docPr id="62886949" name="Picture 2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9590143" name="Picture 2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19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0505F43" w14:textId="7274AC4E" w:rsidR="00940010" w:rsidRDefault="00940010" w:rsidP="00940010">
      <w:r>
        <w:t>The cells will be tested for HPV first.</w:t>
      </w:r>
    </w:p>
    <w:p w14:paraId="77C05E79" w14:textId="77777777" w:rsidR="00940010" w:rsidRDefault="00940010" w:rsidP="00940010"/>
    <w:p w14:paraId="40C46B51" w14:textId="77777777" w:rsidR="00940010" w:rsidRDefault="00940010" w:rsidP="00940010"/>
    <w:p w14:paraId="5932626B" w14:textId="11903C3A" w:rsidR="00940010" w:rsidRDefault="00B35919" w:rsidP="00940010">
      <w:r>
        <w:rPr>
          <w:noProof/>
        </w:rPr>
        <w:lastRenderedPageBreak/>
        <w:drawing>
          <wp:anchor distT="0" distB="0" distL="114300" distR="114300" simplePos="0" relativeHeight="252141568" behindDoc="0" locked="0" layoutInCell="1" allowOverlap="1" wp14:anchorId="65633D22" wp14:editId="711E9077">
            <wp:simplePos x="0" y="0"/>
            <wp:positionH relativeFrom="margin">
              <wp:posOffset>0</wp:posOffset>
            </wp:positionH>
            <wp:positionV relativeFrom="paragraph">
              <wp:posOffset>-207678</wp:posOffset>
            </wp:positionV>
            <wp:extent cx="1440000" cy="1191600"/>
            <wp:effectExtent l="0" t="0" r="0" b="2540"/>
            <wp:wrapNone/>
            <wp:docPr id="929590143" name="Picture 2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9590143" name="Picture 2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19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40010">
        <w:t>If there is HP</w:t>
      </w:r>
      <w:r w:rsidR="00AD4FEE">
        <w:t xml:space="preserve">V </w:t>
      </w:r>
      <w:r w:rsidR="00940010">
        <w:t>the cells will be checked for any changes.</w:t>
      </w:r>
    </w:p>
    <w:p w14:paraId="5C9FF50C" w14:textId="6E89D406" w:rsidR="00940010" w:rsidRDefault="00940010" w:rsidP="00940010"/>
    <w:p w14:paraId="3AAB085F" w14:textId="154EED19" w:rsidR="00940010" w:rsidRDefault="00B35919" w:rsidP="00940010">
      <w:r>
        <w:rPr>
          <w:noProof/>
        </w:rPr>
        <w:drawing>
          <wp:anchor distT="0" distB="0" distL="114300" distR="114300" simplePos="0" relativeHeight="252140544" behindDoc="0" locked="0" layoutInCell="1" allowOverlap="1" wp14:anchorId="5AEE76DE" wp14:editId="48A55862">
            <wp:simplePos x="0" y="0"/>
            <wp:positionH relativeFrom="margin">
              <wp:posOffset>0</wp:posOffset>
            </wp:positionH>
            <wp:positionV relativeFrom="paragraph">
              <wp:posOffset>320040</wp:posOffset>
            </wp:positionV>
            <wp:extent cx="1583851" cy="1200150"/>
            <wp:effectExtent l="0" t="0" r="0" b="0"/>
            <wp:wrapNone/>
            <wp:docPr id="844099084" name="Picture 2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4750039" name="Picture 2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83851" cy="12001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2BD7E87" w14:textId="02E51BA6" w:rsidR="00940010" w:rsidRDefault="00940010" w:rsidP="00940010">
      <w:r>
        <w:t xml:space="preserve">If there are changes you will </w:t>
      </w:r>
      <w:r w:rsidR="00B35919">
        <w:t>need colposcopy</w:t>
      </w:r>
      <w:r>
        <w:t>.</w:t>
      </w:r>
    </w:p>
    <w:p w14:paraId="3B7080A6" w14:textId="28981183" w:rsidR="00940010" w:rsidRDefault="00940010" w:rsidP="00940010"/>
    <w:p w14:paraId="497FA2E6" w14:textId="77611E33" w:rsidR="00940010" w:rsidRDefault="00940010" w:rsidP="00940010"/>
    <w:p w14:paraId="5192574C" w14:textId="63D0754C" w:rsidR="00940010" w:rsidRDefault="00321588" w:rsidP="00940010">
      <w:r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2061696" behindDoc="0" locked="0" layoutInCell="1" allowOverlap="1" wp14:anchorId="1033EB9F" wp14:editId="6177F2DB">
            <wp:simplePos x="0" y="0"/>
            <wp:positionH relativeFrom="margin">
              <wp:posOffset>0</wp:posOffset>
            </wp:positionH>
            <wp:positionV relativeFrom="paragraph">
              <wp:posOffset>167640</wp:posOffset>
            </wp:positionV>
            <wp:extent cx="1439545" cy="1083945"/>
            <wp:effectExtent l="0" t="0" r="8255" b="1905"/>
            <wp:wrapNone/>
            <wp:docPr id="2066975006" name="Picture 2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8783559" name="Picture 2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0839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40010">
        <w:t xml:space="preserve">If you do not have </w:t>
      </w:r>
      <w:proofErr w:type="gramStart"/>
      <w:r w:rsidR="00940010">
        <w:t>HPV</w:t>
      </w:r>
      <w:proofErr w:type="gramEnd"/>
      <w:r w:rsidR="00940010">
        <w:t xml:space="preserve"> you will be told when you need another screening.</w:t>
      </w:r>
    </w:p>
    <w:p w14:paraId="09F092CB" w14:textId="57DDA115" w:rsidR="00F812AB" w:rsidRDefault="00F812AB" w:rsidP="00940010"/>
    <w:p w14:paraId="4411C439" w14:textId="6C797AD1" w:rsidR="00940010" w:rsidRDefault="00321588" w:rsidP="00940010">
      <w:r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2063744" behindDoc="0" locked="0" layoutInCell="1" allowOverlap="1" wp14:anchorId="69BE8F16" wp14:editId="49B46A67">
            <wp:simplePos x="0" y="0"/>
            <wp:positionH relativeFrom="margin">
              <wp:posOffset>0</wp:posOffset>
            </wp:positionH>
            <wp:positionV relativeFrom="page">
              <wp:posOffset>5391150</wp:posOffset>
            </wp:positionV>
            <wp:extent cx="1487170" cy="1487170"/>
            <wp:effectExtent l="0" t="0" r="0" b="0"/>
            <wp:wrapNone/>
            <wp:docPr id="300325627" name="Picture 2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994391" name="Picture 2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87170" cy="14871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7E22180" w14:textId="43717CAA" w:rsidR="00940010" w:rsidRDefault="00940010" w:rsidP="00940010">
      <w:r>
        <w:t xml:space="preserve">You can find more information about </w:t>
      </w:r>
      <w:r w:rsidR="004A2B95">
        <w:t>cervical samples</w:t>
      </w:r>
      <w:r>
        <w:t xml:space="preserve"> at the </w:t>
      </w:r>
      <w:r w:rsidRPr="00321588">
        <w:rPr>
          <w:b/>
          <w:bCs/>
        </w:rPr>
        <w:t>website</w:t>
      </w:r>
      <w:r>
        <w:t>:</w:t>
      </w:r>
    </w:p>
    <w:p w14:paraId="730131BD" w14:textId="77777777" w:rsidR="00940010" w:rsidRDefault="00940010" w:rsidP="00940010"/>
    <w:p w14:paraId="560C2361" w14:textId="741EF2EF" w:rsidR="00940010" w:rsidRPr="00940010" w:rsidRDefault="00000000" w:rsidP="00940010">
      <w:pPr>
        <w:rPr>
          <w:b/>
          <w:bCs/>
          <w:color w:val="000000" w:themeColor="text1"/>
        </w:rPr>
      </w:pPr>
      <w:hyperlink r:id="rId94" w:history="1">
        <w:r w:rsidR="00940010" w:rsidRPr="00940010">
          <w:rPr>
            <w:rStyle w:val="Hyperlink"/>
            <w:b/>
            <w:bCs/>
            <w:color w:val="000000" w:themeColor="text1"/>
            <w:u w:val="none"/>
          </w:rPr>
          <w:t>www.CervicalSample.nz</w:t>
        </w:r>
      </w:hyperlink>
    </w:p>
    <w:p w14:paraId="083066D4" w14:textId="04CF8B3F" w:rsidR="00940010" w:rsidRDefault="00321588" w:rsidP="00940010">
      <w:r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2064768" behindDoc="0" locked="0" layoutInCell="1" allowOverlap="1" wp14:anchorId="404B8BED" wp14:editId="7227F0DF">
            <wp:simplePos x="0" y="0"/>
            <wp:positionH relativeFrom="margin">
              <wp:posOffset>219710</wp:posOffset>
            </wp:positionH>
            <wp:positionV relativeFrom="paragraph">
              <wp:posOffset>335915</wp:posOffset>
            </wp:positionV>
            <wp:extent cx="1263015" cy="1619885"/>
            <wp:effectExtent l="0" t="0" r="0" b="5715"/>
            <wp:wrapNone/>
            <wp:docPr id="1801704983" name="Picture 2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0577499" name="Picture 2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301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CF0531B" w14:textId="58D52A95" w:rsidR="00940010" w:rsidRDefault="00940010" w:rsidP="00940010"/>
    <w:p w14:paraId="32EC0CEF" w14:textId="2DEF8944" w:rsidR="00940010" w:rsidRDefault="00E1470B" w:rsidP="00940010">
      <w:r>
        <w:t xml:space="preserve">This </w:t>
      </w:r>
      <w:r w:rsidR="00940010">
        <w:t>website is not in Easy Read.</w:t>
      </w:r>
    </w:p>
    <w:p w14:paraId="361EF5D0" w14:textId="7022290A" w:rsidR="00940010" w:rsidRDefault="00940010" w:rsidP="00940010">
      <w:pPr>
        <w:rPr>
          <w:rFonts w:eastAsia="Arial Unicode MS"/>
          <w:kern w:val="28"/>
          <w:sz w:val="44"/>
        </w:rPr>
      </w:pPr>
      <w:r>
        <w:br w:type="page"/>
      </w:r>
    </w:p>
    <w:p w14:paraId="0AB05002" w14:textId="21935D8E" w:rsidR="001D2DC5" w:rsidRDefault="00E4165F" w:rsidP="001D2DC5">
      <w:pPr>
        <w:pStyle w:val="Heading1"/>
      </w:pPr>
      <w:bookmarkStart w:id="21" w:name="_Toc164152044"/>
      <w:bookmarkStart w:id="22" w:name="_Toc164152078"/>
      <w:r>
        <w:lastRenderedPageBreak/>
        <w:t>Where to find m</w:t>
      </w:r>
      <w:r w:rsidR="001D2DC5">
        <w:t>ore information</w:t>
      </w:r>
      <w:bookmarkEnd w:id="12"/>
      <w:bookmarkEnd w:id="21"/>
      <w:bookmarkEnd w:id="22"/>
    </w:p>
    <w:p w14:paraId="28FA0B69" w14:textId="2B706037" w:rsidR="001D2DC5" w:rsidRDefault="001D2DC5" w:rsidP="001D2DC5"/>
    <w:p w14:paraId="1B9474D8" w14:textId="1127EC82" w:rsidR="001D2DC5" w:rsidRDefault="00B87E2E" w:rsidP="001D2DC5">
      <w:r>
        <w:rPr>
          <w:noProof/>
        </w:rPr>
        <w:drawing>
          <wp:anchor distT="0" distB="0" distL="114300" distR="114300" simplePos="0" relativeHeight="252079104" behindDoc="0" locked="0" layoutInCell="1" allowOverlap="1" wp14:anchorId="1EC278E1" wp14:editId="0EF79BA4">
            <wp:simplePos x="0" y="0"/>
            <wp:positionH relativeFrom="margin">
              <wp:posOffset>12700</wp:posOffset>
            </wp:positionH>
            <wp:positionV relativeFrom="paragraph">
              <wp:posOffset>146866</wp:posOffset>
            </wp:positionV>
            <wp:extent cx="1151890" cy="1619885"/>
            <wp:effectExtent l="12700" t="12700" r="16510" b="18415"/>
            <wp:wrapNone/>
            <wp:docPr id="1338739217" name="Picture 2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8739217" name="Picture 2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51890" cy="1619885"/>
                    </a:xfrm>
                    <a:prstGeom prst="rect">
                      <a:avLst/>
                    </a:prstGeom>
                    <a:ln>
                      <a:solidFill>
                        <a:prstClr val="black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95330B4" w14:textId="69E83830" w:rsidR="001D2DC5" w:rsidRDefault="002C1AC9" w:rsidP="001D2DC5">
      <w:r>
        <w:t>You can find out more about cervical screening in these Easy Read documents</w:t>
      </w:r>
      <w:r w:rsidR="0040523A">
        <w:t>:</w:t>
      </w:r>
    </w:p>
    <w:p w14:paraId="094A9D8A" w14:textId="2AAC1130" w:rsidR="002C1AC9" w:rsidRDefault="002C1AC9" w:rsidP="00B148E1">
      <w:pPr>
        <w:ind w:left="0"/>
      </w:pPr>
    </w:p>
    <w:p w14:paraId="0AB6456C" w14:textId="36F90981" w:rsidR="00DA33A2" w:rsidRDefault="00B87E2E" w:rsidP="001D2DC5">
      <w:pPr>
        <w:rPr>
          <w:b/>
          <w:bCs/>
        </w:rPr>
      </w:pPr>
      <w:r>
        <w:rPr>
          <w:noProof/>
        </w:rPr>
        <w:drawing>
          <wp:anchor distT="0" distB="0" distL="114300" distR="114300" simplePos="0" relativeHeight="252078080" behindDoc="0" locked="0" layoutInCell="1" allowOverlap="1" wp14:anchorId="47D09935" wp14:editId="0FB6D01C">
            <wp:simplePos x="0" y="0"/>
            <wp:positionH relativeFrom="margin">
              <wp:posOffset>12700</wp:posOffset>
            </wp:positionH>
            <wp:positionV relativeFrom="paragraph">
              <wp:posOffset>255724</wp:posOffset>
            </wp:positionV>
            <wp:extent cx="1155065" cy="1619885"/>
            <wp:effectExtent l="12700" t="12700" r="13335" b="18415"/>
            <wp:wrapNone/>
            <wp:docPr id="2000910773" name="Picture 2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0910773" name="Picture 2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55065" cy="1619885"/>
                    </a:xfrm>
                    <a:prstGeom prst="rect">
                      <a:avLst/>
                    </a:prstGeom>
                    <a:ln>
                      <a:solidFill>
                        <a:prstClr val="black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23C2A">
        <w:rPr>
          <w:b/>
          <w:bCs/>
        </w:rPr>
        <w:t xml:space="preserve">Cervical Screening – </w:t>
      </w:r>
      <w:r w:rsidR="00D60CDA">
        <w:rPr>
          <w:b/>
          <w:bCs/>
        </w:rPr>
        <w:t>What you need to know</w:t>
      </w:r>
    </w:p>
    <w:p w14:paraId="79CEBC7B" w14:textId="77777777" w:rsidR="002C1AC9" w:rsidRDefault="002C1AC9" w:rsidP="00137A38"/>
    <w:p w14:paraId="0B21B259" w14:textId="59385C8C" w:rsidR="002C1AC9" w:rsidRDefault="00137A38" w:rsidP="00B23C2A">
      <w:pPr>
        <w:rPr>
          <w:b/>
          <w:bCs/>
        </w:rPr>
      </w:pPr>
      <w:r>
        <w:rPr>
          <w:b/>
          <w:bCs/>
        </w:rPr>
        <w:t xml:space="preserve">Cervical Screening – </w:t>
      </w:r>
      <w:r w:rsidR="002C1AC9">
        <w:rPr>
          <w:b/>
          <w:bCs/>
        </w:rPr>
        <w:t>How to do the HPV self-test</w:t>
      </w:r>
    </w:p>
    <w:p w14:paraId="26C3B6F5" w14:textId="2A6D8D41" w:rsidR="002C1AC9" w:rsidRDefault="002C1AC9" w:rsidP="001D2DC5">
      <w:pPr>
        <w:rPr>
          <w:b/>
          <w:bCs/>
        </w:rPr>
      </w:pPr>
    </w:p>
    <w:p w14:paraId="3D4E9871" w14:textId="578C03CA" w:rsidR="002C1AC9" w:rsidRDefault="00B35919" w:rsidP="00525252">
      <w:r>
        <w:rPr>
          <w:rFonts w:cs="Arial"/>
          <w:noProof/>
          <w:szCs w:val="32"/>
        </w:rPr>
        <w:drawing>
          <wp:anchor distT="0" distB="0" distL="114300" distR="114300" simplePos="0" relativeHeight="252143616" behindDoc="0" locked="0" layoutInCell="1" allowOverlap="1" wp14:anchorId="642B0DFF" wp14:editId="37A34A0D">
            <wp:simplePos x="0" y="0"/>
            <wp:positionH relativeFrom="margin">
              <wp:posOffset>0</wp:posOffset>
            </wp:positionH>
            <wp:positionV relativeFrom="page">
              <wp:posOffset>5884545</wp:posOffset>
            </wp:positionV>
            <wp:extent cx="1619885" cy="957580"/>
            <wp:effectExtent l="0" t="0" r="5715" b="0"/>
            <wp:wrapNone/>
            <wp:docPr id="1040530307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4784921" name="Picture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0786" t="26660" r="11893" b="27494"/>
                    <a:stretch/>
                  </pic:blipFill>
                  <pic:spPr bwMode="auto">
                    <a:xfrm>
                      <a:off x="0" y="0"/>
                      <a:ext cx="1619885" cy="9575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B3AECD0" w14:textId="530A91E6" w:rsidR="002C1AC9" w:rsidRDefault="00B23C2A" w:rsidP="002C1AC9">
      <w:r>
        <w:rPr>
          <w:noProof/>
        </w:rPr>
        <w:drawing>
          <wp:anchor distT="0" distB="0" distL="114300" distR="114300" simplePos="0" relativeHeight="251949056" behindDoc="0" locked="0" layoutInCell="1" allowOverlap="1" wp14:anchorId="6E72DA83" wp14:editId="1EDD698F">
            <wp:simplePos x="0" y="0"/>
            <wp:positionH relativeFrom="margin">
              <wp:posOffset>12700</wp:posOffset>
            </wp:positionH>
            <wp:positionV relativeFrom="page">
              <wp:posOffset>7077075</wp:posOffset>
            </wp:positionV>
            <wp:extent cx="1238250" cy="1238250"/>
            <wp:effectExtent l="0" t="0" r="0" b="0"/>
            <wp:wrapNone/>
            <wp:docPr id="1423582826" name="Picture 2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654206" name="Picture 2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38250" cy="12382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C1AC9">
        <w:t xml:space="preserve">You can get in touch with the National Cervical Screening </w:t>
      </w:r>
      <w:r w:rsidR="00FF7614">
        <w:t xml:space="preserve">Programme </w:t>
      </w:r>
      <w:r w:rsidR="002C1AC9">
        <w:t>to find out more about:</w:t>
      </w:r>
    </w:p>
    <w:p w14:paraId="6E9B9F28" w14:textId="77777777" w:rsidR="002C1AC9" w:rsidRDefault="002C1AC9" w:rsidP="002C1AC9">
      <w:pPr>
        <w:pStyle w:val="Listtoplevel"/>
      </w:pPr>
      <w:r>
        <w:t>cervical cancer</w:t>
      </w:r>
    </w:p>
    <w:p w14:paraId="6335B931" w14:textId="77777777" w:rsidR="002C1AC9" w:rsidRDefault="003C3802" w:rsidP="002C1AC9">
      <w:pPr>
        <w:pStyle w:val="Listtoplevel"/>
      </w:pPr>
      <w:r>
        <w:rPr>
          <w:rFonts w:cs="Arial"/>
          <w:szCs w:val="32"/>
          <w:lang w:val="en-NZ" w:eastAsia="en-NZ"/>
        </w:rPr>
        <w:drawing>
          <wp:anchor distT="0" distB="0" distL="114300" distR="114300" simplePos="0" relativeHeight="251947008" behindDoc="0" locked="0" layoutInCell="1" allowOverlap="1" wp14:anchorId="760DEFDF" wp14:editId="7F7BD55D">
            <wp:simplePos x="0" y="0"/>
            <wp:positionH relativeFrom="margin">
              <wp:posOffset>0</wp:posOffset>
            </wp:positionH>
            <wp:positionV relativeFrom="paragraph">
              <wp:posOffset>610236</wp:posOffset>
            </wp:positionV>
            <wp:extent cx="1419225" cy="1355802"/>
            <wp:effectExtent l="0" t="0" r="0" b="0"/>
            <wp:wrapNone/>
            <wp:docPr id="1346631486" name="Picture 7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6631486" name="Picture 7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0851" cy="13573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C1AC9">
        <w:t>HPV</w:t>
      </w:r>
    </w:p>
    <w:p w14:paraId="1F0E69CA" w14:textId="77777777" w:rsidR="002C1AC9" w:rsidRDefault="002C1AC9" w:rsidP="002C1AC9">
      <w:pPr>
        <w:pStyle w:val="Listtoplevel"/>
      </w:pPr>
      <w:r>
        <w:t>what your choices are</w:t>
      </w:r>
    </w:p>
    <w:p w14:paraId="25FC01B0" w14:textId="4863878D" w:rsidR="00FF7614" w:rsidRDefault="002C1AC9" w:rsidP="00B148E1">
      <w:pPr>
        <w:pStyle w:val="Listtoplevel"/>
      </w:pPr>
      <w:r>
        <w:t>where to get a test.</w:t>
      </w:r>
    </w:p>
    <w:p w14:paraId="39D3970C" w14:textId="77777777" w:rsidR="002C1AC9" w:rsidRDefault="003C3802" w:rsidP="002C1AC9">
      <w:r>
        <w:rPr>
          <w:rFonts w:cs="Arial"/>
          <w:noProof/>
          <w:szCs w:val="32"/>
          <w:lang w:val="en-NZ" w:eastAsia="en-NZ"/>
        </w:rPr>
        <w:lastRenderedPageBreak/>
        <w:drawing>
          <wp:anchor distT="0" distB="0" distL="114300" distR="114300" simplePos="0" relativeHeight="251951104" behindDoc="0" locked="0" layoutInCell="1" allowOverlap="1" wp14:anchorId="280CCE9D" wp14:editId="02450B12">
            <wp:simplePos x="0" y="0"/>
            <wp:positionH relativeFrom="margin">
              <wp:posOffset>-95250</wp:posOffset>
            </wp:positionH>
            <wp:positionV relativeFrom="paragraph">
              <wp:posOffset>-95250</wp:posOffset>
            </wp:positionV>
            <wp:extent cx="1443990" cy="1443990"/>
            <wp:effectExtent l="0" t="0" r="3810" b="0"/>
            <wp:wrapNone/>
            <wp:docPr id="566144115" name="Picture 7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6144115" name="Picture 7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3990" cy="14439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C1AC9">
        <w:t xml:space="preserve">You can find the </w:t>
      </w:r>
      <w:r>
        <w:t xml:space="preserve">National Cervical Screening Programme </w:t>
      </w:r>
      <w:r w:rsidR="002C1AC9" w:rsidRPr="00B953C1">
        <w:rPr>
          <w:b/>
          <w:bCs/>
        </w:rPr>
        <w:t>website</w:t>
      </w:r>
      <w:r w:rsidR="002C1AC9">
        <w:t xml:space="preserve"> at:</w:t>
      </w:r>
    </w:p>
    <w:p w14:paraId="05568553" w14:textId="77777777" w:rsidR="002C1AC9" w:rsidRDefault="002C1AC9" w:rsidP="002C1AC9"/>
    <w:p w14:paraId="63456C16" w14:textId="77777777" w:rsidR="002C1AC9" w:rsidRPr="002C1AC9" w:rsidRDefault="00000000" w:rsidP="002C1AC9">
      <w:pPr>
        <w:rPr>
          <w:b/>
          <w:bCs/>
          <w:color w:val="000000" w:themeColor="text1"/>
        </w:rPr>
      </w:pPr>
      <w:hyperlink r:id="rId100" w:history="1">
        <w:r w:rsidR="002C1AC9" w:rsidRPr="002C1AC9">
          <w:rPr>
            <w:rStyle w:val="Hyperlink"/>
            <w:b/>
            <w:bCs/>
            <w:color w:val="000000" w:themeColor="text1"/>
            <w:u w:val="none"/>
          </w:rPr>
          <w:t>www.TimeToCervicalScreen.nz</w:t>
        </w:r>
      </w:hyperlink>
    </w:p>
    <w:p w14:paraId="795064E6" w14:textId="77777777" w:rsidR="002C1AC9" w:rsidRPr="002C1AC9" w:rsidRDefault="003C3802" w:rsidP="002C1AC9">
      <w:r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952128" behindDoc="0" locked="0" layoutInCell="1" allowOverlap="1" wp14:anchorId="742DF38A" wp14:editId="5EED6801">
            <wp:simplePos x="0" y="0"/>
            <wp:positionH relativeFrom="margin">
              <wp:posOffset>85725</wp:posOffset>
            </wp:positionH>
            <wp:positionV relativeFrom="paragraph">
              <wp:posOffset>123825</wp:posOffset>
            </wp:positionV>
            <wp:extent cx="1263015" cy="1619885"/>
            <wp:effectExtent l="0" t="0" r="0" b="5715"/>
            <wp:wrapNone/>
            <wp:docPr id="33237613" name="Picture 7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237613" name="Picture 7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301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C3BD4C0" w14:textId="77777777" w:rsidR="001D2DC5" w:rsidRDefault="001D2DC5" w:rsidP="001D2DC5"/>
    <w:p w14:paraId="3E5D93B4" w14:textId="45DA6CD2" w:rsidR="001D2DC5" w:rsidRDefault="00FF7614" w:rsidP="001D2DC5">
      <w:r>
        <w:t xml:space="preserve">This </w:t>
      </w:r>
      <w:r w:rsidR="002C1AC9">
        <w:t>website is not in Easy Read.</w:t>
      </w:r>
    </w:p>
    <w:p w14:paraId="26F844F2" w14:textId="77777777" w:rsidR="002C1AC9" w:rsidRDefault="002C1AC9" w:rsidP="001D2DC5"/>
    <w:p w14:paraId="1D79C89D" w14:textId="77777777" w:rsidR="002C1AC9" w:rsidRDefault="002C1AC9" w:rsidP="001D2DC5"/>
    <w:p w14:paraId="6411FA90" w14:textId="77777777" w:rsidR="002C1AC9" w:rsidRDefault="003C3802" w:rsidP="001D2DC5">
      <w:r>
        <w:rPr>
          <w:noProof/>
        </w:rPr>
        <w:drawing>
          <wp:anchor distT="0" distB="0" distL="114300" distR="114300" simplePos="0" relativeHeight="251953152" behindDoc="0" locked="0" layoutInCell="1" allowOverlap="1" wp14:anchorId="63E780FA" wp14:editId="07BCBD90">
            <wp:simplePos x="0" y="0"/>
            <wp:positionH relativeFrom="margin">
              <wp:posOffset>-3810</wp:posOffset>
            </wp:positionH>
            <wp:positionV relativeFrom="paragraph">
              <wp:posOffset>169545</wp:posOffset>
            </wp:positionV>
            <wp:extent cx="1352550" cy="1352550"/>
            <wp:effectExtent l="0" t="0" r="0" b="0"/>
            <wp:wrapNone/>
            <wp:docPr id="593485038" name="Picture 7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3485038" name="Picture 7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52550" cy="13525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C1AC9">
        <w:t xml:space="preserve">You can </w:t>
      </w:r>
      <w:r w:rsidR="00525252" w:rsidRPr="00B953C1">
        <w:rPr>
          <w:b/>
          <w:bCs/>
        </w:rPr>
        <w:t>email</w:t>
      </w:r>
      <w:r w:rsidR="00525252">
        <w:t xml:space="preserve"> </w:t>
      </w:r>
      <w:r>
        <w:t xml:space="preserve">the National Cervical Screening Programme </w:t>
      </w:r>
      <w:r w:rsidR="00525252">
        <w:t>at:</w:t>
      </w:r>
    </w:p>
    <w:p w14:paraId="20C643C0" w14:textId="77777777" w:rsidR="00525252" w:rsidRDefault="00525252" w:rsidP="001D2DC5"/>
    <w:p w14:paraId="7121E3A1" w14:textId="2C40E2DE" w:rsidR="00525252" w:rsidRPr="00E4165F" w:rsidRDefault="00000000" w:rsidP="001D2DC5">
      <w:pPr>
        <w:rPr>
          <w:b/>
          <w:bCs/>
          <w:color w:val="000000" w:themeColor="text1"/>
        </w:rPr>
      </w:pPr>
      <w:hyperlink r:id="rId102" w:history="1">
        <w:r w:rsidR="00525252" w:rsidRPr="00E4165F">
          <w:rPr>
            <w:rStyle w:val="Hyperlink"/>
            <w:b/>
            <w:bCs/>
            <w:color w:val="000000" w:themeColor="text1"/>
            <w:u w:val="none"/>
          </w:rPr>
          <w:t>screening@</w:t>
        </w:r>
        <w:r w:rsidR="00B148E1" w:rsidRPr="00E4165F">
          <w:rPr>
            <w:rStyle w:val="Hyperlink"/>
            <w:b/>
            <w:bCs/>
            <w:color w:val="000000" w:themeColor="text1"/>
            <w:u w:val="none"/>
          </w:rPr>
          <w:t>health.</w:t>
        </w:r>
        <w:r w:rsidR="00525252" w:rsidRPr="00E4165F">
          <w:rPr>
            <w:rStyle w:val="Hyperlink"/>
            <w:b/>
            <w:bCs/>
            <w:color w:val="000000" w:themeColor="text1"/>
            <w:u w:val="none"/>
          </w:rPr>
          <w:t>govt.nz</w:t>
        </w:r>
      </w:hyperlink>
    </w:p>
    <w:p w14:paraId="3C26913F" w14:textId="77777777" w:rsidR="00525252" w:rsidRDefault="00525252" w:rsidP="001D2DC5"/>
    <w:p w14:paraId="2E9EFE2C" w14:textId="5881AD40" w:rsidR="003C3802" w:rsidRDefault="003C3802" w:rsidP="001D2DC5"/>
    <w:p w14:paraId="2489A11F" w14:textId="01E05EB3" w:rsidR="00525252" w:rsidRDefault="0040523A" w:rsidP="001D2DC5">
      <w:r>
        <w:rPr>
          <w:noProof/>
        </w:rPr>
        <w:drawing>
          <wp:anchor distT="0" distB="0" distL="114300" distR="114300" simplePos="0" relativeHeight="252144640" behindDoc="0" locked="0" layoutInCell="1" allowOverlap="1" wp14:anchorId="47FD867F" wp14:editId="58968005">
            <wp:simplePos x="0" y="0"/>
            <wp:positionH relativeFrom="margin">
              <wp:posOffset>-95250</wp:posOffset>
            </wp:positionH>
            <wp:positionV relativeFrom="paragraph">
              <wp:posOffset>100965</wp:posOffset>
            </wp:positionV>
            <wp:extent cx="1620000" cy="1360800"/>
            <wp:effectExtent l="0" t="0" r="5715" b="0"/>
            <wp:wrapNone/>
            <wp:docPr id="1101947698" name="Picture 2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1947698" name="Picture 2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360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25252">
        <w:t xml:space="preserve">You can </w:t>
      </w:r>
      <w:r w:rsidR="00525252" w:rsidRPr="00B953C1">
        <w:rPr>
          <w:b/>
          <w:bCs/>
        </w:rPr>
        <w:t>phone</w:t>
      </w:r>
      <w:r w:rsidR="00525252">
        <w:t xml:space="preserve"> the National Cervical Screening Programme on:</w:t>
      </w:r>
    </w:p>
    <w:p w14:paraId="4EF6F282" w14:textId="77777777" w:rsidR="00525252" w:rsidRDefault="00525252" w:rsidP="001D2DC5"/>
    <w:p w14:paraId="72C253AB" w14:textId="77777777" w:rsidR="00525252" w:rsidRDefault="00525252" w:rsidP="001D2DC5">
      <w:pPr>
        <w:rPr>
          <w:b/>
          <w:bCs/>
        </w:rPr>
      </w:pPr>
      <w:r>
        <w:rPr>
          <w:b/>
          <w:bCs/>
        </w:rPr>
        <w:t>0800 729 729</w:t>
      </w:r>
    </w:p>
    <w:p w14:paraId="2410BD49" w14:textId="77777777" w:rsidR="00525252" w:rsidRDefault="00525252" w:rsidP="001D2DC5">
      <w:pPr>
        <w:rPr>
          <w:b/>
          <w:bCs/>
        </w:rPr>
      </w:pPr>
    </w:p>
    <w:p w14:paraId="313A5E3B" w14:textId="77777777" w:rsidR="00525252" w:rsidRDefault="00525252" w:rsidP="00525252">
      <w:pPr>
        <w:spacing w:line="240" w:lineRule="auto"/>
        <w:ind w:left="0"/>
        <w:rPr>
          <w:b/>
          <w:bCs/>
        </w:rPr>
      </w:pPr>
      <w:r>
        <w:rPr>
          <w:b/>
          <w:bCs/>
        </w:rPr>
        <w:br w:type="page"/>
      </w:r>
    </w:p>
    <w:p w14:paraId="273DC691" w14:textId="77777777" w:rsidR="00525252" w:rsidRDefault="003C3802" w:rsidP="001D2DC5">
      <w:r>
        <w:rPr>
          <w:noProof/>
        </w:rPr>
        <w:lastRenderedPageBreak/>
        <w:drawing>
          <wp:anchor distT="0" distB="0" distL="114300" distR="114300" simplePos="0" relativeHeight="251956224" behindDoc="0" locked="0" layoutInCell="1" allowOverlap="1" wp14:anchorId="4BED35C7" wp14:editId="747D5D42">
            <wp:simplePos x="0" y="0"/>
            <wp:positionH relativeFrom="margin">
              <wp:posOffset>-57150</wp:posOffset>
            </wp:positionH>
            <wp:positionV relativeFrom="page">
              <wp:posOffset>782955</wp:posOffset>
            </wp:positionV>
            <wp:extent cx="1490400" cy="1620000"/>
            <wp:effectExtent l="0" t="0" r="0" b="5715"/>
            <wp:wrapNone/>
            <wp:docPr id="216426207" name="Picture 7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6426207" name="Picture 7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90400" cy="162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25252">
        <w:t>You can use the New Zealand Relay service to phone the National Cervical Screening Programme.</w:t>
      </w:r>
    </w:p>
    <w:p w14:paraId="07F766F2" w14:textId="77777777" w:rsidR="00525252" w:rsidRDefault="00525252" w:rsidP="001D2DC5"/>
    <w:p w14:paraId="39350338" w14:textId="77777777" w:rsidR="00525252" w:rsidRDefault="00525252" w:rsidP="001D2DC5">
      <w:r>
        <w:rPr>
          <w:noProof/>
        </w:rPr>
        <mc:AlternateContent>
          <mc:Choice Requires="wps">
            <w:drawing>
              <wp:anchor distT="0" distB="0" distL="114300" distR="114300" simplePos="0" relativeHeight="251851776" behindDoc="1" locked="0" layoutInCell="1" allowOverlap="1" wp14:anchorId="1709E812" wp14:editId="6E10BEFC">
                <wp:simplePos x="0" y="0"/>
                <wp:positionH relativeFrom="column">
                  <wp:posOffset>2159000</wp:posOffset>
                </wp:positionH>
                <wp:positionV relativeFrom="page">
                  <wp:posOffset>2514600</wp:posOffset>
                </wp:positionV>
                <wp:extent cx="3599815" cy="5755640"/>
                <wp:effectExtent l="0" t="0" r="0" b="0"/>
                <wp:wrapNone/>
                <wp:docPr id="543557330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575564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alpha val="2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21E3C3F" id="Rectangle 8" o:spid="_x0000_s1026" style="position:absolute;margin-left:170pt;margin-top:198pt;width:283.45pt;height:453.2pt;z-index:-251464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" fillcolor="#4472c4 [3204]" stroked="f" strokeweight="1pt">
                <v:fill opacity="13107f"/>
                <w10:wrap anchory="page"/>
              </v:rect>
            </w:pict>
          </mc:Fallback>
        </mc:AlternateContent>
      </w:r>
    </w:p>
    <w:p w14:paraId="41C942C0" w14:textId="77777777" w:rsidR="00525252" w:rsidRPr="00525252" w:rsidRDefault="00525252" w:rsidP="00525252">
      <w:pPr>
        <w:rPr>
          <w:rFonts w:eastAsia="Times New Roman" w:cs="Arial"/>
          <w:szCs w:val="32"/>
          <w:lang w:val="en-GB" w:eastAsia="en-NZ"/>
        </w:rPr>
      </w:pPr>
      <w:r w:rsidRPr="00EF59FC">
        <w:rPr>
          <w:rFonts w:eastAsia="Times New Roman" w:cs="Times New Roman"/>
          <w:noProof/>
          <w:sz w:val="28"/>
          <w:lang w:val="en-GB"/>
        </w:rPr>
        <w:drawing>
          <wp:anchor distT="0" distB="0" distL="114300" distR="114300" simplePos="0" relativeHeight="251849728" behindDoc="0" locked="0" layoutInCell="1" allowOverlap="1" wp14:anchorId="38DE355B" wp14:editId="1E5CED85">
            <wp:simplePos x="0" y="0"/>
            <wp:positionH relativeFrom="column">
              <wp:posOffset>144780</wp:posOffset>
            </wp:positionH>
            <wp:positionV relativeFrom="paragraph">
              <wp:posOffset>149225</wp:posOffset>
            </wp:positionV>
            <wp:extent cx="952500" cy="1314450"/>
            <wp:effectExtent l="0" t="0" r="0" b="6350"/>
            <wp:wrapThrough wrapText="bothSides">
              <wp:wrapPolygon edited="0">
                <wp:start x="576" y="0"/>
                <wp:lineTo x="0" y="626"/>
                <wp:lineTo x="0" y="11478"/>
                <wp:lineTo x="7776" y="13357"/>
                <wp:lineTo x="3456" y="15026"/>
                <wp:lineTo x="2016" y="15861"/>
                <wp:lineTo x="2016" y="21496"/>
                <wp:lineTo x="18144" y="21496"/>
                <wp:lineTo x="18720" y="20035"/>
                <wp:lineTo x="19584" y="16696"/>
                <wp:lineTo x="19008" y="13357"/>
                <wp:lineTo x="21312" y="11687"/>
                <wp:lineTo x="21312" y="3965"/>
                <wp:lineTo x="21024" y="2922"/>
                <wp:lineTo x="12096" y="1043"/>
                <wp:lineTo x="4608" y="0"/>
                <wp:lineTo x="576" y="0"/>
              </wp:wrapPolygon>
            </wp:wrapThrough>
            <wp:docPr id="485793442" name="Picture 3" descr="NZ Relay logo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5793442" name="Picture 3" descr="NZ Relay logo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0" cy="1314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F59FC">
        <w:rPr>
          <w:rFonts w:eastAsia="Times New Roman" w:cs="Arial"/>
          <w:color w:val="000000"/>
          <w:szCs w:val="32"/>
          <w:lang w:val="en-GB" w:eastAsia="en-NZ"/>
        </w:rPr>
        <w:t xml:space="preserve">If you find it hard to use the phone the </w:t>
      </w:r>
      <w:r w:rsidRPr="00EF59FC">
        <w:rPr>
          <w:rFonts w:eastAsia="Times New Roman" w:cs="Arial"/>
          <w:b/>
          <w:color w:val="000000"/>
          <w:szCs w:val="32"/>
          <w:lang w:val="en-GB" w:eastAsia="en-NZ"/>
        </w:rPr>
        <w:t xml:space="preserve">New Zealand Relay </w:t>
      </w:r>
      <w:r w:rsidRPr="00EF59FC">
        <w:rPr>
          <w:rFonts w:eastAsia="Times New Roman" w:cs="Arial"/>
          <w:color w:val="000000"/>
          <w:szCs w:val="32"/>
          <w:lang w:val="en-GB" w:eastAsia="en-NZ"/>
        </w:rPr>
        <w:t>service is for people who</w:t>
      </w:r>
      <w:r>
        <w:rPr>
          <w:rFonts w:eastAsia="Times New Roman" w:cs="Arial"/>
          <w:color w:val="000000"/>
          <w:szCs w:val="32"/>
          <w:lang w:val="en-GB" w:eastAsia="en-NZ"/>
        </w:rPr>
        <w:t xml:space="preserve"> are</w:t>
      </w:r>
      <w:r w:rsidRPr="00EF59FC">
        <w:rPr>
          <w:rFonts w:eastAsia="Times New Roman" w:cs="Arial"/>
          <w:color w:val="000000"/>
          <w:szCs w:val="32"/>
          <w:lang w:val="en-GB" w:eastAsia="en-NZ"/>
        </w:rPr>
        <w:t>:</w:t>
      </w:r>
    </w:p>
    <w:p w14:paraId="61129D8F" w14:textId="77777777" w:rsidR="00525252" w:rsidRPr="00525252" w:rsidRDefault="00525252" w:rsidP="00525252">
      <w:pPr>
        <w:pStyle w:val="Listtoplevel"/>
        <w:rPr>
          <w:lang w:eastAsia="en-NZ"/>
        </w:rPr>
      </w:pPr>
      <w:r w:rsidRPr="00EF59FC">
        <w:rPr>
          <w:lang w:eastAsia="en-NZ"/>
        </w:rPr>
        <w:t>Deaf / hard of hearing</w:t>
      </w:r>
    </w:p>
    <w:p w14:paraId="223360AD" w14:textId="77777777" w:rsidR="00525252" w:rsidRPr="00525252" w:rsidRDefault="003C3802" w:rsidP="00525252">
      <w:pPr>
        <w:pStyle w:val="Listtoplevel"/>
        <w:rPr>
          <w:lang w:eastAsia="en-NZ"/>
        </w:rPr>
      </w:pPr>
      <w:r w:rsidRPr="00EF59FC">
        <w:rPr>
          <w:rFonts w:cs="Times New Roman"/>
          <w:sz w:val="28"/>
        </w:rPr>
        <w:drawing>
          <wp:anchor distT="0" distB="0" distL="114300" distR="114300" simplePos="0" relativeHeight="251848704" behindDoc="0" locked="0" layoutInCell="1" allowOverlap="1" wp14:anchorId="220B2401" wp14:editId="58B47798">
            <wp:simplePos x="0" y="0"/>
            <wp:positionH relativeFrom="column">
              <wp:posOffset>-166370</wp:posOffset>
            </wp:positionH>
            <wp:positionV relativeFrom="paragraph">
              <wp:posOffset>369570</wp:posOffset>
            </wp:positionV>
            <wp:extent cx="1447800" cy="1447800"/>
            <wp:effectExtent l="0" t="0" r="0" b="0"/>
            <wp:wrapThrough wrapText="bothSides">
              <wp:wrapPolygon edited="0">
                <wp:start x="7958" y="0"/>
                <wp:lineTo x="6253" y="189"/>
                <wp:lineTo x="4926" y="1516"/>
                <wp:lineTo x="4926" y="19326"/>
                <wp:lineTo x="5874" y="21221"/>
                <wp:lineTo x="6442" y="21411"/>
                <wp:lineTo x="7768" y="21411"/>
                <wp:lineTo x="13642" y="21411"/>
                <wp:lineTo x="14211" y="21411"/>
                <wp:lineTo x="15537" y="21221"/>
                <wp:lineTo x="16674" y="19137"/>
                <wp:lineTo x="16674" y="1705"/>
                <wp:lineTo x="14968" y="0"/>
                <wp:lineTo x="13453" y="0"/>
                <wp:lineTo x="7958" y="0"/>
              </wp:wrapPolygon>
            </wp:wrapThrough>
            <wp:docPr id="837655237" name="Picture 2" descr="Mobile phone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7655237" name="Picture 2" descr="Mobile phone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7800" cy="1447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25252" w:rsidRPr="00EF59FC">
        <w:rPr>
          <w:lang w:eastAsia="en-NZ"/>
        </w:rPr>
        <w:t>deafblind</w:t>
      </w:r>
    </w:p>
    <w:p w14:paraId="28108BA4" w14:textId="77777777" w:rsidR="00525252" w:rsidRPr="00EF59FC" w:rsidRDefault="00525252" w:rsidP="00525252">
      <w:pPr>
        <w:pStyle w:val="Listtoplevel"/>
        <w:rPr>
          <w:lang w:eastAsia="en-NZ"/>
        </w:rPr>
      </w:pPr>
      <w:r w:rsidRPr="00EF59FC">
        <w:rPr>
          <w:lang w:eastAsia="en-NZ"/>
        </w:rPr>
        <w:t>speech impaired / find it hard to talk.</w:t>
      </w:r>
    </w:p>
    <w:p w14:paraId="1DC9CE4C" w14:textId="77777777" w:rsidR="00525252" w:rsidRPr="00EF59FC" w:rsidRDefault="00525252" w:rsidP="00525252">
      <w:pPr>
        <w:rPr>
          <w:rFonts w:eastAsia="Times New Roman" w:cs="Arial"/>
          <w:szCs w:val="32"/>
        </w:rPr>
      </w:pPr>
    </w:p>
    <w:p w14:paraId="61FC0A88" w14:textId="77777777" w:rsidR="00525252" w:rsidRDefault="00525252" w:rsidP="00525252">
      <w:pPr>
        <w:rPr>
          <w:rFonts w:eastAsia="Times New Roman"/>
        </w:rPr>
      </w:pPr>
    </w:p>
    <w:p w14:paraId="1D2CE3D7" w14:textId="77777777" w:rsidR="00525252" w:rsidRPr="00EF59FC" w:rsidRDefault="00525252" w:rsidP="0040523A">
      <w:pPr>
        <w:ind w:right="237"/>
        <w:rPr>
          <w:rFonts w:eastAsia="Times New Roman" w:cs="Arial"/>
          <w:szCs w:val="32"/>
        </w:rPr>
      </w:pPr>
      <w:r w:rsidRPr="00EF59FC">
        <w:rPr>
          <w:rFonts w:eastAsia="Times New Roman" w:cs="Times New Roman"/>
          <w:noProof/>
          <w:sz w:val="28"/>
          <w:lang w:val="en-GB"/>
        </w:rPr>
        <w:drawing>
          <wp:anchor distT="0" distB="0" distL="114300" distR="114300" simplePos="0" relativeHeight="251847680" behindDoc="0" locked="0" layoutInCell="1" allowOverlap="1" wp14:anchorId="285E1766" wp14:editId="684275F7">
            <wp:simplePos x="0" y="0"/>
            <wp:positionH relativeFrom="margin">
              <wp:posOffset>35560</wp:posOffset>
            </wp:positionH>
            <wp:positionV relativeFrom="paragraph">
              <wp:posOffset>107950</wp:posOffset>
            </wp:positionV>
            <wp:extent cx="1134110" cy="1181100"/>
            <wp:effectExtent l="0" t="0" r="8890" b="0"/>
            <wp:wrapNone/>
            <wp:docPr id="2102647610" name="Picture 1" descr="Computer with www/website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2647610" name="Picture 1" descr="Computer with www/website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34110" cy="1181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F59FC">
        <w:rPr>
          <w:rFonts w:eastAsia="Times New Roman" w:cs="Arial"/>
          <w:szCs w:val="32"/>
        </w:rPr>
        <w:t>You can find out more about the New Zealand Relay service at:</w:t>
      </w:r>
    </w:p>
    <w:p w14:paraId="5E2D802D" w14:textId="77777777" w:rsidR="00525252" w:rsidRPr="00EF59FC" w:rsidRDefault="00525252" w:rsidP="00525252">
      <w:pPr>
        <w:rPr>
          <w:rFonts w:eastAsia="Times New Roman" w:cs="Arial"/>
          <w:szCs w:val="32"/>
        </w:rPr>
      </w:pPr>
    </w:p>
    <w:p w14:paraId="129B2CB8" w14:textId="77777777" w:rsidR="00525252" w:rsidRPr="00EF59FC" w:rsidRDefault="00525252" w:rsidP="00525252">
      <w:pPr>
        <w:rPr>
          <w:rFonts w:eastAsia="Times New Roman" w:cs="Arial"/>
          <w:b/>
          <w:bCs/>
          <w:szCs w:val="32"/>
        </w:rPr>
      </w:pPr>
      <w:r w:rsidRPr="00EF59FC">
        <w:rPr>
          <w:rFonts w:eastAsia="Times New Roman" w:cs="Arial"/>
          <w:b/>
          <w:bCs/>
          <w:szCs w:val="32"/>
        </w:rPr>
        <w:t>www.nzrelay.co.nz</w:t>
      </w:r>
    </w:p>
    <w:p w14:paraId="660F57AC" w14:textId="77777777" w:rsidR="00525252" w:rsidRDefault="00525252" w:rsidP="00525252"/>
    <w:p w14:paraId="75A3509A" w14:textId="77777777" w:rsidR="00525252" w:rsidRDefault="00525252" w:rsidP="001D2DC5"/>
    <w:p w14:paraId="15580C19" w14:textId="77777777" w:rsidR="00525252" w:rsidRPr="00525252" w:rsidRDefault="00525252" w:rsidP="001D2DC5"/>
    <w:p w14:paraId="6DD4E0FD" w14:textId="77777777" w:rsidR="001D2DC5" w:rsidRPr="00743DB9" w:rsidRDefault="001D2DC5" w:rsidP="001D2DC5"/>
    <w:p w14:paraId="1AC835CF" w14:textId="4CDF1D1E" w:rsidR="00EC5F32" w:rsidRPr="00E43F08" w:rsidRDefault="00B35919" w:rsidP="00EC5F32">
      <w:pPr>
        <w:spacing w:after="120"/>
        <w:ind w:left="3402"/>
        <w:rPr>
          <w:rFonts w:eastAsia="Times New Roman" w:cs="Arial"/>
          <w:szCs w:val="32"/>
          <w:lang w:eastAsia="en-NZ"/>
        </w:rPr>
      </w:pPr>
      <w:bookmarkStart w:id="23" w:name="_Hlk53559738"/>
      <w:r>
        <w:rPr>
          <w:rFonts w:cs="Arial"/>
          <w:noProof/>
          <w:szCs w:val="32"/>
        </w:rPr>
        <w:lastRenderedPageBreak/>
        <w:drawing>
          <wp:anchor distT="0" distB="0" distL="114300" distR="114300" simplePos="0" relativeHeight="252146688" behindDoc="0" locked="0" layoutInCell="1" allowOverlap="1" wp14:anchorId="266CE257" wp14:editId="3A33E04C">
            <wp:simplePos x="0" y="0"/>
            <wp:positionH relativeFrom="margin">
              <wp:posOffset>0</wp:posOffset>
            </wp:positionH>
            <wp:positionV relativeFrom="page">
              <wp:posOffset>914400</wp:posOffset>
            </wp:positionV>
            <wp:extent cx="1620000" cy="957600"/>
            <wp:effectExtent l="0" t="0" r="5715" b="0"/>
            <wp:wrapNone/>
            <wp:docPr id="149991213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4784921" name="Picture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0786" t="26660" r="11893" b="27494"/>
                    <a:stretch/>
                  </pic:blipFill>
                  <pic:spPr bwMode="auto">
                    <a:xfrm>
                      <a:off x="0" y="0"/>
                      <a:ext cx="1620000" cy="9576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C5F32" w:rsidRPr="00E43F08">
        <w:rPr>
          <w:rFonts w:eastAsia="Times New Roman" w:cs="Times New Roman"/>
          <w:noProof/>
          <w:lang w:eastAsia="en-NZ"/>
        </w:rPr>
        <mc:AlternateContent>
          <mc:Choice Requires="wps">
            <w:drawing>
              <wp:anchor distT="0" distB="0" distL="114300" distR="114300" simplePos="0" relativeHeight="251773952" behindDoc="1" locked="0" layoutInCell="1" allowOverlap="1" wp14:anchorId="76DB08E3" wp14:editId="1C67041B">
                <wp:simplePos x="0" y="0"/>
                <wp:positionH relativeFrom="margin">
                  <wp:posOffset>-343949</wp:posOffset>
                </wp:positionH>
                <wp:positionV relativeFrom="paragraph">
                  <wp:posOffset>-268448</wp:posOffset>
                </wp:positionV>
                <wp:extent cx="6234430" cy="9241015"/>
                <wp:effectExtent l="0" t="0" r="13970" b="17780"/>
                <wp:wrapNone/>
                <wp:docPr id="332" name="Rectangle: Rounded Corners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34430" cy="9241015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5A37DAB" id="Rectangle: Rounded Corners 24" o:spid="_x0000_s1026" style="position:absolute;margin-left:-27.1pt;margin-top:-21.15pt;width:490.9pt;height:727.65pt;z-index:-2515425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" filled="f" strokecolor="windowText">
                <w10:wrap anchorx="margin"/>
              </v:rect>
            </w:pict>
          </mc:Fallback>
        </mc:AlternateContent>
      </w:r>
      <w:r w:rsidR="00EC5F32" w:rsidRPr="00E43F08">
        <w:rPr>
          <w:rFonts w:eastAsia="Times New Roman" w:cs="Arial"/>
          <w:szCs w:val="32"/>
          <w:lang w:eastAsia="en-NZ"/>
        </w:rPr>
        <w:t>This information has been written by</w:t>
      </w:r>
      <w:r w:rsidR="0020707A">
        <w:rPr>
          <w:rFonts w:eastAsia="Times New Roman" w:cs="Arial"/>
          <w:szCs w:val="32"/>
          <w:lang w:eastAsia="en-NZ"/>
        </w:rPr>
        <w:t xml:space="preserve"> the</w:t>
      </w:r>
      <w:r w:rsidR="00EC5F32" w:rsidRPr="00E43F08">
        <w:rPr>
          <w:rFonts w:eastAsia="Times New Roman" w:cs="Arial"/>
          <w:szCs w:val="32"/>
          <w:lang w:eastAsia="en-NZ"/>
        </w:rPr>
        <w:t xml:space="preserve"> </w:t>
      </w:r>
      <w:r w:rsidR="0020707A">
        <w:t>National Cervical Screening Programme.</w:t>
      </w:r>
    </w:p>
    <w:p w14:paraId="0DC50F42" w14:textId="77777777" w:rsidR="00EC5F32" w:rsidRPr="00E43F08" w:rsidRDefault="00EC5F32" w:rsidP="00EC5F32">
      <w:pPr>
        <w:spacing w:after="120"/>
        <w:ind w:left="3402"/>
        <w:rPr>
          <w:rFonts w:eastAsia="Times New Roman" w:cs="Arial"/>
          <w:sz w:val="24"/>
          <w:szCs w:val="32"/>
          <w:lang w:eastAsia="en-NZ"/>
        </w:rPr>
      </w:pPr>
    </w:p>
    <w:p w14:paraId="5BE70E46" w14:textId="77777777" w:rsidR="00EC5F32" w:rsidRPr="00E43F08" w:rsidRDefault="000D2B45" w:rsidP="00EC5F32">
      <w:pPr>
        <w:spacing w:after="120"/>
        <w:ind w:left="3402"/>
        <w:rPr>
          <w:rFonts w:eastAsia="Times New Roman" w:cs="Arial"/>
          <w:szCs w:val="32"/>
          <w:lang w:eastAsia="en-NZ"/>
        </w:rPr>
      </w:pPr>
      <w:r>
        <w:rPr>
          <w:rFonts w:eastAsia="Times New Roman" w:cs="Arial"/>
          <w:noProof/>
          <w:szCs w:val="32"/>
          <w:lang w:eastAsia="en-NZ"/>
        </w:rPr>
        <w:drawing>
          <wp:anchor distT="0" distB="0" distL="114300" distR="114300" simplePos="0" relativeHeight="251801600" behindDoc="0" locked="0" layoutInCell="1" allowOverlap="1" wp14:anchorId="72C2E42A" wp14:editId="36CC3F45">
            <wp:simplePos x="0" y="0"/>
            <wp:positionH relativeFrom="margin">
              <wp:posOffset>-37465</wp:posOffset>
            </wp:positionH>
            <wp:positionV relativeFrom="paragraph">
              <wp:posOffset>150495</wp:posOffset>
            </wp:positionV>
            <wp:extent cx="1943100" cy="971550"/>
            <wp:effectExtent l="0" t="0" r="0" b="0"/>
            <wp:wrapNone/>
            <wp:docPr id="1500319913" name="Picture 2" descr="Make it Easy Kia Māmā Mai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0319913" name="Picture 2" descr="Make it Easy Kia Māmā Mai logo"/>
                    <pic:cNvPicPr/>
                  </pic:nvPicPr>
                  <pic:blipFill>
                    <a:blip r:embed="rId10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43100" cy="9715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C5F32" w:rsidRPr="00E43F08">
        <w:rPr>
          <w:rFonts w:eastAsia="Times New Roman" w:cs="Arial"/>
          <w:szCs w:val="32"/>
          <w:lang w:eastAsia="en-NZ"/>
        </w:rPr>
        <w:t>It has been transla</w:t>
      </w:r>
      <w:r w:rsidR="00EC5F32">
        <w:rPr>
          <w:rFonts w:eastAsia="Times New Roman" w:cs="Arial"/>
          <w:szCs w:val="32"/>
          <w:lang w:eastAsia="en-NZ"/>
        </w:rPr>
        <w:t>ted into Easy Read by the Make i</w:t>
      </w:r>
      <w:r w:rsidR="00EC5F32" w:rsidRPr="00E43F08">
        <w:rPr>
          <w:rFonts w:eastAsia="Times New Roman" w:cs="Arial"/>
          <w:szCs w:val="32"/>
          <w:lang w:eastAsia="en-NZ"/>
        </w:rPr>
        <w:t xml:space="preserve">t Easy </w:t>
      </w:r>
      <w:r w:rsidR="00EC5F32">
        <w:rPr>
          <w:rFonts w:eastAsia="Times New Roman" w:cs="Arial"/>
          <w:szCs w:val="32"/>
          <w:lang w:eastAsia="en-NZ"/>
        </w:rPr>
        <w:t xml:space="preserve">Kia Māmā Mai </w:t>
      </w:r>
      <w:r w:rsidR="00EC5F32" w:rsidRPr="00E43F08">
        <w:rPr>
          <w:rFonts w:eastAsia="Times New Roman" w:cs="Arial"/>
          <w:szCs w:val="32"/>
          <w:lang w:eastAsia="en-NZ"/>
        </w:rPr>
        <w:t>service of People First New Zealand Ngā Tāngata Tuatahi.</w:t>
      </w:r>
    </w:p>
    <w:p w14:paraId="4A1B6F37" w14:textId="77777777" w:rsidR="00EC5F32" w:rsidRPr="00E43F08" w:rsidRDefault="00EC5F32" w:rsidP="00EC5F32">
      <w:pPr>
        <w:spacing w:after="120"/>
        <w:ind w:left="3402"/>
        <w:rPr>
          <w:rFonts w:eastAsia="Times New Roman" w:cs="Arial"/>
          <w:sz w:val="24"/>
          <w:szCs w:val="32"/>
          <w:lang w:eastAsia="en-NZ"/>
        </w:rPr>
      </w:pPr>
    </w:p>
    <w:p w14:paraId="19867E61" w14:textId="0533AA97" w:rsidR="00EC5F32" w:rsidRPr="00E43F08" w:rsidRDefault="00EC5F32" w:rsidP="00EC5F32">
      <w:pPr>
        <w:spacing w:after="120"/>
        <w:ind w:left="3402"/>
        <w:rPr>
          <w:rFonts w:eastAsia="Times New Roman" w:cs="Arial"/>
          <w:szCs w:val="32"/>
          <w:lang w:eastAsia="en-NZ"/>
        </w:rPr>
      </w:pPr>
      <w:r>
        <w:rPr>
          <w:rFonts w:eastAsia="Times New Roman" w:cs="Arial"/>
          <w:noProof/>
          <w:szCs w:val="32"/>
          <w:lang w:eastAsia="en-NZ"/>
        </w:rPr>
        <w:drawing>
          <wp:anchor distT="0" distB="0" distL="114300" distR="114300" simplePos="0" relativeHeight="251777024" behindDoc="0" locked="0" layoutInCell="1" allowOverlap="1" wp14:anchorId="73536C7F" wp14:editId="52A65EEC">
            <wp:simplePos x="0" y="0"/>
            <wp:positionH relativeFrom="column">
              <wp:posOffset>-57785</wp:posOffset>
            </wp:positionH>
            <wp:positionV relativeFrom="paragraph">
              <wp:posOffset>48895</wp:posOffset>
            </wp:positionV>
            <wp:extent cx="1982685" cy="729343"/>
            <wp:effectExtent l="0" t="0" r="0" b="0"/>
            <wp:wrapNone/>
            <wp:docPr id="98" name="Picture 98" descr="People First NZ Ngā Tāngata Tuatah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" name="Picture 98" descr="People First NZ Ngā Tāngata Tuatahi"/>
                    <pic:cNvPicPr/>
                  </pic:nvPicPr>
                  <pic:blipFill>
                    <a:blip r:embed="rId10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95947" cy="73422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43F08">
        <w:rPr>
          <w:rFonts w:eastAsia="Times New Roman" w:cs="Arial"/>
          <w:szCs w:val="32"/>
          <w:lang w:eastAsia="en-NZ"/>
        </w:rPr>
        <w:t>The ideas in this document are not the ideas of People First New Zealand Ngā Tāngata Tuatahi.</w:t>
      </w:r>
    </w:p>
    <w:p w14:paraId="57AB0A35" w14:textId="2A242279" w:rsidR="00EC5F32" w:rsidRPr="00E43F08" w:rsidRDefault="0040523A" w:rsidP="00EC5F32">
      <w:pPr>
        <w:spacing w:after="120"/>
        <w:ind w:left="3402"/>
        <w:rPr>
          <w:rFonts w:eastAsia="Times New Roman" w:cs="Arial"/>
          <w:sz w:val="24"/>
          <w:szCs w:val="32"/>
          <w:lang w:eastAsia="en-NZ"/>
        </w:rPr>
      </w:pPr>
      <w:r w:rsidRPr="00E43F08">
        <w:rPr>
          <w:rFonts w:ascii="Calibri" w:eastAsia="Times New Roman" w:hAnsi="Calibri" w:cs="Times New Roman"/>
          <w:noProof/>
          <w:sz w:val="6"/>
          <w:lang w:eastAsia="en-NZ"/>
        </w:rPr>
        <w:drawing>
          <wp:anchor distT="0" distB="0" distL="114300" distR="114300" simplePos="0" relativeHeight="251770880" behindDoc="1" locked="0" layoutInCell="1" allowOverlap="1" wp14:anchorId="65263FDC" wp14:editId="3D710D1F">
            <wp:simplePos x="0" y="0"/>
            <wp:positionH relativeFrom="margin">
              <wp:posOffset>313055</wp:posOffset>
            </wp:positionH>
            <wp:positionV relativeFrom="paragraph">
              <wp:posOffset>306705</wp:posOffset>
            </wp:positionV>
            <wp:extent cx="1304925" cy="800100"/>
            <wp:effectExtent l="0" t="0" r="9525" b="0"/>
            <wp:wrapThrough wrapText="bothSides">
              <wp:wrapPolygon edited="0">
                <wp:start x="0" y="0"/>
                <wp:lineTo x="0" y="21086"/>
                <wp:lineTo x="21442" y="21086"/>
                <wp:lineTo x="21442" y="0"/>
                <wp:lineTo x="0" y="0"/>
              </wp:wrapPolygon>
            </wp:wrapThrough>
            <wp:docPr id="300" name="Picture 300" descr="Change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0" name="Picture 300" descr="Change logo."/>
                    <pic:cNvPicPr>
                      <a:picLocks noChangeAspect="1" noChangeArrowheads="1"/>
                    </pic:cNvPicPr>
                  </pic:nvPicPr>
                  <pic:blipFill>
                    <a:blip r:embed="rId1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4925" cy="800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7B36B38" w14:textId="77777777" w:rsidR="00EC5F32" w:rsidRPr="00E43F08" w:rsidRDefault="00EC5F32" w:rsidP="00EC5F32">
      <w:pPr>
        <w:ind w:left="3402"/>
        <w:rPr>
          <w:rFonts w:eastAsia="Times New Roman" w:cs="Arial"/>
          <w:szCs w:val="32"/>
          <w:lang w:eastAsia="en-NZ"/>
        </w:rPr>
      </w:pPr>
      <w:r>
        <w:rPr>
          <w:rFonts w:eastAsia="Times New Roman" w:cs="Arial"/>
          <w:szCs w:val="32"/>
          <w:lang w:eastAsia="en-NZ"/>
        </w:rPr>
        <w:t>Make i</w:t>
      </w:r>
      <w:r w:rsidRPr="00E43F08">
        <w:rPr>
          <w:rFonts w:eastAsia="Times New Roman" w:cs="Arial"/>
          <w:szCs w:val="32"/>
          <w:lang w:eastAsia="en-NZ"/>
        </w:rPr>
        <w:t>t Easy uses images from:</w:t>
      </w:r>
    </w:p>
    <w:p w14:paraId="192526A0" w14:textId="77777777" w:rsidR="00EC5F32" w:rsidRPr="00EC6639" w:rsidRDefault="00EC5F32" w:rsidP="00EC5F32">
      <w:pPr>
        <w:ind w:left="3402"/>
        <w:contextualSpacing/>
        <w:rPr>
          <w:rFonts w:eastAsia="Calibri" w:cs="Arial"/>
          <w:sz w:val="20"/>
          <w:szCs w:val="32"/>
          <w:lang w:val="en-GB" w:eastAsia="en-NZ"/>
        </w:rPr>
      </w:pPr>
    </w:p>
    <w:p w14:paraId="41479574" w14:textId="2356C6C5" w:rsidR="00EC5F32" w:rsidRPr="00E43F08" w:rsidRDefault="00EC5F32" w:rsidP="00EC5F32">
      <w:pPr>
        <w:pStyle w:val="Listbulletbackpage"/>
        <w:numPr>
          <w:ilvl w:val="0"/>
          <w:numId w:val="12"/>
        </w:numPr>
        <w:spacing w:line="360" w:lineRule="auto"/>
        <w:ind w:left="3969" w:hanging="567"/>
      </w:pPr>
      <w:r w:rsidRPr="00E43F08">
        <w:t>Changepeople.org</w:t>
      </w:r>
    </w:p>
    <w:p w14:paraId="723D47FF" w14:textId="77777777" w:rsidR="00EC5F32" w:rsidRPr="00E43F08" w:rsidRDefault="00EC5F32" w:rsidP="00EC5F32">
      <w:pPr>
        <w:pStyle w:val="Listbulletbackpage"/>
        <w:numPr>
          <w:ilvl w:val="0"/>
          <w:numId w:val="12"/>
        </w:numPr>
        <w:spacing w:line="360" w:lineRule="auto"/>
        <w:ind w:left="3969" w:hanging="567"/>
        <w:rPr>
          <w:rFonts w:eastAsia="Times New Roman"/>
          <w:sz w:val="2"/>
        </w:rPr>
      </w:pPr>
    </w:p>
    <w:p w14:paraId="33FFFF11" w14:textId="53142671" w:rsidR="00EC5F32" w:rsidRPr="00E43F08" w:rsidRDefault="0040523A" w:rsidP="00EC5F32">
      <w:pPr>
        <w:pStyle w:val="Listbulletbackpage"/>
        <w:numPr>
          <w:ilvl w:val="6"/>
          <w:numId w:val="12"/>
        </w:numPr>
        <w:spacing w:line="360" w:lineRule="auto"/>
        <w:ind w:left="3969" w:hanging="567"/>
      </w:pPr>
      <w:r w:rsidRPr="00E43F08">
        <w:rPr>
          <w:rFonts w:eastAsia="Times New Roman"/>
          <w:noProof/>
        </w:rPr>
        <w:drawing>
          <wp:anchor distT="0" distB="0" distL="114300" distR="114300" simplePos="0" relativeHeight="251774976" behindDoc="0" locked="0" layoutInCell="1" allowOverlap="1" wp14:anchorId="6CA480BC" wp14:editId="0431252E">
            <wp:simplePos x="0" y="0"/>
            <wp:positionH relativeFrom="margin">
              <wp:posOffset>33655</wp:posOffset>
            </wp:positionH>
            <wp:positionV relativeFrom="paragraph">
              <wp:posOffset>90170</wp:posOffset>
            </wp:positionV>
            <wp:extent cx="1809750" cy="203835"/>
            <wp:effectExtent l="0" t="0" r="0" b="5715"/>
            <wp:wrapNone/>
            <wp:docPr id="99" name="Picture 99" descr="Photo Symbol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" name="Picture 99" descr="Photo Symbols"/>
                    <pic:cNvPicPr/>
                  </pic:nvPicPr>
                  <pic:blipFill>
                    <a:blip r:embed="rId1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9750" cy="2038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C5F32" w:rsidRPr="00E43F08">
        <w:t>Photosymbols.com</w:t>
      </w:r>
    </w:p>
    <w:p w14:paraId="7EE90B8F" w14:textId="4D91F8CB" w:rsidR="00EC5F32" w:rsidRPr="00E43F08" w:rsidRDefault="00EC5F32" w:rsidP="00EC5F32">
      <w:pPr>
        <w:pStyle w:val="Listbulletbackpage"/>
        <w:numPr>
          <w:ilvl w:val="0"/>
          <w:numId w:val="12"/>
        </w:numPr>
        <w:spacing w:line="360" w:lineRule="auto"/>
        <w:ind w:left="3969" w:hanging="567"/>
        <w:rPr>
          <w:rFonts w:eastAsia="Times New Roman"/>
          <w:sz w:val="2"/>
        </w:rPr>
      </w:pPr>
    </w:p>
    <w:p w14:paraId="4D6D6BBA" w14:textId="2E223E91" w:rsidR="00EC5F32" w:rsidRPr="00AF668B" w:rsidRDefault="0040523A" w:rsidP="00EC5F32">
      <w:pPr>
        <w:pStyle w:val="Listbulletbackpage"/>
        <w:numPr>
          <w:ilvl w:val="0"/>
          <w:numId w:val="12"/>
        </w:numPr>
        <w:spacing w:line="360" w:lineRule="auto"/>
        <w:ind w:left="3969" w:hanging="567"/>
      </w:pPr>
      <w:r>
        <w:rPr>
          <w:noProof/>
          <w:sz w:val="20"/>
        </w:rPr>
        <w:drawing>
          <wp:anchor distT="0" distB="0" distL="114300" distR="114300" simplePos="0" relativeHeight="251776000" behindDoc="0" locked="0" layoutInCell="1" allowOverlap="1" wp14:anchorId="52573DED" wp14:editId="519B8B92">
            <wp:simplePos x="0" y="0"/>
            <wp:positionH relativeFrom="column">
              <wp:posOffset>38100</wp:posOffset>
            </wp:positionH>
            <wp:positionV relativeFrom="paragraph">
              <wp:posOffset>48895</wp:posOffset>
            </wp:positionV>
            <wp:extent cx="904875" cy="958624"/>
            <wp:effectExtent l="0" t="0" r="0" b="0"/>
            <wp:wrapNone/>
            <wp:docPr id="100" name="Picture 100" descr="EssGeeSee NZ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" name="Picture 100" descr="EssGeeSee NZ"/>
                    <pic:cNvPicPr/>
                  </pic:nvPicPr>
                  <pic:blipFill>
                    <a:blip r:embed="rId1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04875" cy="95862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shd w:val="clear" w:color="auto" w:fill="FFFFFF"/>
        </w:rPr>
        <w:drawing>
          <wp:anchor distT="0" distB="0" distL="114300" distR="114300" simplePos="0" relativeHeight="251799552" behindDoc="0" locked="0" layoutInCell="1" allowOverlap="1" wp14:anchorId="3B40B50D" wp14:editId="2DABE985">
            <wp:simplePos x="0" y="0"/>
            <wp:positionH relativeFrom="column">
              <wp:posOffset>1078865</wp:posOffset>
            </wp:positionH>
            <wp:positionV relativeFrom="paragraph">
              <wp:posOffset>115570</wp:posOffset>
            </wp:positionV>
            <wp:extent cx="763270" cy="763270"/>
            <wp:effectExtent l="0" t="0" r="0" b="0"/>
            <wp:wrapNone/>
            <wp:docPr id="399041371" name="Picture 1" descr="T. Wood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9041371" name="Picture 1" descr="T. Wood logo"/>
                    <pic:cNvPicPr/>
                  </pic:nvPicPr>
                  <pic:blipFill>
                    <a:blip r:embed="rId1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63270" cy="7632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C5F32" w:rsidRPr="00AF668B">
        <w:rPr>
          <w:color w:val="000000"/>
          <w:shd w:val="clear" w:color="auto" w:fill="FFFFFF"/>
        </w:rPr>
        <w:t>SGC Image Works</w:t>
      </w:r>
    </w:p>
    <w:p w14:paraId="79CAA54B" w14:textId="2CDC6C23" w:rsidR="00EC5F32" w:rsidRPr="00CF46AA" w:rsidRDefault="00EC5F32" w:rsidP="00EC5F32">
      <w:pPr>
        <w:pStyle w:val="Listbulletbackpage"/>
        <w:numPr>
          <w:ilvl w:val="0"/>
          <w:numId w:val="12"/>
        </w:numPr>
        <w:spacing w:line="360" w:lineRule="auto"/>
        <w:ind w:left="3969" w:hanging="567"/>
      </w:pPr>
      <w:r w:rsidRPr="00AF668B">
        <w:t>Huriana</w:t>
      </w:r>
      <w:r w:rsidRPr="00CF46AA">
        <w:rPr>
          <w:shd w:val="clear" w:color="auto" w:fill="FFFFFF"/>
        </w:rPr>
        <w:t> Kopeke-Te Aho</w:t>
      </w:r>
    </w:p>
    <w:p w14:paraId="6E342F92" w14:textId="2F0E73F2" w:rsidR="00EC5F32" w:rsidRPr="00AF668B" w:rsidRDefault="00EC5F32" w:rsidP="00EC5F32">
      <w:pPr>
        <w:pStyle w:val="Listbulletbackpage"/>
        <w:numPr>
          <w:ilvl w:val="0"/>
          <w:numId w:val="12"/>
        </w:numPr>
        <w:spacing w:line="360" w:lineRule="auto"/>
        <w:ind w:left="3969" w:hanging="567"/>
      </w:pPr>
      <w:r w:rsidRPr="00CF46AA">
        <w:rPr>
          <w:shd w:val="clear" w:color="auto" w:fill="FFFFFF"/>
        </w:rPr>
        <w:t>T.</w:t>
      </w:r>
      <w:r w:rsidR="00FF7614">
        <w:rPr>
          <w:shd w:val="clear" w:color="auto" w:fill="FFFFFF"/>
        </w:rPr>
        <w:t xml:space="preserve"> </w:t>
      </w:r>
      <w:r w:rsidRPr="00CF46AA">
        <w:rPr>
          <w:shd w:val="clear" w:color="auto" w:fill="FFFFFF"/>
        </w:rPr>
        <w:t>Wood.</w:t>
      </w:r>
    </w:p>
    <w:p w14:paraId="6311E182" w14:textId="77777777" w:rsidR="00E757C5" w:rsidRPr="0060011B" w:rsidRDefault="00EC5F32" w:rsidP="00EC5F32">
      <w:pPr>
        <w:spacing w:after="120"/>
        <w:ind w:left="3402"/>
        <w:rPr>
          <w:rFonts w:eastAsia="Times New Roman" w:cs="Times New Roman"/>
        </w:rPr>
      </w:pPr>
      <w:r w:rsidRPr="00E43F08">
        <w:rPr>
          <w:rFonts w:ascii="Calibri" w:eastAsia="Times New Roman" w:hAnsi="Calibri" w:cs="Times New Roman"/>
          <w:noProof/>
          <w:lang w:eastAsia="en-NZ"/>
        </w:rPr>
        <w:drawing>
          <wp:anchor distT="0" distB="0" distL="114300" distR="114300" simplePos="0" relativeHeight="251772928" behindDoc="0" locked="0" layoutInCell="1" allowOverlap="1" wp14:anchorId="7542C120" wp14:editId="4A0E29D1">
            <wp:simplePos x="0" y="0"/>
            <wp:positionH relativeFrom="column">
              <wp:posOffset>648335</wp:posOffset>
            </wp:positionH>
            <wp:positionV relativeFrom="paragraph">
              <wp:posOffset>659130</wp:posOffset>
            </wp:positionV>
            <wp:extent cx="571500" cy="838200"/>
            <wp:effectExtent l="0" t="0" r="0" b="0"/>
            <wp:wrapNone/>
            <wp:docPr id="296" name="Picture 296" descr="copyright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6" name="Picture 296" descr="copyright logo"/>
                    <pic:cNvPicPr>
                      <a:picLocks noChangeAspect="1" noChangeArrowheads="1"/>
                    </pic:cNvPicPr>
                  </pic:nvPicPr>
                  <pic:blipFill rotWithShape="1">
                    <a:blip r:embed="rId1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4051"/>
                    <a:stretch/>
                  </pic:blipFill>
                  <pic:spPr bwMode="auto">
                    <a:xfrm>
                      <a:off x="0" y="0"/>
                      <a:ext cx="571500" cy="838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eastAsia="Times New Roman" w:cs="Arial"/>
          <w:szCs w:val="32"/>
          <w:lang w:eastAsia="en-NZ"/>
        </w:rPr>
        <w:br/>
      </w:r>
      <w:r w:rsidRPr="00E43F08">
        <w:rPr>
          <w:rFonts w:eastAsia="Times New Roman" w:cs="Arial"/>
          <w:szCs w:val="32"/>
        </w:rPr>
        <w:t>All images used in this Easy Read document are subject to copyright rules and cannot be used without permission.</w:t>
      </w:r>
      <w:bookmarkEnd w:id="23"/>
    </w:p>
    <w:sectPr w:rsidR="00E757C5" w:rsidRPr="0060011B" w:rsidSect="00097F1D">
      <w:footerReference w:type="even" r:id="rId115"/>
      <w:footerReference w:type="default" r:id="rId116"/>
      <w:pgSz w:w="11906" w:h="16838"/>
      <w:pgMar w:top="1440" w:right="1440" w:bottom="1440" w:left="1440" w:header="709" w:footer="709" w:gutter="0"/>
      <w:pgBorders w:display="firstPage" w:offsetFrom="page">
        <w:top w:val="single" w:sz="24" w:space="24" w:color="F36A38"/>
        <w:left w:val="single" w:sz="24" w:space="24" w:color="F36A38"/>
        <w:bottom w:val="single" w:sz="24" w:space="24" w:color="F36A38"/>
        <w:right w:val="single" w:sz="24" w:space="24" w:color="F36A38"/>
      </w:pgBorders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18D0CFC" w14:textId="77777777" w:rsidR="0029188D" w:rsidRDefault="0029188D">
      <w:pPr>
        <w:spacing w:line="240" w:lineRule="auto"/>
      </w:pPr>
      <w:r>
        <w:separator/>
      </w:r>
    </w:p>
  </w:endnote>
  <w:endnote w:type="continuationSeparator" w:id="0">
    <w:p w14:paraId="56C44911" w14:textId="77777777" w:rsidR="0029188D" w:rsidRDefault="0029188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-1507136821"/>
      <w:docPartObj>
        <w:docPartGallery w:val="Page Numbers (Bottom of Page)"/>
        <w:docPartUnique/>
      </w:docPartObj>
    </w:sdtPr>
    <w:sdtContent>
      <w:p w14:paraId="5910B24A" w14:textId="77777777" w:rsidR="00E757C5" w:rsidRDefault="00BC7E04" w:rsidP="005B0F6D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315307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709496E6" w14:textId="77777777" w:rsidR="00E757C5" w:rsidRDefault="00E757C5" w:rsidP="00153863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  <w:sz w:val="28"/>
        <w:szCs w:val="28"/>
      </w:rPr>
      <w:id w:val="-1545434605"/>
      <w:docPartObj>
        <w:docPartGallery w:val="Page Numbers (Bottom of Page)"/>
        <w:docPartUnique/>
      </w:docPartObj>
    </w:sdtPr>
    <w:sdtContent>
      <w:p w14:paraId="05BC84C8" w14:textId="77777777" w:rsidR="00E757C5" w:rsidRPr="00AA03EC" w:rsidRDefault="00BC7E04" w:rsidP="005B0F6D">
        <w:pPr>
          <w:pStyle w:val="Footer"/>
          <w:framePr w:wrap="none" w:vAnchor="text" w:hAnchor="margin" w:xAlign="right" w:y="1"/>
          <w:rPr>
            <w:rStyle w:val="PageNumber"/>
            <w:sz w:val="28"/>
            <w:szCs w:val="28"/>
          </w:rPr>
        </w:pPr>
        <w:r w:rsidRPr="00AA03EC">
          <w:rPr>
            <w:rStyle w:val="PageNumber"/>
            <w:sz w:val="28"/>
            <w:szCs w:val="28"/>
          </w:rPr>
          <w:fldChar w:fldCharType="begin"/>
        </w:r>
        <w:r w:rsidRPr="00AA03EC">
          <w:rPr>
            <w:rStyle w:val="PageNumber"/>
            <w:sz w:val="28"/>
            <w:szCs w:val="28"/>
          </w:rPr>
          <w:instrText xml:space="preserve"> PAGE </w:instrText>
        </w:r>
        <w:r w:rsidRPr="00AA03EC">
          <w:rPr>
            <w:rStyle w:val="PageNumber"/>
            <w:sz w:val="28"/>
            <w:szCs w:val="28"/>
          </w:rPr>
          <w:fldChar w:fldCharType="separate"/>
        </w:r>
        <w:r w:rsidRPr="00AA03EC">
          <w:rPr>
            <w:rStyle w:val="PageNumber"/>
            <w:noProof/>
            <w:sz w:val="28"/>
            <w:szCs w:val="28"/>
          </w:rPr>
          <w:t>2</w:t>
        </w:r>
        <w:r w:rsidRPr="00AA03EC">
          <w:rPr>
            <w:rStyle w:val="PageNumber"/>
            <w:sz w:val="28"/>
            <w:szCs w:val="28"/>
          </w:rPr>
          <w:fldChar w:fldCharType="end"/>
        </w:r>
      </w:p>
    </w:sdtContent>
  </w:sdt>
  <w:p w14:paraId="2C3EAEBF" w14:textId="77777777" w:rsidR="00E757C5" w:rsidRDefault="00E757C5" w:rsidP="00153863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01EE398" w14:textId="77777777" w:rsidR="0029188D" w:rsidRDefault="0029188D">
      <w:pPr>
        <w:spacing w:line="240" w:lineRule="auto"/>
      </w:pPr>
      <w:r>
        <w:separator/>
      </w:r>
    </w:p>
  </w:footnote>
  <w:footnote w:type="continuationSeparator" w:id="0">
    <w:p w14:paraId="0D996FDE" w14:textId="77777777" w:rsidR="0029188D" w:rsidRDefault="0029188D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83"/>
    <w:multiLevelType w:val="singleLevel"/>
    <w:tmpl w:val="2B3E4C90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 w15:restartNumberingAfterBreak="0">
    <w:nsid w:val="FFFFFF89"/>
    <w:multiLevelType w:val="singleLevel"/>
    <w:tmpl w:val="763423E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5C80450"/>
    <w:multiLevelType w:val="hybridMultilevel"/>
    <w:tmpl w:val="439048C4"/>
    <w:lvl w:ilvl="0" w:tplc="18EA529E">
      <w:start w:val="1"/>
      <w:numFmt w:val="bullet"/>
      <w:pStyle w:val="ListParagraph"/>
      <w:lvlText w:val=""/>
      <w:lvlJc w:val="left"/>
      <w:pPr>
        <w:ind w:left="4253" w:hanging="567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074942"/>
    <w:multiLevelType w:val="multilevel"/>
    <w:tmpl w:val="F098811C"/>
    <w:styleLink w:val="CurrentList1"/>
    <w:lvl w:ilvl="0">
      <w:start w:val="1"/>
      <w:numFmt w:val="bullet"/>
      <w:lvlText w:val=""/>
      <w:lvlJc w:val="left"/>
      <w:pPr>
        <w:ind w:left="4253" w:hanging="567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D545DB"/>
    <w:multiLevelType w:val="hybridMultilevel"/>
    <w:tmpl w:val="51E2B864"/>
    <w:lvl w:ilvl="0" w:tplc="5EF8CBA2">
      <w:start w:val="1"/>
      <w:numFmt w:val="bullet"/>
      <w:pStyle w:val="Listparagraph2"/>
      <w:lvlText w:val="o"/>
      <w:lvlJc w:val="left"/>
      <w:pPr>
        <w:ind w:left="4973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5" w15:restartNumberingAfterBreak="0">
    <w:nsid w:val="29526E32"/>
    <w:multiLevelType w:val="hybridMultilevel"/>
    <w:tmpl w:val="380ED266"/>
    <w:lvl w:ilvl="0" w:tplc="1DB4FA24">
      <w:start w:val="1"/>
      <w:numFmt w:val="bullet"/>
      <w:pStyle w:val="Listbulletbackpage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6" w15:restartNumberingAfterBreak="0">
    <w:nsid w:val="36D00B54"/>
    <w:multiLevelType w:val="hybridMultilevel"/>
    <w:tmpl w:val="6D609B4A"/>
    <w:lvl w:ilvl="0" w:tplc="08090003">
      <w:start w:val="1"/>
      <w:numFmt w:val="bullet"/>
      <w:lvlText w:val="o"/>
      <w:lvlJc w:val="left"/>
      <w:pPr>
        <w:ind w:left="4406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7" w15:restartNumberingAfterBreak="0">
    <w:nsid w:val="45A052B2"/>
    <w:multiLevelType w:val="hybridMultilevel"/>
    <w:tmpl w:val="FFFFFFFF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8" w15:restartNumberingAfterBreak="0">
    <w:nsid w:val="4D020E99"/>
    <w:multiLevelType w:val="multilevel"/>
    <w:tmpl w:val="83142376"/>
    <w:styleLink w:val="CurrentList2"/>
    <w:lvl w:ilvl="0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9" w15:restartNumberingAfterBreak="0">
    <w:nsid w:val="4EA54E0E"/>
    <w:multiLevelType w:val="hybridMultilevel"/>
    <w:tmpl w:val="6256E60A"/>
    <w:lvl w:ilvl="0" w:tplc="AD06692C">
      <w:start w:val="1"/>
      <w:numFmt w:val="bullet"/>
      <w:pStyle w:val="Listsecondlevel"/>
      <w:lvlText w:val="o"/>
      <w:lvlJc w:val="left"/>
      <w:pPr>
        <w:ind w:left="4046" w:hanging="360"/>
      </w:pPr>
      <w:rPr>
        <w:rFonts w:ascii="Courier New" w:hAnsi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6BB087C"/>
    <w:multiLevelType w:val="hybridMultilevel"/>
    <w:tmpl w:val="67E07CD0"/>
    <w:lvl w:ilvl="0" w:tplc="B05C50B8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11" w15:restartNumberingAfterBreak="0">
    <w:nsid w:val="63580316"/>
    <w:multiLevelType w:val="multilevel"/>
    <w:tmpl w:val="67E07CD0"/>
    <w:styleLink w:val="Listparagraph2ndlevel"/>
    <w:lvl w:ilvl="0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5693" w:hanging="360"/>
      </w:pPr>
      <w:rPr>
        <w:rFonts w:ascii="Arial" w:hAnsi="Arial" w:hint="default"/>
        <w:sz w:val="32"/>
      </w:rPr>
    </w:lvl>
    <w:lvl w:ilvl="2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12" w15:restartNumberingAfterBreak="0">
    <w:nsid w:val="6CE153A3"/>
    <w:multiLevelType w:val="hybridMultilevel"/>
    <w:tmpl w:val="A86C9FD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13756596">
    <w:abstractNumId w:val="5"/>
  </w:num>
  <w:num w:numId="2" w16cid:durableId="1751925994">
    <w:abstractNumId w:val="2"/>
  </w:num>
  <w:num w:numId="3" w16cid:durableId="930426864">
    <w:abstractNumId w:val="10"/>
  </w:num>
  <w:num w:numId="4" w16cid:durableId="90706847">
    <w:abstractNumId w:val="11"/>
  </w:num>
  <w:num w:numId="5" w16cid:durableId="313334513">
    <w:abstractNumId w:val="6"/>
  </w:num>
  <w:num w:numId="6" w16cid:durableId="2033803924">
    <w:abstractNumId w:val="4"/>
  </w:num>
  <w:num w:numId="7" w16cid:durableId="808132422">
    <w:abstractNumId w:val="3"/>
  </w:num>
  <w:num w:numId="8" w16cid:durableId="1143546541">
    <w:abstractNumId w:val="9"/>
  </w:num>
  <w:num w:numId="9" w16cid:durableId="279923130">
    <w:abstractNumId w:val="1"/>
  </w:num>
  <w:num w:numId="10" w16cid:durableId="1141115467">
    <w:abstractNumId w:val="8"/>
  </w:num>
  <w:num w:numId="11" w16cid:durableId="1254901281">
    <w:abstractNumId w:val="0"/>
  </w:num>
  <w:num w:numId="12" w16cid:durableId="2111922917">
    <w:abstractNumId w:val="12"/>
  </w:num>
  <w:num w:numId="13" w16cid:durableId="64042925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71"/>
  <w:proofState w:spelling="clean" w:grammar="clean"/>
  <w:stylePaneFormatFilter w:val="1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drawingGridHorizontalSpacing w:val="181"/>
  <w:drawingGridVerticalSpacing w:val="181"/>
  <w:doNotUseMarginsForDrawingGridOrigin/>
  <w:drawingGridHorizontalOrigin w:val="1418"/>
  <w:drawingGridVerticalOrigin w:val="144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0MrE0MrOwMDY1MDRQ0lEKTi0uzszPAykwqQUApMe4wSwAAAA="/>
  </w:docVars>
  <w:rsids>
    <w:rsidRoot w:val="00940010"/>
    <w:rsid w:val="000013CC"/>
    <w:rsid w:val="00005DB6"/>
    <w:rsid w:val="000064D2"/>
    <w:rsid w:val="000227B4"/>
    <w:rsid w:val="00023B0C"/>
    <w:rsid w:val="0003092A"/>
    <w:rsid w:val="0004557B"/>
    <w:rsid w:val="00085E05"/>
    <w:rsid w:val="0009079F"/>
    <w:rsid w:val="00097F1D"/>
    <w:rsid w:val="000A3C46"/>
    <w:rsid w:val="000D1B98"/>
    <w:rsid w:val="000D2B45"/>
    <w:rsid w:val="000F37D9"/>
    <w:rsid w:val="00122416"/>
    <w:rsid w:val="00124EA8"/>
    <w:rsid w:val="00131480"/>
    <w:rsid w:val="00137A38"/>
    <w:rsid w:val="00141079"/>
    <w:rsid w:val="001461FF"/>
    <w:rsid w:val="00174277"/>
    <w:rsid w:val="001754F4"/>
    <w:rsid w:val="001B4DD5"/>
    <w:rsid w:val="001C0B02"/>
    <w:rsid w:val="001D223E"/>
    <w:rsid w:val="001D2DC5"/>
    <w:rsid w:val="001E3429"/>
    <w:rsid w:val="001F1813"/>
    <w:rsid w:val="00201791"/>
    <w:rsid w:val="0020707A"/>
    <w:rsid w:val="00226F54"/>
    <w:rsid w:val="00257D60"/>
    <w:rsid w:val="00261BF8"/>
    <w:rsid w:val="00263ACD"/>
    <w:rsid w:val="00266B9F"/>
    <w:rsid w:val="0029188D"/>
    <w:rsid w:val="002C1AC9"/>
    <w:rsid w:val="00315307"/>
    <w:rsid w:val="00321588"/>
    <w:rsid w:val="00322575"/>
    <w:rsid w:val="00323EB3"/>
    <w:rsid w:val="00330EEF"/>
    <w:rsid w:val="003453A4"/>
    <w:rsid w:val="0034540F"/>
    <w:rsid w:val="0036242C"/>
    <w:rsid w:val="00371C85"/>
    <w:rsid w:val="00387FA5"/>
    <w:rsid w:val="003C3802"/>
    <w:rsid w:val="003E26A3"/>
    <w:rsid w:val="003E3A90"/>
    <w:rsid w:val="003F07F7"/>
    <w:rsid w:val="003F5628"/>
    <w:rsid w:val="0040523A"/>
    <w:rsid w:val="00427682"/>
    <w:rsid w:val="004535B5"/>
    <w:rsid w:val="00453990"/>
    <w:rsid w:val="004567B0"/>
    <w:rsid w:val="004A2B95"/>
    <w:rsid w:val="004B59A1"/>
    <w:rsid w:val="004F56C0"/>
    <w:rsid w:val="00503AD5"/>
    <w:rsid w:val="00510CB9"/>
    <w:rsid w:val="00522E5E"/>
    <w:rsid w:val="00525252"/>
    <w:rsid w:val="00570380"/>
    <w:rsid w:val="005921AD"/>
    <w:rsid w:val="00593E15"/>
    <w:rsid w:val="0060011B"/>
    <w:rsid w:val="006022B0"/>
    <w:rsid w:val="0061518C"/>
    <w:rsid w:val="0064667B"/>
    <w:rsid w:val="00653862"/>
    <w:rsid w:val="006A7BAD"/>
    <w:rsid w:val="006B45FC"/>
    <w:rsid w:val="006B6A39"/>
    <w:rsid w:val="006C5C26"/>
    <w:rsid w:val="006D12ED"/>
    <w:rsid w:val="006D4FDF"/>
    <w:rsid w:val="006E050D"/>
    <w:rsid w:val="007023C5"/>
    <w:rsid w:val="00705CA3"/>
    <w:rsid w:val="007154C7"/>
    <w:rsid w:val="00736E4E"/>
    <w:rsid w:val="00743DB9"/>
    <w:rsid w:val="007656D4"/>
    <w:rsid w:val="007829EC"/>
    <w:rsid w:val="007A7BD5"/>
    <w:rsid w:val="007C7764"/>
    <w:rsid w:val="007E300F"/>
    <w:rsid w:val="007E7233"/>
    <w:rsid w:val="007F38E6"/>
    <w:rsid w:val="008124FE"/>
    <w:rsid w:val="00840E1C"/>
    <w:rsid w:val="00844A63"/>
    <w:rsid w:val="00863D53"/>
    <w:rsid w:val="008766BA"/>
    <w:rsid w:val="008848CB"/>
    <w:rsid w:val="00887F23"/>
    <w:rsid w:val="008A79FA"/>
    <w:rsid w:val="008C0B4F"/>
    <w:rsid w:val="008D437D"/>
    <w:rsid w:val="0090572E"/>
    <w:rsid w:val="00914C30"/>
    <w:rsid w:val="00940010"/>
    <w:rsid w:val="009411B0"/>
    <w:rsid w:val="0094516C"/>
    <w:rsid w:val="00974E0B"/>
    <w:rsid w:val="0098180B"/>
    <w:rsid w:val="00A07B2F"/>
    <w:rsid w:val="00A12915"/>
    <w:rsid w:val="00A606C6"/>
    <w:rsid w:val="00A6201A"/>
    <w:rsid w:val="00A67570"/>
    <w:rsid w:val="00AA49B5"/>
    <w:rsid w:val="00AD4A14"/>
    <w:rsid w:val="00AD4FEE"/>
    <w:rsid w:val="00B148E1"/>
    <w:rsid w:val="00B15034"/>
    <w:rsid w:val="00B23C2A"/>
    <w:rsid w:val="00B35919"/>
    <w:rsid w:val="00B50B0B"/>
    <w:rsid w:val="00B81A2E"/>
    <w:rsid w:val="00B87E2E"/>
    <w:rsid w:val="00B953C1"/>
    <w:rsid w:val="00BA1500"/>
    <w:rsid w:val="00BC7E04"/>
    <w:rsid w:val="00BD34B6"/>
    <w:rsid w:val="00BF5DDC"/>
    <w:rsid w:val="00C035F3"/>
    <w:rsid w:val="00C200AE"/>
    <w:rsid w:val="00C565DD"/>
    <w:rsid w:val="00CA5304"/>
    <w:rsid w:val="00D11573"/>
    <w:rsid w:val="00D15180"/>
    <w:rsid w:val="00D25222"/>
    <w:rsid w:val="00D43D86"/>
    <w:rsid w:val="00D50410"/>
    <w:rsid w:val="00D60CDA"/>
    <w:rsid w:val="00D652D9"/>
    <w:rsid w:val="00D67451"/>
    <w:rsid w:val="00D852B6"/>
    <w:rsid w:val="00DA33A2"/>
    <w:rsid w:val="00DC5D2A"/>
    <w:rsid w:val="00DE3734"/>
    <w:rsid w:val="00DE665D"/>
    <w:rsid w:val="00DF2E18"/>
    <w:rsid w:val="00E1470B"/>
    <w:rsid w:val="00E17BF8"/>
    <w:rsid w:val="00E25EA4"/>
    <w:rsid w:val="00E301CA"/>
    <w:rsid w:val="00E4165F"/>
    <w:rsid w:val="00E52DEC"/>
    <w:rsid w:val="00E56A37"/>
    <w:rsid w:val="00E70E61"/>
    <w:rsid w:val="00E757C5"/>
    <w:rsid w:val="00EA567F"/>
    <w:rsid w:val="00EC5F32"/>
    <w:rsid w:val="00EF4A04"/>
    <w:rsid w:val="00F20BCC"/>
    <w:rsid w:val="00F32DCE"/>
    <w:rsid w:val="00F812AB"/>
    <w:rsid w:val="00F84147"/>
    <w:rsid w:val="00F87859"/>
    <w:rsid w:val="00FC1BD7"/>
    <w:rsid w:val="00FF76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A6C57C"/>
  <w15:chartTrackingRefBased/>
  <w15:docId w15:val="{0AF90481-0614-0745-8917-13DE455531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N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4"/>
    <w:qFormat/>
    <w:rsid w:val="00BF5DDC"/>
    <w:pPr>
      <w:spacing w:line="360" w:lineRule="auto"/>
      <w:ind w:left="3686"/>
    </w:pPr>
    <w:rPr>
      <w:rFonts w:ascii="Arial" w:eastAsiaTheme="minorEastAsia" w:hAnsi="Arial"/>
      <w:sz w:val="32"/>
      <w:lang w:val="en-AU"/>
    </w:rPr>
  </w:style>
  <w:style w:type="paragraph" w:styleId="Heading1">
    <w:name w:val="heading 1"/>
    <w:next w:val="BodyText"/>
    <w:link w:val="Heading1Char"/>
    <w:uiPriority w:val="1"/>
    <w:qFormat/>
    <w:rsid w:val="0020707A"/>
    <w:pPr>
      <w:keepNext/>
      <w:keepLines/>
      <w:widowControl w:val="0"/>
      <w:pBdr>
        <w:top w:val="single" w:sz="18" w:space="10" w:color="F36A38"/>
        <w:left w:val="single" w:sz="18" w:space="4" w:color="F36A38"/>
        <w:bottom w:val="single" w:sz="18" w:space="0" w:color="F36A38"/>
        <w:right w:val="single" w:sz="18" w:space="4" w:color="F36A38"/>
      </w:pBdr>
      <w:spacing w:line="360" w:lineRule="auto"/>
      <w:jc w:val="center"/>
      <w:outlineLvl w:val="0"/>
    </w:pPr>
    <w:rPr>
      <w:rFonts w:ascii="Arial" w:eastAsia="Arial Unicode MS" w:hAnsi="Arial"/>
      <w:b/>
      <w:kern w:val="28"/>
      <w:sz w:val="44"/>
      <w:lang w:val="en-AU"/>
    </w:rPr>
  </w:style>
  <w:style w:type="paragraph" w:styleId="Heading2">
    <w:name w:val="heading 2"/>
    <w:basedOn w:val="Normal"/>
    <w:next w:val="Normal"/>
    <w:link w:val="Heading2Char"/>
    <w:uiPriority w:val="1"/>
    <w:qFormat/>
    <w:rsid w:val="003F5628"/>
    <w:pPr>
      <w:keepNext/>
      <w:keepLines/>
      <w:outlineLvl w:val="1"/>
    </w:pPr>
    <w:rPr>
      <w:rFonts w:eastAsiaTheme="majorEastAsia" w:cstheme="majorBidi"/>
      <w:b/>
      <w:color w:val="000000" w:themeColor="text1"/>
      <w:sz w:val="3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1"/>
    <w:rsid w:val="0020707A"/>
    <w:rPr>
      <w:rFonts w:ascii="Arial" w:eastAsia="Arial Unicode MS" w:hAnsi="Arial"/>
      <w:b/>
      <w:kern w:val="28"/>
      <w:sz w:val="44"/>
      <w:lang w:val="en-AU"/>
    </w:rPr>
  </w:style>
  <w:style w:type="paragraph" w:styleId="BodyText">
    <w:name w:val="Body Text"/>
    <w:basedOn w:val="Normal"/>
    <w:link w:val="BodyTextChar"/>
    <w:uiPriority w:val="99"/>
    <w:semiHidden/>
    <w:unhideWhenUsed/>
    <w:rsid w:val="006C5C2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C5C26"/>
  </w:style>
  <w:style w:type="paragraph" w:styleId="ListParagraph">
    <w:name w:val="List Paragraph"/>
    <w:aliases w:val="List first level"/>
    <w:basedOn w:val="ListBullet"/>
    <w:link w:val="ListParagraphChar"/>
    <w:uiPriority w:val="34"/>
    <w:qFormat/>
    <w:rsid w:val="00736E4E"/>
    <w:pPr>
      <w:numPr>
        <w:numId w:val="2"/>
      </w:numPr>
      <w:spacing w:before="480"/>
      <w:ind w:left="4167"/>
      <w:contextualSpacing w:val="0"/>
    </w:pPr>
    <w:rPr>
      <w:rFonts w:eastAsiaTheme="minorHAnsi"/>
      <w:szCs w:val="22"/>
      <w:lang w:val="en-GB"/>
    </w:rPr>
  </w:style>
  <w:style w:type="character" w:customStyle="1" w:styleId="ListParagraphChar">
    <w:name w:val="List Paragraph Char"/>
    <w:aliases w:val="List first level Char"/>
    <w:basedOn w:val="DefaultParagraphFont"/>
    <w:link w:val="ListParagraph"/>
    <w:uiPriority w:val="34"/>
    <w:locked/>
    <w:rsid w:val="00BF5DDC"/>
    <w:rPr>
      <w:rFonts w:ascii="Arial" w:hAnsi="Arial"/>
      <w:sz w:val="32"/>
      <w:szCs w:val="22"/>
      <w:lang w:val="en-GB"/>
    </w:rPr>
  </w:style>
  <w:style w:type="paragraph" w:styleId="Title">
    <w:name w:val="Title"/>
    <w:basedOn w:val="Normal"/>
    <w:next w:val="Normal"/>
    <w:link w:val="TitleChar"/>
    <w:autoRedefine/>
    <w:qFormat/>
    <w:rsid w:val="00F87859"/>
    <w:pPr>
      <w:spacing w:after="200"/>
      <w:ind w:left="0"/>
      <w:contextualSpacing/>
      <w:jc w:val="center"/>
    </w:pPr>
    <w:rPr>
      <w:rFonts w:eastAsiaTheme="majorEastAsia" w:cstheme="majorBidi"/>
      <w:b/>
      <w:color w:val="000000" w:themeColor="text1"/>
      <w:spacing w:val="-10"/>
      <w:kern w:val="28"/>
      <w:sz w:val="60"/>
      <w:szCs w:val="60"/>
      <w:lang w:val="en-NZ" w:eastAsia="en-GB"/>
    </w:rPr>
  </w:style>
  <w:style w:type="character" w:customStyle="1" w:styleId="TitleChar">
    <w:name w:val="Title Char"/>
    <w:basedOn w:val="DefaultParagraphFont"/>
    <w:link w:val="Title"/>
    <w:rsid w:val="00BF5DDC"/>
    <w:rPr>
      <w:rFonts w:ascii="Arial" w:eastAsiaTheme="majorEastAsia" w:hAnsi="Arial" w:cstheme="majorBidi"/>
      <w:b/>
      <w:color w:val="000000" w:themeColor="text1"/>
      <w:spacing w:val="-10"/>
      <w:kern w:val="28"/>
      <w:sz w:val="60"/>
      <w:szCs w:val="60"/>
      <w:lang w:eastAsia="en-GB"/>
    </w:rPr>
  </w:style>
  <w:style w:type="character" w:styleId="Hyperlink">
    <w:name w:val="Hyperlink"/>
    <w:basedOn w:val="DefaultParagraphFont"/>
    <w:uiPriority w:val="99"/>
    <w:rsid w:val="00F87859"/>
    <w:rPr>
      <w:color w:val="64BCB5"/>
      <w:u w:val="single"/>
    </w:rPr>
  </w:style>
  <w:style w:type="paragraph" w:styleId="Footer">
    <w:name w:val="footer"/>
    <w:basedOn w:val="Normal"/>
    <w:link w:val="FooterChar"/>
    <w:uiPriority w:val="99"/>
    <w:semiHidden/>
    <w:rsid w:val="00F8785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F5DDC"/>
    <w:rPr>
      <w:rFonts w:ascii="Arial" w:eastAsiaTheme="minorEastAsia" w:hAnsi="Arial"/>
      <w:sz w:val="32"/>
      <w:lang w:val="en-AU"/>
    </w:rPr>
  </w:style>
  <w:style w:type="character" w:styleId="PageNumber">
    <w:name w:val="page number"/>
    <w:basedOn w:val="DefaultParagraphFont"/>
    <w:uiPriority w:val="99"/>
    <w:semiHidden/>
    <w:unhideWhenUsed/>
    <w:rsid w:val="00F87859"/>
  </w:style>
  <w:style w:type="character" w:styleId="FollowedHyperlink">
    <w:name w:val="FollowedHyperlink"/>
    <w:basedOn w:val="DefaultParagraphFont"/>
    <w:uiPriority w:val="99"/>
    <w:semiHidden/>
    <w:unhideWhenUsed/>
    <w:rsid w:val="00F87859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semiHidden/>
    <w:rsid w:val="00261BF8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F5DDC"/>
    <w:rPr>
      <w:rFonts w:ascii="Arial" w:eastAsiaTheme="minorEastAsia" w:hAnsi="Arial"/>
      <w:sz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1"/>
    <w:rsid w:val="00BF5DDC"/>
    <w:rPr>
      <w:rFonts w:ascii="Arial" w:eastAsiaTheme="majorEastAsia" w:hAnsi="Arial" w:cstheme="majorBidi"/>
      <w:b/>
      <w:color w:val="000000" w:themeColor="text1"/>
      <w:sz w:val="36"/>
      <w:szCs w:val="26"/>
      <w:lang w:val="en-AU"/>
    </w:rPr>
  </w:style>
  <w:style w:type="paragraph" w:styleId="NoSpacing">
    <w:name w:val="No Spacing"/>
    <w:uiPriority w:val="9"/>
    <w:semiHidden/>
    <w:rsid w:val="0003092A"/>
    <w:pPr>
      <w:ind w:left="3686"/>
    </w:pPr>
    <w:rPr>
      <w:rFonts w:ascii="Arial" w:eastAsiaTheme="minorEastAsia" w:hAnsi="Arial"/>
      <w:sz w:val="44"/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EF4A0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F4A0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F4A04"/>
    <w:rPr>
      <w:rFonts w:ascii="Arial" w:eastAsiaTheme="minorEastAsia" w:hAnsi="Arial"/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4A0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4A04"/>
    <w:rPr>
      <w:rFonts w:ascii="Arial" w:eastAsiaTheme="minorEastAsia" w:hAnsi="Arial"/>
      <w:b/>
      <w:bCs/>
      <w:sz w:val="20"/>
      <w:szCs w:val="20"/>
      <w:lang w:val="en-AU"/>
    </w:rPr>
  </w:style>
  <w:style w:type="paragraph" w:styleId="Subtitle">
    <w:name w:val="Subtitle"/>
    <w:aliases w:val="Published date"/>
    <w:next w:val="Normal"/>
    <w:link w:val="SubtitleChar"/>
    <w:uiPriority w:val="11"/>
    <w:semiHidden/>
    <w:qFormat/>
    <w:rsid w:val="003F5628"/>
    <w:pPr>
      <w:spacing w:line="360" w:lineRule="auto"/>
      <w:jc w:val="center"/>
    </w:pPr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SubtitleChar">
    <w:name w:val="Subtitle Char"/>
    <w:aliases w:val="Published date Char"/>
    <w:basedOn w:val="DefaultParagraphFont"/>
    <w:link w:val="Subtitle"/>
    <w:uiPriority w:val="11"/>
    <w:semiHidden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paragraph" w:customStyle="1" w:styleId="contentspage">
    <w:name w:val="contents page"/>
    <w:basedOn w:val="Normal"/>
    <w:uiPriority w:val="3"/>
    <w:qFormat/>
    <w:rsid w:val="0064667B"/>
    <w:pPr>
      <w:tabs>
        <w:tab w:val="right" w:leader="dot" w:pos="8959"/>
      </w:tabs>
      <w:ind w:left="3402" w:right="-188"/>
    </w:pPr>
    <w:rPr>
      <w:rFonts w:cs="Arial"/>
      <w:bCs/>
      <w:szCs w:val="32"/>
    </w:rPr>
  </w:style>
  <w:style w:type="numbering" w:customStyle="1" w:styleId="Listparagraph2ndlevel">
    <w:name w:val="List paragraph 2nd level"/>
    <w:basedOn w:val="NoList"/>
    <w:uiPriority w:val="99"/>
    <w:rsid w:val="006B45FC"/>
    <w:pPr>
      <w:numPr>
        <w:numId w:val="4"/>
      </w:numPr>
    </w:pPr>
  </w:style>
  <w:style w:type="paragraph" w:customStyle="1" w:styleId="Listparagraph2">
    <w:name w:val="List paragraph 2"/>
    <w:basedOn w:val="ListParagraph"/>
    <w:uiPriority w:val="8"/>
    <w:semiHidden/>
    <w:rsid w:val="006B45FC"/>
    <w:pPr>
      <w:numPr>
        <w:numId w:val="6"/>
      </w:numPr>
      <w:ind w:left="4820" w:hanging="567"/>
    </w:pPr>
    <w:rPr>
      <w:shd w:val="clear" w:color="auto" w:fill="FFFFFF"/>
      <w:lang w:eastAsia="en-GB"/>
    </w:rPr>
  </w:style>
  <w:style w:type="paragraph" w:customStyle="1" w:styleId="Listsecondlevel">
    <w:name w:val="List second level"/>
    <w:basedOn w:val="ListParagraph"/>
    <w:next w:val="Listparagraph2"/>
    <w:uiPriority w:val="6"/>
    <w:qFormat/>
    <w:rsid w:val="0098180B"/>
    <w:pPr>
      <w:numPr>
        <w:numId w:val="8"/>
      </w:numPr>
      <w:ind w:left="4820" w:hanging="567"/>
    </w:pPr>
  </w:style>
  <w:style w:type="numbering" w:customStyle="1" w:styleId="CurrentList1">
    <w:name w:val="Current List1"/>
    <w:uiPriority w:val="99"/>
    <w:rsid w:val="006B45FC"/>
    <w:pPr>
      <w:numPr>
        <w:numId w:val="7"/>
      </w:numPr>
    </w:pPr>
  </w:style>
  <w:style w:type="character" w:styleId="SubtleReference">
    <w:name w:val="Subtle Reference"/>
    <w:basedOn w:val="DefaultParagraphFont"/>
    <w:uiPriority w:val="31"/>
    <w:semiHidden/>
    <w:rsid w:val="00863D53"/>
    <w:rPr>
      <w:smallCaps/>
      <w:color w:val="5A5A5A" w:themeColor="text1" w:themeTint="A5"/>
    </w:rPr>
  </w:style>
  <w:style w:type="paragraph" w:styleId="ListBullet">
    <w:name w:val="List Bullet"/>
    <w:basedOn w:val="Normal"/>
    <w:uiPriority w:val="99"/>
    <w:semiHidden/>
    <w:unhideWhenUsed/>
    <w:rsid w:val="00863D53"/>
    <w:pPr>
      <w:numPr>
        <w:numId w:val="9"/>
      </w:numPr>
      <w:contextualSpacing/>
    </w:pPr>
  </w:style>
  <w:style w:type="paragraph" w:customStyle="1" w:styleId="Datepublished">
    <w:name w:val="Date published"/>
    <w:basedOn w:val="Subtitle"/>
    <w:link w:val="DatepublishedChar"/>
    <w:uiPriority w:val="2"/>
    <w:qFormat/>
    <w:rsid w:val="00BF5DDC"/>
  </w:style>
  <w:style w:type="paragraph" w:customStyle="1" w:styleId="Listtoplevel">
    <w:name w:val="List top level"/>
    <w:basedOn w:val="ListParagraph"/>
    <w:link w:val="ListtoplevelChar"/>
    <w:uiPriority w:val="5"/>
    <w:qFormat/>
    <w:rsid w:val="00C200AE"/>
    <w:pPr>
      <w:ind w:left="4253"/>
    </w:pPr>
    <w:rPr>
      <w:noProof/>
    </w:rPr>
  </w:style>
  <w:style w:type="character" w:customStyle="1" w:styleId="DatepublishedChar">
    <w:name w:val="Date published Char"/>
    <w:basedOn w:val="SubtitleChar"/>
    <w:link w:val="Datepublished"/>
    <w:uiPriority w:val="2"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ListtoplevelChar">
    <w:name w:val="List top level Char"/>
    <w:basedOn w:val="ListParagraphChar"/>
    <w:link w:val="Listtoplevel"/>
    <w:uiPriority w:val="5"/>
    <w:rsid w:val="00C200AE"/>
    <w:rPr>
      <w:rFonts w:ascii="Arial" w:hAnsi="Arial"/>
      <w:noProof/>
      <w:sz w:val="32"/>
      <w:szCs w:val="22"/>
      <w:lang w:val="en-GB"/>
    </w:rPr>
  </w:style>
  <w:style w:type="numbering" w:customStyle="1" w:styleId="CurrentList2">
    <w:name w:val="Current List2"/>
    <w:uiPriority w:val="99"/>
    <w:rsid w:val="00257D60"/>
    <w:pPr>
      <w:numPr>
        <w:numId w:val="10"/>
      </w:numPr>
    </w:pPr>
  </w:style>
  <w:style w:type="paragraph" w:customStyle="1" w:styleId="Listbulletbackpage">
    <w:name w:val="List bullet backpage"/>
    <w:basedOn w:val="ListBullet2"/>
    <w:uiPriority w:val="4"/>
    <w:rsid w:val="00257D60"/>
    <w:pPr>
      <w:numPr>
        <w:numId w:val="1"/>
      </w:numPr>
      <w:spacing w:line="240" w:lineRule="auto"/>
      <w:ind w:left="3969" w:hanging="567"/>
    </w:pPr>
    <w:rPr>
      <w:rFonts w:eastAsia="Calibri" w:cs="Arial"/>
      <w:szCs w:val="32"/>
      <w:lang w:val="en-GB" w:eastAsia="en-NZ"/>
    </w:rPr>
  </w:style>
  <w:style w:type="paragraph" w:styleId="ListBullet2">
    <w:name w:val="List Bullet 2"/>
    <w:basedOn w:val="Normal"/>
    <w:uiPriority w:val="99"/>
    <w:semiHidden/>
    <w:unhideWhenUsed/>
    <w:rsid w:val="00257D60"/>
    <w:pPr>
      <w:numPr>
        <w:numId w:val="11"/>
      </w:numPr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2C1AC9"/>
    <w:rPr>
      <w:color w:val="605E5C"/>
      <w:shd w:val="clear" w:color="auto" w:fill="E1DFDD"/>
    </w:rPr>
  </w:style>
  <w:style w:type="paragraph" w:styleId="TOC1">
    <w:name w:val="toc 1"/>
    <w:basedOn w:val="Normal"/>
    <w:next w:val="Normal"/>
    <w:autoRedefine/>
    <w:uiPriority w:val="39"/>
    <w:unhideWhenUsed/>
    <w:rsid w:val="003C3802"/>
    <w:pPr>
      <w:spacing w:before="240" w:after="120"/>
      <w:ind w:left="0"/>
    </w:pPr>
    <w:rPr>
      <w:rFonts w:asciiTheme="minorHAnsi" w:hAnsiTheme="minorHAnsi" w:cstheme="minorHAnsi"/>
      <w:b/>
      <w:bCs/>
      <w:sz w:val="20"/>
      <w:szCs w:val="20"/>
    </w:rPr>
  </w:style>
  <w:style w:type="paragraph" w:styleId="TOC2">
    <w:name w:val="toc 2"/>
    <w:basedOn w:val="Normal"/>
    <w:next w:val="Normal"/>
    <w:autoRedefine/>
    <w:uiPriority w:val="39"/>
    <w:unhideWhenUsed/>
    <w:rsid w:val="003C3802"/>
    <w:pPr>
      <w:spacing w:before="120"/>
      <w:ind w:left="320"/>
    </w:pPr>
    <w:rPr>
      <w:rFonts w:asciiTheme="minorHAnsi" w:hAnsiTheme="minorHAnsi" w:cstheme="minorHAnsi"/>
      <w:i/>
      <w:iC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3C3802"/>
    <w:pPr>
      <w:ind w:left="640"/>
    </w:pPr>
    <w:rPr>
      <w:rFonts w:asciiTheme="minorHAnsi" w:hAnsiTheme="minorHAnsi" w:cstheme="minorHAnsi"/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3C3802"/>
    <w:pPr>
      <w:ind w:left="960"/>
    </w:pPr>
    <w:rPr>
      <w:rFonts w:asciiTheme="minorHAnsi" w:hAnsiTheme="minorHAnsi" w:cstheme="minorHAns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3C3802"/>
    <w:pPr>
      <w:ind w:left="1280"/>
    </w:pPr>
    <w:rPr>
      <w:rFonts w:asciiTheme="minorHAnsi" w:hAnsiTheme="minorHAnsi" w:cs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3C3802"/>
    <w:pPr>
      <w:ind w:left="1600"/>
    </w:pPr>
    <w:rPr>
      <w:rFonts w:asciiTheme="minorHAnsi" w:hAnsiTheme="minorHAnsi" w:cstheme="minorHAns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3C3802"/>
    <w:pPr>
      <w:ind w:left="1920"/>
    </w:pPr>
    <w:rPr>
      <w:rFonts w:asciiTheme="minorHAnsi" w:hAnsiTheme="minorHAnsi" w:cs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3C3802"/>
    <w:pPr>
      <w:ind w:left="2240"/>
    </w:pPr>
    <w:rPr>
      <w:rFonts w:asciiTheme="minorHAnsi" w:hAnsiTheme="minorHAnsi" w:cs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3C3802"/>
    <w:pPr>
      <w:ind w:left="2560"/>
    </w:pPr>
    <w:rPr>
      <w:rFonts w:asciiTheme="minorHAnsi" w:hAnsiTheme="minorHAnsi" w:cstheme="minorHAnsi"/>
      <w:sz w:val="20"/>
      <w:szCs w:val="20"/>
    </w:rPr>
  </w:style>
  <w:style w:type="paragraph" w:styleId="TOCHeading">
    <w:name w:val="TOC Heading"/>
    <w:basedOn w:val="Heading1"/>
    <w:next w:val="Normal"/>
    <w:uiPriority w:val="39"/>
    <w:unhideWhenUsed/>
    <w:qFormat/>
    <w:rsid w:val="00DA33A2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pacing w:before="480" w:line="276" w:lineRule="auto"/>
      <w:jc w:val="left"/>
      <w:outlineLvl w:val="9"/>
    </w:pPr>
    <w:rPr>
      <w:rFonts w:asciiTheme="majorHAnsi" w:eastAsiaTheme="majorEastAsia" w:hAnsiTheme="majorHAnsi" w:cstheme="majorBidi"/>
      <w:bCs/>
      <w:color w:val="2F5496" w:themeColor="accent1" w:themeShade="BF"/>
      <w:kern w:val="0"/>
      <w:sz w:val="28"/>
      <w:szCs w:val="28"/>
      <w:lang w:val="en-US"/>
    </w:rPr>
  </w:style>
  <w:style w:type="paragraph" w:styleId="Revision">
    <w:name w:val="Revision"/>
    <w:hidden/>
    <w:uiPriority w:val="99"/>
    <w:semiHidden/>
    <w:rsid w:val="00844A63"/>
    <w:rPr>
      <w:rFonts w:ascii="Arial" w:eastAsiaTheme="minorEastAsia" w:hAnsi="Arial"/>
      <w:sz w:val="32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0575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76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9.png"/><Relationship Id="rId117" Type="http://schemas.openxmlformats.org/officeDocument/2006/relationships/fontTable" Target="fontTable.xml"/><Relationship Id="rId21" Type="http://schemas.openxmlformats.org/officeDocument/2006/relationships/image" Target="media/image14.jpeg"/><Relationship Id="rId42" Type="http://schemas.openxmlformats.org/officeDocument/2006/relationships/image" Target="media/image29.png"/><Relationship Id="rId47" Type="http://schemas.openxmlformats.org/officeDocument/2006/relationships/image" Target="media/image34.png"/><Relationship Id="rId63" Type="http://schemas.openxmlformats.org/officeDocument/2006/relationships/image" Target="media/image50.jpeg"/><Relationship Id="rId68" Type="http://schemas.openxmlformats.org/officeDocument/2006/relationships/image" Target="media/image55.png"/><Relationship Id="rId84" Type="http://schemas.openxmlformats.org/officeDocument/2006/relationships/hyperlink" Target="http://www.CervicalSelfTest.nz" TargetMode="External"/><Relationship Id="rId89" Type="http://schemas.openxmlformats.org/officeDocument/2006/relationships/image" Target="media/image75.jpeg"/><Relationship Id="rId112" Type="http://schemas.openxmlformats.org/officeDocument/2006/relationships/image" Target="media/image95.png"/><Relationship Id="rId16" Type="http://schemas.openxmlformats.org/officeDocument/2006/relationships/image" Target="media/image9.svg"/><Relationship Id="rId107" Type="http://schemas.openxmlformats.org/officeDocument/2006/relationships/image" Target="media/image90.jpeg"/><Relationship Id="rId11" Type="http://schemas.openxmlformats.org/officeDocument/2006/relationships/image" Target="media/image4.jpg"/><Relationship Id="rId32" Type="http://schemas.openxmlformats.org/officeDocument/2006/relationships/image" Target="media/image25.svg"/><Relationship Id="rId37" Type="http://schemas.openxmlformats.org/officeDocument/2006/relationships/image" Target="media/image30.jpeg"/><Relationship Id="rId53" Type="http://schemas.openxmlformats.org/officeDocument/2006/relationships/image" Target="media/image38.png"/><Relationship Id="rId58" Type="http://schemas.openxmlformats.org/officeDocument/2006/relationships/image" Target="media/image45.png"/><Relationship Id="rId74" Type="http://schemas.openxmlformats.org/officeDocument/2006/relationships/image" Target="media/image61.png"/><Relationship Id="rId79" Type="http://schemas.openxmlformats.org/officeDocument/2006/relationships/image" Target="media/image66.png"/><Relationship Id="rId102" Type="http://schemas.openxmlformats.org/officeDocument/2006/relationships/hyperlink" Target="mailto:screening@govt.nz" TargetMode="External"/><Relationship Id="rId5" Type="http://schemas.openxmlformats.org/officeDocument/2006/relationships/webSettings" Target="webSettings.xml"/><Relationship Id="rId90" Type="http://schemas.openxmlformats.org/officeDocument/2006/relationships/image" Target="media/image76.png"/><Relationship Id="rId95" Type="http://schemas.openxmlformats.org/officeDocument/2006/relationships/image" Target="media/image80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43" Type="http://schemas.openxmlformats.org/officeDocument/2006/relationships/image" Target="media/image30.svg"/><Relationship Id="rId48" Type="http://schemas.openxmlformats.org/officeDocument/2006/relationships/image" Target="media/image35.png"/><Relationship Id="rId64" Type="http://schemas.openxmlformats.org/officeDocument/2006/relationships/image" Target="media/image51.jpeg"/><Relationship Id="rId69" Type="http://schemas.openxmlformats.org/officeDocument/2006/relationships/image" Target="media/image56.jpeg"/><Relationship Id="rId113" Type="http://schemas.openxmlformats.org/officeDocument/2006/relationships/image" Target="media/image96.jpeg"/><Relationship Id="rId118" Type="http://schemas.openxmlformats.org/officeDocument/2006/relationships/theme" Target="theme/theme1.xml"/><Relationship Id="rId80" Type="http://schemas.openxmlformats.org/officeDocument/2006/relationships/image" Target="media/image67.jpeg"/><Relationship Id="rId85" Type="http://schemas.openxmlformats.org/officeDocument/2006/relationships/image" Target="media/image71.png"/><Relationship Id="rId12" Type="http://schemas.openxmlformats.org/officeDocument/2006/relationships/image" Target="media/image5.jpeg"/><Relationship Id="rId17" Type="http://schemas.openxmlformats.org/officeDocument/2006/relationships/image" Target="media/image10.png"/><Relationship Id="rId38" Type="http://schemas.openxmlformats.org/officeDocument/2006/relationships/image" Target="media/image31.png"/><Relationship Id="rId59" Type="http://schemas.openxmlformats.org/officeDocument/2006/relationships/image" Target="media/image46.jpeg"/><Relationship Id="rId103" Type="http://schemas.openxmlformats.org/officeDocument/2006/relationships/image" Target="media/image86.png"/><Relationship Id="rId108" Type="http://schemas.openxmlformats.org/officeDocument/2006/relationships/image" Target="media/image91.jpeg"/><Relationship Id="rId54" Type="http://schemas.openxmlformats.org/officeDocument/2006/relationships/image" Target="media/image39.png"/><Relationship Id="rId70" Type="http://schemas.openxmlformats.org/officeDocument/2006/relationships/image" Target="media/image57.png"/><Relationship Id="rId75" Type="http://schemas.openxmlformats.org/officeDocument/2006/relationships/image" Target="media/image62.png"/><Relationship Id="rId91" Type="http://schemas.openxmlformats.org/officeDocument/2006/relationships/image" Target="media/image77.png"/><Relationship Id="rId96" Type="http://schemas.openxmlformats.org/officeDocument/2006/relationships/image" Target="media/image8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jpeg"/><Relationship Id="rId28" Type="http://schemas.openxmlformats.org/officeDocument/2006/relationships/image" Target="media/image21.jpeg"/><Relationship Id="rId49" Type="http://schemas.openxmlformats.org/officeDocument/2006/relationships/image" Target="media/image36.svg"/><Relationship Id="rId57" Type="http://schemas.openxmlformats.org/officeDocument/2006/relationships/image" Target="media/image42.png"/><Relationship Id="rId106" Type="http://schemas.openxmlformats.org/officeDocument/2006/relationships/image" Target="media/image89.png"/><Relationship Id="rId114" Type="http://schemas.openxmlformats.org/officeDocument/2006/relationships/image" Target="media/image97.png"/><Relationship Id="rId10" Type="http://schemas.openxmlformats.org/officeDocument/2006/relationships/image" Target="media/image3.jpeg"/><Relationship Id="rId31" Type="http://schemas.openxmlformats.org/officeDocument/2006/relationships/image" Target="media/image24.png"/><Relationship Id="rId44" Type="http://schemas.openxmlformats.org/officeDocument/2006/relationships/image" Target="media/image31.jpeg"/><Relationship Id="rId52" Type="http://schemas.openxmlformats.org/officeDocument/2006/relationships/image" Target="media/image37.png"/><Relationship Id="rId60" Type="http://schemas.openxmlformats.org/officeDocument/2006/relationships/image" Target="media/image47.png"/><Relationship Id="rId65" Type="http://schemas.openxmlformats.org/officeDocument/2006/relationships/image" Target="media/image52.png"/><Relationship Id="rId73" Type="http://schemas.openxmlformats.org/officeDocument/2006/relationships/image" Target="media/image60.jpeg"/><Relationship Id="rId78" Type="http://schemas.openxmlformats.org/officeDocument/2006/relationships/image" Target="media/image65.png"/><Relationship Id="rId81" Type="http://schemas.openxmlformats.org/officeDocument/2006/relationships/image" Target="media/image68.png"/><Relationship Id="rId86" Type="http://schemas.openxmlformats.org/officeDocument/2006/relationships/image" Target="media/image72.png"/><Relationship Id="rId94" Type="http://schemas.openxmlformats.org/officeDocument/2006/relationships/hyperlink" Target="http://www.CervicalSample.nz" TargetMode="External"/><Relationship Id="rId99" Type="http://schemas.openxmlformats.org/officeDocument/2006/relationships/image" Target="media/image84.png"/><Relationship Id="rId101" Type="http://schemas.openxmlformats.org/officeDocument/2006/relationships/image" Target="media/image85.pn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3" Type="http://schemas.openxmlformats.org/officeDocument/2006/relationships/image" Target="media/image6.png"/><Relationship Id="rId18" Type="http://schemas.openxmlformats.org/officeDocument/2006/relationships/image" Target="media/image11.jpeg"/><Relationship Id="rId39" Type="http://schemas.openxmlformats.org/officeDocument/2006/relationships/image" Target="media/image26.png"/><Relationship Id="rId109" Type="http://schemas.openxmlformats.org/officeDocument/2006/relationships/image" Target="media/image92.png"/><Relationship Id="rId50" Type="http://schemas.openxmlformats.org/officeDocument/2006/relationships/image" Target="media/image43.png"/><Relationship Id="rId55" Type="http://schemas.openxmlformats.org/officeDocument/2006/relationships/image" Target="media/image40.jpeg"/><Relationship Id="rId76" Type="http://schemas.openxmlformats.org/officeDocument/2006/relationships/image" Target="media/image63.svg"/><Relationship Id="rId97" Type="http://schemas.openxmlformats.org/officeDocument/2006/relationships/image" Target="media/image82.png"/><Relationship Id="rId104" Type="http://schemas.openxmlformats.org/officeDocument/2006/relationships/image" Target="media/image87.png"/><Relationship Id="rId7" Type="http://schemas.openxmlformats.org/officeDocument/2006/relationships/endnotes" Target="endnotes.xml"/><Relationship Id="rId71" Type="http://schemas.openxmlformats.org/officeDocument/2006/relationships/image" Target="media/image58.jpeg"/><Relationship Id="rId92" Type="http://schemas.openxmlformats.org/officeDocument/2006/relationships/image" Target="media/image78.jpeg"/><Relationship Id="rId2" Type="http://schemas.openxmlformats.org/officeDocument/2006/relationships/numbering" Target="numbering.xml"/><Relationship Id="rId29" Type="http://schemas.openxmlformats.org/officeDocument/2006/relationships/image" Target="media/image22.jpeg"/><Relationship Id="rId24" Type="http://schemas.openxmlformats.org/officeDocument/2006/relationships/image" Target="media/image17.png"/><Relationship Id="rId40" Type="http://schemas.openxmlformats.org/officeDocument/2006/relationships/image" Target="media/image27.jpeg"/><Relationship Id="rId45" Type="http://schemas.openxmlformats.org/officeDocument/2006/relationships/image" Target="media/image32.png"/><Relationship Id="rId66" Type="http://schemas.openxmlformats.org/officeDocument/2006/relationships/image" Target="media/image53.png"/><Relationship Id="rId87" Type="http://schemas.openxmlformats.org/officeDocument/2006/relationships/image" Target="media/image73.png"/><Relationship Id="rId110" Type="http://schemas.openxmlformats.org/officeDocument/2006/relationships/image" Target="media/image93.jpeg"/><Relationship Id="rId115" Type="http://schemas.openxmlformats.org/officeDocument/2006/relationships/footer" Target="footer1.xml"/><Relationship Id="rId61" Type="http://schemas.openxmlformats.org/officeDocument/2006/relationships/image" Target="media/image48.png"/><Relationship Id="rId82" Type="http://schemas.openxmlformats.org/officeDocument/2006/relationships/image" Target="media/image69.jpeg"/><Relationship Id="rId19" Type="http://schemas.openxmlformats.org/officeDocument/2006/relationships/image" Target="media/image12.jpeg"/><Relationship Id="rId14" Type="http://schemas.openxmlformats.org/officeDocument/2006/relationships/image" Target="media/image7.png"/><Relationship Id="rId30" Type="http://schemas.openxmlformats.org/officeDocument/2006/relationships/image" Target="media/image23.jpeg"/><Relationship Id="rId56" Type="http://schemas.openxmlformats.org/officeDocument/2006/relationships/image" Target="media/image41.png"/><Relationship Id="rId77" Type="http://schemas.openxmlformats.org/officeDocument/2006/relationships/image" Target="media/image64.png"/><Relationship Id="rId100" Type="http://schemas.openxmlformats.org/officeDocument/2006/relationships/hyperlink" Target="http://www.TimeToCervicalScreen.nz" TargetMode="External"/><Relationship Id="rId105" Type="http://schemas.openxmlformats.org/officeDocument/2006/relationships/image" Target="media/image88.png"/><Relationship Id="rId8" Type="http://schemas.openxmlformats.org/officeDocument/2006/relationships/image" Target="media/image1.emf"/><Relationship Id="rId51" Type="http://schemas.openxmlformats.org/officeDocument/2006/relationships/image" Target="media/image44.png"/><Relationship Id="rId72" Type="http://schemas.openxmlformats.org/officeDocument/2006/relationships/image" Target="media/image59.png"/><Relationship Id="rId93" Type="http://schemas.openxmlformats.org/officeDocument/2006/relationships/image" Target="media/image79.png"/><Relationship Id="rId98" Type="http://schemas.openxmlformats.org/officeDocument/2006/relationships/image" Target="media/image83.jpeg"/><Relationship Id="rId3" Type="http://schemas.openxmlformats.org/officeDocument/2006/relationships/styles" Target="styles.xml"/><Relationship Id="rId25" Type="http://schemas.openxmlformats.org/officeDocument/2006/relationships/image" Target="media/image18.jpeg"/><Relationship Id="rId46" Type="http://schemas.openxmlformats.org/officeDocument/2006/relationships/image" Target="media/image33.jpeg"/><Relationship Id="rId67" Type="http://schemas.openxmlformats.org/officeDocument/2006/relationships/image" Target="media/image54.png"/><Relationship Id="rId116" Type="http://schemas.openxmlformats.org/officeDocument/2006/relationships/footer" Target="footer2.xml"/><Relationship Id="rId20" Type="http://schemas.openxmlformats.org/officeDocument/2006/relationships/image" Target="media/image13.jpeg"/><Relationship Id="rId41" Type="http://schemas.openxmlformats.org/officeDocument/2006/relationships/image" Target="media/image28.jpeg"/><Relationship Id="rId62" Type="http://schemas.openxmlformats.org/officeDocument/2006/relationships/image" Target="media/image49.png"/><Relationship Id="rId83" Type="http://schemas.openxmlformats.org/officeDocument/2006/relationships/image" Target="media/image70.png"/><Relationship Id="rId88" Type="http://schemas.openxmlformats.org/officeDocument/2006/relationships/image" Target="media/image74.png"/><Relationship Id="rId111" Type="http://schemas.openxmlformats.org/officeDocument/2006/relationships/image" Target="media/image9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75E00B20-8AB4-C644-BD07-0F7918B18A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</TotalTime>
  <Pages>24</Pages>
  <Words>1089</Words>
  <Characters>6208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abel Hitchings</dc:creator>
  <cp:keywords/>
  <dc:description/>
  <cp:lastModifiedBy>Kathryn Parrish</cp:lastModifiedBy>
  <cp:revision>10</cp:revision>
  <dcterms:created xsi:type="dcterms:W3CDTF">2024-05-27T00:45:00Z</dcterms:created>
  <dcterms:modified xsi:type="dcterms:W3CDTF">2024-05-30T02:34:00Z</dcterms:modified>
</cp:coreProperties>
</file>